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B7A" w:rsidRDefault="00B13B7A" w:rsidP="00C12425">
      <w:r>
        <w:separator/>
      </w:r>
    </w:p>
  </w:endnote>
  <w:endnote w:type="continuationSeparator" w:id="0">
    <w:p w:rsidR="00B13B7A" w:rsidRDefault="00B13B7A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B7A" w:rsidRDefault="00B13B7A" w:rsidP="00C12425">
      <w:r>
        <w:separator/>
      </w:r>
    </w:p>
  </w:footnote>
  <w:footnote w:type="continuationSeparator" w:id="0">
    <w:p w:rsidR="00B13B7A" w:rsidRDefault="00B13B7A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3B7A"/>
    <w:rsid w:val="00B17F99"/>
    <w:rsid w:val="00B24293"/>
    <w:rsid w:val="00B24C3C"/>
    <w:rsid w:val="00B27F9E"/>
    <w:rsid w:val="00B305D7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2:30-15:3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9D055ED5-13B0-4260-9B0E-7AE011B159DA}">
      <dgm:prSet phldrT="[文本]"/>
      <dgm:spPr/>
      <dgm:t>
        <a:bodyPr/>
        <a:lstStyle/>
        <a:p>
          <a:r>
            <a:rPr lang="en-US" altLang="zh-CN"/>
            <a:t>Notebook </a:t>
          </a:r>
          <a:endParaRPr lang="zh-CN" altLang="en-US"/>
        </a:p>
      </dgm:t>
    </dgm:pt>
    <dgm:pt modelId="{BC498A35-B591-48A2-86F2-2B616DA820B3}" type="parTrans" cxnId="{EB4B5C73-7AD5-4963-91C7-F6947F49AC24}">
      <dgm:prSet/>
      <dgm:spPr/>
      <dgm:t>
        <a:bodyPr/>
        <a:lstStyle/>
        <a:p>
          <a:endParaRPr lang="en-US"/>
        </a:p>
      </dgm:t>
    </dgm:pt>
    <dgm:pt modelId="{4F85B74C-E689-4921-BC05-CB1FF93C63CB}" type="sibTrans" cxnId="{EB4B5C73-7AD5-4963-91C7-F6947F49AC24}">
      <dgm:prSet/>
      <dgm:spPr/>
      <dgm:t>
        <a:bodyPr/>
        <a:lstStyle/>
        <a:p>
          <a:endParaRPr lang="en-US"/>
        </a:p>
      </dgm:t>
    </dgm:pt>
    <dgm:pt modelId="{AC6D46BB-D4FC-44DD-872A-F4E6A4192ADA}">
      <dgm:prSet phldrT="[文本]"/>
      <dgm:spPr/>
      <dgm:t>
        <a:bodyPr/>
        <a:lstStyle/>
        <a:p>
          <a:r>
            <a:rPr lang="en-US" altLang="zh-CN"/>
            <a:t>Bike</a:t>
          </a:r>
          <a:endParaRPr lang="zh-CN" altLang="en-US"/>
        </a:p>
      </dgm:t>
    </dgm:pt>
    <dgm:pt modelId="{8AF9EDF9-A56B-461F-836D-0177EA0DAC63}" type="parTrans" cxnId="{2F723C3B-D88C-4810-BA81-5941E13948C8}">
      <dgm:prSet/>
      <dgm:spPr/>
      <dgm:t>
        <a:bodyPr/>
        <a:lstStyle/>
        <a:p>
          <a:endParaRPr lang="en-US"/>
        </a:p>
      </dgm:t>
    </dgm:pt>
    <dgm:pt modelId="{3FB2B4B7-7E16-4FC0-BF53-D6162CAEE5C0}" type="sibTrans" cxnId="{2F723C3B-D88C-4810-BA81-5941E13948C8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2/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7A4FE450-2B9F-4073-86BD-FFAA2E73D144}">
      <dgm:prSet phldrT="[文本]"/>
      <dgm:spPr/>
      <dgm:t>
        <a:bodyPr/>
        <a:lstStyle/>
        <a:p>
          <a:r>
            <a:rPr lang="en-US" altLang="zh-CN"/>
            <a:t>15:30-17:30 </a:t>
          </a:r>
          <a:endParaRPr lang="zh-CN" altLang="en-US"/>
        </a:p>
      </dgm:t>
    </dgm:pt>
    <dgm:pt modelId="{366929CE-DE54-4EB8-9AF5-28483E8C57FF}" type="parTrans" cxnId="{D6E2A9D1-F6B0-47BF-9629-4D473B371D61}">
      <dgm:prSet/>
      <dgm:spPr/>
      <dgm:t>
        <a:bodyPr/>
        <a:lstStyle/>
        <a:p>
          <a:endParaRPr lang="en-US"/>
        </a:p>
      </dgm:t>
    </dgm:pt>
    <dgm:pt modelId="{C56EF030-80F8-46C0-811E-57B8B14DE371}" type="sibTrans" cxnId="{D6E2A9D1-F6B0-47BF-9629-4D473B371D61}">
      <dgm:prSet/>
      <dgm:spPr/>
      <dgm:t>
        <a:bodyPr/>
        <a:lstStyle/>
        <a:p>
          <a:endParaRPr lang="en-US"/>
        </a:p>
      </dgm:t>
    </dgm:pt>
    <dgm:pt modelId="{C98BF70F-5829-4E43-8B2D-9C7829DF6A1A}">
      <dgm:prSet phldrT="[文本]"/>
      <dgm:spPr/>
      <dgm:t>
        <a:bodyPr/>
        <a:lstStyle/>
        <a:p>
          <a:r>
            <a:rPr lang="en-US" altLang="zh-CN"/>
            <a:t>20:00-21:30</a:t>
          </a:r>
          <a:endParaRPr lang="zh-CN" altLang="en-US"/>
        </a:p>
      </dgm:t>
    </dgm:pt>
    <dgm:pt modelId="{2C55B0F7-861A-4439-8605-0CABF18AED0C}" type="parTrans" cxnId="{B1523AEE-4AF4-4AC3-95BB-7689C047CFDF}">
      <dgm:prSet/>
      <dgm:spPr/>
      <dgm:t>
        <a:bodyPr/>
        <a:lstStyle/>
        <a:p>
          <a:endParaRPr lang="en-US"/>
        </a:p>
      </dgm:t>
    </dgm:pt>
    <dgm:pt modelId="{CEDD6C14-7654-461B-BB09-20857BC6961A}" type="sibTrans" cxnId="{B1523AEE-4AF4-4AC3-95BB-7689C047CFDF}">
      <dgm:prSet/>
      <dgm:spPr/>
      <dgm:t>
        <a:bodyPr/>
        <a:lstStyle/>
        <a:p>
          <a:endParaRPr lang="en-US"/>
        </a:p>
      </dgm:t>
    </dgm:pt>
    <dgm:pt modelId="{079EC858-D8EA-476B-B04F-3A5D1A0A4D53}">
      <dgm:prSet phldrT="[文本]"/>
      <dgm:spPr/>
      <dgm:t>
        <a:bodyPr/>
        <a:lstStyle/>
        <a:p>
          <a:r>
            <a:rPr lang="en-US" altLang="zh-CN"/>
            <a:t>22:00-23:00 </a:t>
          </a:r>
          <a:endParaRPr lang="zh-CN" altLang="en-US"/>
        </a:p>
      </dgm:t>
    </dgm:pt>
    <dgm:pt modelId="{91666F41-AB20-4675-AE6F-DF421FE7DDF5}" type="parTrans" cxnId="{F5F15D5C-DD90-4C4A-A11F-B7A738E2E4BA}">
      <dgm:prSet/>
      <dgm:spPr/>
      <dgm:t>
        <a:bodyPr/>
        <a:lstStyle/>
        <a:p>
          <a:endParaRPr lang="en-US"/>
        </a:p>
      </dgm:t>
    </dgm:pt>
    <dgm:pt modelId="{F4D3DA27-2DE9-4872-8E3C-4A3E9DE775B8}" type="sibTrans" cxnId="{F5F15D5C-DD90-4C4A-A11F-B7A738E2E4BA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0" presStyleCnt="8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1" presStyleCnt="16"/>
      <dgm:spPr/>
      <dgm:t>
        <a:bodyPr/>
        <a:lstStyle/>
        <a:p>
          <a:endParaRPr lang="en-US"/>
        </a:p>
      </dgm:t>
    </dgm:pt>
    <dgm:pt modelId="{6BA702E7-7715-4EA3-8C5D-38D5E2BC9E61}" type="pres">
      <dgm:prSet presAssocID="{6D6A12AD-32AB-4331-BC6D-AC011C5707FF}" presName="connTx" presStyleLbl="parChTrans1D4" presStyleIdx="1" presStyleCnt="16"/>
      <dgm:spPr/>
      <dgm:t>
        <a:bodyPr/>
        <a:lstStyle/>
        <a:p>
          <a:endParaRPr lang="en-US"/>
        </a:p>
      </dgm:t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F91F82CA-5A5C-4BF2-B2B7-202355CC76B4}" type="pres">
      <dgm:prSet presAssocID="{2C55B0F7-861A-4439-8605-0CABF18AED0C}" presName="conn2-1" presStyleLbl="parChTrans1D4" presStyleIdx="2" presStyleCnt="16"/>
      <dgm:spPr/>
      <dgm:t>
        <a:bodyPr/>
        <a:lstStyle/>
        <a:p>
          <a:endParaRPr lang="en-US"/>
        </a:p>
      </dgm:t>
    </dgm:pt>
    <dgm:pt modelId="{096E3B0B-3B55-4E1E-81C1-D02F15BDF467}" type="pres">
      <dgm:prSet presAssocID="{2C55B0F7-861A-4439-8605-0CABF18AED0C}" presName="connTx" presStyleLbl="parChTrans1D4" presStyleIdx="2" presStyleCnt="16"/>
      <dgm:spPr/>
      <dgm:t>
        <a:bodyPr/>
        <a:lstStyle/>
        <a:p>
          <a:endParaRPr lang="en-US"/>
        </a:p>
      </dgm:t>
    </dgm:pt>
    <dgm:pt modelId="{455562CA-714C-4D1F-9ABB-E405648B3F71}" type="pres">
      <dgm:prSet presAssocID="{C98BF70F-5829-4E43-8B2D-9C7829DF6A1A}" presName="root2" presStyleCnt="0"/>
      <dgm:spPr/>
    </dgm:pt>
    <dgm:pt modelId="{9CEA1B98-195E-4F28-BA4D-C2B327057961}" type="pres">
      <dgm:prSet presAssocID="{C98BF70F-5829-4E43-8B2D-9C7829DF6A1A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6A0E3B-EA9C-47E4-9FF0-E014B22A9CCF}" type="pres">
      <dgm:prSet presAssocID="{C98BF70F-5829-4E43-8B2D-9C7829DF6A1A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1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3CC17C40-C24C-4236-97F0-AC61F68888EA}" type="pres">
      <dgm:prSet presAssocID="{BC498A35-B591-48A2-86F2-2B616DA820B3}" presName="conn2-1" presStyleLbl="parChTrans1D4" presStyleIdx="3" presStyleCnt="16"/>
      <dgm:spPr/>
      <dgm:t>
        <a:bodyPr/>
        <a:lstStyle/>
        <a:p>
          <a:endParaRPr lang="en-US"/>
        </a:p>
      </dgm:t>
    </dgm:pt>
    <dgm:pt modelId="{B5C9BCF6-3469-484E-87B4-F538C3252199}" type="pres">
      <dgm:prSet presAssocID="{BC498A35-B591-48A2-86F2-2B616DA820B3}" presName="connTx" presStyleLbl="parChTrans1D4" presStyleIdx="3" presStyleCnt="16"/>
      <dgm:spPr/>
      <dgm:t>
        <a:bodyPr/>
        <a:lstStyle/>
        <a:p>
          <a:endParaRPr lang="en-US"/>
        </a:p>
      </dgm:t>
    </dgm:pt>
    <dgm:pt modelId="{6CA50F30-A707-44F1-B566-E7EB45085C78}" type="pres">
      <dgm:prSet presAssocID="{9D055ED5-13B0-4260-9B0E-7AE011B159DA}" presName="root2" presStyleCnt="0"/>
      <dgm:spPr/>
    </dgm:pt>
    <dgm:pt modelId="{5FAFC763-F1FC-4195-AB1E-2DAADB89828C}" type="pres">
      <dgm:prSet presAssocID="{9D055ED5-13B0-4260-9B0E-7AE011B159DA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4A6188-B369-408E-9BD5-A1EC253D80DD}" type="pres">
      <dgm:prSet presAssocID="{9D055ED5-13B0-4260-9B0E-7AE011B159DA}" presName="level3hierChild" presStyleCnt="0"/>
      <dgm:spPr/>
    </dgm:pt>
    <dgm:pt modelId="{72DE91CC-26B5-4F7A-B0A0-7BF717357F61}" type="pres">
      <dgm:prSet presAssocID="{366929CE-DE54-4EB8-9AF5-28483E8C57FF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8A1BA77E-146C-4E63-B8F5-91A4529375D7}" type="pres">
      <dgm:prSet presAssocID="{366929CE-DE54-4EB8-9AF5-28483E8C57FF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0B4259AF-3051-44F7-9122-8BBE0804AF97}" type="pres">
      <dgm:prSet presAssocID="{7A4FE450-2B9F-4073-86BD-FFAA2E73D144}" presName="root2" presStyleCnt="0"/>
      <dgm:spPr/>
    </dgm:pt>
    <dgm:pt modelId="{076F56DF-54EF-4BE0-BF47-4EE695C4C814}" type="pres">
      <dgm:prSet presAssocID="{7A4FE450-2B9F-4073-86BD-FFAA2E73D144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10A031-37CE-468F-8C0A-D044A5CD2E3A}" type="pres">
      <dgm:prSet presAssocID="{7A4FE450-2B9F-4073-86BD-FFAA2E73D144}" presName="level3hierChild" presStyleCnt="0"/>
      <dgm:spPr/>
    </dgm:pt>
    <dgm:pt modelId="{0C8C880F-BFF6-4035-96F8-3AC64337F712}" type="pres">
      <dgm:prSet presAssocID="{91666F41-AB20-4675-AE6F-DF421FE7DDF5}" presName="conn2-1" presStyleLbl="parChTrans1D4" presStyleIdx="5" presStyleCnt="16"/>
      <dgm:spPr/>
      <dgm:t>
        <a:bodyPr/>
        <a:lstStyle/>
        <a:p>
          <a:endParaRPr lang="en-US"/>
        </a:p>
      </dgm:t>
    </dgm:pt>
    <dgm:pt modelId="{F09AD3D5-C52F-4B81-97B4-F23CC2CCD682}" type="pres">
      <dgm:prSet presAssocID="{91666F41-AB20-4675-AE6F-DF421FE7DDF5}" presName="connTx" presStyleLbl="parChTrans1D4" presStyleIdx="5" presStyleCnt="16"/>
      <dgm:spPr/>
      <dgm:t>
        <a:bodyPr/>
        <a:lstStyle/>
        <a:p>
          <a:endParaRPr lang="en-US"/>
        </a:p>
      </dgm:t>
    </dgm:pt>
    <dgm:pt modelId="{4865D6E4-C2C4-49FA-A0B3-8FB5C3EC269E}" type="pres">
      <dgm:prSet presAssocID="{079EC858-D8EA-476B-B04F-3A5D1A0A4D53}" presName="root2" presStyleCnt="0"/>
      <dgm:spPr/>
    </dgm:pt>
    <dgm:pt modelId="{C1BAC5CF-6112-4E35-B1DE-933BEAF26F4A}" type="pres">
      <dgm:prSet presAssocID="{079EC858-D8EA-476B-B04F-3A5D1A0A4D53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72F99-B7A0-46BF-BBB7-C8B16E9E59D9}" type="pres">
      <dgm:prSet presAssocID="{079EC858-D8EA-476B-B04F-3A5D1A0A4D5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5B68E90-4CF0-48AF-98D0-731DF473D12D}" type="pres">
      <dgm:prSet presAssocID="{8AF9EDF9-A56B-461F-836D-0177EA0DAC63}" presName="conn2-1" presStyleLbl="parChTrans1D3" presStyleIdx="6" presStyleCnt="8"/>
      <dgm:spPr/>
      <dgm:t>
        <a:bodyPr/>
        <a:lstStyle/>
        <a:p>
          <a:endParaRPr lang="en-US"/>
        </a:p>
      </dgm:t>
    </dgm:pt>
    <dgm:pt modelId="{EB025549-9CCF-4F1A-8AEF-E29ABD82A795}" type="pres">
      <dgm:prSet presAssocID="{8AF9EDF9-A56B-461F-836D-0177EA0DAC63}" presName="connTx" presStyleLbl="parChTrans1D3" presStyleIdx="6" presStyleCnt="8"/>
      <dgm:spPr/>
      <dgm:t>
        <a:bodyPr/>
        <a:lstStyle/>
        <a:p>
          <a:endParaRPr lang="en-US"/>
        </a:p>
      </dgm:t>
    </dgm:pt>
    <dgm:pt modelId="{DACB0FE0-4411-4E6D-A11F-2CACACD0AA8A}" type="pres">
      <dgm:prSet presAssocID="{AC6D46BB-D4FC-44DD-872A-F4E6A4192ADA}" presName="root2" presStyleCnt="0"/>
      <dgm:spPr/>
    </dgm:pt>
    <dgm:pt modelId="{45B00069-7BB6-4D5C-9016-673F2585C284}" type="pres">
      <dgm:prSet presAssocID="{AC6D46BB-D4FC-44DD-872A-F4E6A4192ADA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79CC945-E9E1-4A59-891A-1779EAD8961B}" type="pres">
      <dgm:prSet presAssocID="{AC6D46BB-D4FC-44DD-872A-F4E6A4192ADA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8F90E883-B3AA-4C52-9BA7-F24B1E616424}" type="presOf" srcId="{BACCE4A2-3AD2-49FF-AA6C-4061F625A46A}" destId="{50DFE8EC-C200-4654-AAE8-1C218BF1FF46}" srcOrd="0" destOrd="0" presId="urn:microsoft.com/office/officeart/2008/layout/HorizontalMultiLevelHierarchy"/>
    <dgm:cxn modelId="{3C8C4AC2-913A-4693-9552-414E34700142}" type="presOf" srcId="{1B179B81-4998-41CF-8151-DD267E59D73E}" destId="{99C9DC06-46A2-44DD-A1D1-C2E38AA19217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3A6AF0C5-D396-46FB-8D0F-8F6303D23193}" type="presOf" srcId="{E220F099-B9A3-4DEC-95C2-3D7C71F0473F}" destId="{D63A1DBF-B929-4CFF-8038-A3BB430E8F26}" srcOrd="0" destOrd="0" presId="urn:microsoft.com/office/officeart/2008/layout/HorizontalMultiLevelHierarchy"/>
    <dgm:cxn modelId="{A998BD04-B7AA-4EEE-B29B-F9F950FCBD7D}" type="presOf" srcId="{5AD09BEB-5E93-4CE1-AE5D-985CD1CA771C}" destId="{C9A2B145-5387-4B1F-A759-774CCECBB1E5}" srcOrd="1" destOrd="0" presId="urn:microsoft.com/office/officeart/2008/layout/HorizontalMultiLevelHierarchy"/>
    <dgm:cxn modelId="{22D9DFED-875F-4C2E-82B4-BA2D52C5D170}" type="presOf" srcId="{8AF9EDF9-A56B-461F-836D-0177EA0DAC63}" destId="{45B68E90-4CF0-48AF-98D0-731DF473D12D}" srcOrd="0" destOrd="0" presId="urn:microsoft.com/office/officeart/2008/layout/HorizontalMultiLevelHierarchy"/>
    <dgm:cxn modelId="{F6B14C04-B9BA-469F-9172-06A2D5FC2BD5}" type="presOf" srcId="{A4ED7FC6-0D74-48AB-BEAB-07F50D3B380B}" destId="{794BD8D8-4B52-404B-BE6F-7CBFE463392B}" srcOrd="1" destOrd="0" presId="urn:microsoft.com/office/officeart/2008/layout/HorizontalMultiLevelHierarchy"/>
    <dgm:cxn modelId="{A300B960-60A4-48D5-A0CA-D1E9B02974BC}" type="presOf" srcId="{4D771B72-B8C5-4B26-8235-A3141ED5FCCF}" destId="{A9B15C1A-4C4B-4F3A-A878-84EA420CF092}" srcOrd="0" destOrd="0" presId="urn:microsoft.com/office/officeart/2008/layout/HorizontalMultiLevelHierarchy"/>
    <dgm:cxn modelId="{07CC43BA-AFD2-4663-8858-770FC2EE064B}" type="presOf" srcId="{D942194F-625F-4FF5-88AF-09DBBDE1BE3B}" destId="{5E50BE45-AF0C-44A3-AA12-417AEB53362F}" srcOrd="0" destOrd="0" presId="urn:microsoft.com/office/officeart/2008/layout/HorizontalMultiLevelHierarchy"/>
    <dgm:cxn modelId="{B1523AEE-4AF4-4AC3-95BB-7689C047CFDF}" srcId="{1BD4ED2E-5FD5-464A-A2FE-DC125171B73D}" destId="{C98BF70F-5829-4E43-8B2D-9C7829DF6A1A}" srcOrd="1" destOrd="0" parTransId="{2C55B0F7-861A-4439-8605-0CABF18AED0C}" sibTransId="{CEDD6C14-7654-461B-BB09-20857BC6961A}"/>
    <dgm:cxn modelId="{10A078AD-3432-48D5-8726-0BDFEDDBC25E}" type="presOf" srcId="{4345FFB2-7822-4770-AC24-B0C242929D27}" destId="{E06BF0C5-F671-42F5-9508-D26023B201C5}" srcOrd="0" destOrd="0" presId="urn:microsoft.com/office/officeart/2008/layout/HorizontalMultiLevelHierarchy"/>
    <dgm:cxn modelId="{D9A1E460-436E-4A82-A316-3C4DD8DA4BCE}" type="presOf" srcId="{3A4E04AE-4BF1-422A-8D88-ABF63550AC5C}" destId="{6C375489-D9A3-4C87-8ACE-FC2F5387BA84}" srcOrd="0" destOrd="0" presId="urn:microsoft.com/office/officeart/2008/layout/HorizontalMultiLevelHierarchy"/>
    <dgm:cxn modelId="{3B7297DC-7013-4EAA-BF8A-7CF908D0B2ED}" type="presOf" srcId="{2C55B0F7-861A-4439-8605-0CABF18AED0C}" destId="{F91F82CA-5A5C-4BF2-B2B7-202355CC76B4}" srcOrd="0" destOrd="0" presId="urn:microsoft.com/office/officeart/2008/layout/HorizontalMultiLevelHierarchy"/>
    <dgm:cxn modelId="{CCCF408B-A2A0-4C1A-BAE0-899930A8754E}" type="presOf" srcId="{BA1F2229-96EB-4A0F-8F6C-C1EEA97D3BDF}" destId="{B18B0A50-D5CA-4216-A807-3DC807F51300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5A8CF96-97AA-4D7D-A009-AE8E38C7BD7D}" type="presOf" srcId="{366929CE-DE54-4EB8-9AF5-28483E8C57FF}" destId="{72DE91CC-26B5-4F7A-B0A0-7BF717357F61}" srcOrd="0" destOrd="0" presId="urn:microsoft.com/office/officeart/2008/layout/HorizontalMultiLevelHierarchy"/>
    <dgm:cxn modelId="{08E67F13-36E4-4174-9F8F-9A73CEF96373}" type="presOf" srcId="{BA1F2229-96EB-4A0F-8F6C-C1EEA97D3BDF}" destId="{F8AB2EB1-1F18-48EE-8B91-23B425DCBC25}" srcOrd="0" destOrd="0" presId="urn:microsoft.com/office/officeart/2008/layout/HorizontalMultiLevelHierarchy"/>
    <dgm:cxn modelId="{A56894BB-E00C-4298-8C1C-23AA6F938217}" type="presOf" srcId="{91666F41-AB20-4675-AE6F-DF421FE7DDF5}" destId="{F09AD3D5-C52F-4B81-97B4-F23CC2CCD682}" srcOrd="1" destOrd="0" presId="urn:microsoft.com/office/officeart/2008/layout/HorizontalMultiLevelHierarchy"/>
    <dgm:cxn modelId="{27E0EC7E-B880-4952-8702-B16E0CDEF055}" type="presOf" srcId="{EF477128-9304-4562-A6E3-1E9CA28BAD5A}" destId="{EB700C83-D138-423A-A329-081ADA9166E0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E9F67E6-9AF8-4232-9908-34D62E2A9282}" type="presOf" srcId="{AD3DE09E-1CE1-4D0C-8931-BC9FB956D657}" destId="{5B9B783A-058C-4497-9EAA-76E4A9050A4D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7606952-6CF2-490A-A256-39BDDA632E6B}" type="presOf" srcId="{3A4E04AE-4BF1-422A-8D88-ABF63550AC5C}" destId="{25DE4A12-627B-481B-A050-DC751BC77A5C}" srcOrd="1" destOrd="0" presId="urn:microsoft.com/office/officeart/2008/layout/HorizontalMultiLevelHierarchy"/>
    <dgm:cxn modelId="{4A82BE00-716C-409F-9F75-5FF150C6D883}" type="presOf" srcId="{EE7AB39F-748A-4E7E-B197-2733B9168AC0}" destId="{E5ED6FB0-7FE4-432D-A7E2-1C05993FCA60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F5F15D5C-DD90-4C4A-A11F-B7A738E2E4BA}" srcId="{9D055ED5-13B0-4260-9B0E-7AE011B159DA}" destId="{079EC858-D8EA-476B-B04F-3A5D1A0A4D53}" srcOrd="1" destOrd="0" parTransId="{91666F41-AB20-4675-AE6F-DF421FE7DDF5}" sibTransId="{F4D3DA27-2DE9-4872-8E3C-4A3E9DE775B8}"/>
    <dgm:cxn modelId="{E3DA5A39-9FFA-412A-9912-B15E7744A085}" type="presOf" srcId="{2FDF7F34-AFFB-48F5-B95A-EC1EEBE256CF}" destId="{CB2039D7-A122-4FBD-A84B-44934919136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B4B5C73-7AD5-4963-91C7-F6947F49AC24}" srcId="{B8930975-EA97-4FDA-832A-E2FDE4F2952C}" destId="{9D055ED5-13B0-4260-9B0E-7AE011B159DA}" srcOrd="0" destOrd="0" parTransId="{BC498A35-B591-48A2-86F2-2B616DA820B3}" sibTransId="{4F85B74C-E689-4921-BC05-CB1FF93C63CB}"/>
    <dgm:cxn modelId="{22DC62F8-5AF1-4DF0-9A71-202A97E73867}" type="presOf" srcId="{C11F076B-5B6D-4347-BCF0-EF2205CDA008}" destId="{5E8E4353-97E3-4769-8745-E51435D5D5C3}" srcOrd="0" destOrd="0" presId="urn:microsoft.com/office/officeart/2008/layout/HorizontalMultiLevelHierarchy"/>
    <dgm:cxn modelId="{A89EF48E-4B53-4789-9FFC-E52568A44B7F}" type="presOf" srcId="{079EC858-D8EA-476B-B04F-3A5D1A0A4D53}" destId="{C1BAC5CF-6112-4E35-B1DE-933BEAF26F4A}" srcOrd="0" destOrd="0" presId="urn:microsoft.com/office/officeart/2008/layout/HorizontalMultiLevelHierarchy"/>
    <dgm:cxn modelId="{8A4E6DD7-D203-491B-94D7-A258127E4CE9}" type="presOf" srcId="{4CE64EAB-1F23-4CF9-AE84-82CC69D105EA}" destId="{4DD7E8C5-D4E3-4A07-A586-B06A3F0FA0A4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07399B66-CF7F-4674-8068-E3C1D0D9A3DB}" type="presOf" srcId="{2C55B0F7-861A-4439-8605-0CABF18AED0C}" destId="{096E3B0B-3B55-4E1E-81C1-D02F15BDF467}" srcOrd="1" destOrd="0" presId="urn:microsoft.com/office/officeart/2008/layout/HorizontalMultiLevelHierarchy"/>
    <dgm:cxn modelId="{5C11D093-D87C-4E7A-8CEC-DAB6FF20F887}" type="presOf" srcId="{366929CE-DE54-4EB8-9AF5-28483E8C57FF}" destId="{8A1BA77E-146C-4E63-B8F5-91A4529375D7}" srcOrd="1" destOrd="0" presId="urn:microsoft.com/office/officeart/2008/layout/HorizontalMultiLevelHierarchy"/>
    <dgm:cxn modelId="{29DF201D-3BA2-4F6C-B505-E97B615C93DF}" type="presOf" srcId="{FA137558-9D06-4BB2-8049-227EDBFCDF69}" destId="{DF9BAD71-EF23-4CA3-83FF-AB3C82F6A16F}" srcOrd="1" destOrd="0" presId="urn:microsoft.com/office/officeart/2008/layout/HorizontalMultiLevelHierarchy"/>
    <dgm:cxn modelId="{ABDEB402-B0AB-4C58-A204-C7E0F13EF1BC}" type="presOf" srcId="{B8930975-EA97-4FDA-832A-E2FDE4F2952C}" destId="{F3FF3DFE-AFD1-4AE6-A93B-50E498D7A072}" srcOrd="0" destOrd="0" presId="urn:microsoft.com/office/officeart/2008/layout/HorizontalMultiLevelHierarchy"/>
    <dgm:cxn modelId="{41ED07CB-F52F-4543-A4E4-EC00B1391493}" type="presOf" srcId="{FCCAE72E-3741-4C5F-B697-2CEBFC92CDF7}" destId="{47AE8846-F21F-4E4C-B4A3-D44DA4BF791C}" srcOrd="0" destOrd="0" presId="urn:microsoft.com/office/officeart/2008/layout/HorizontalMultiLevelHierarchy"/>
    <dgm:cxn modelId="{6DB948F9-4208-4A13-9814-57CF2767C9D3}" type="presOf" srcId="{649BAC26-FE68-46A6-AF85-4B029FA2C7AC}" destId="{A89E1772-0C71-4028-A6C0-CDF9A022453C}" srcOrd="0" destOrd="0" presId="urn:microsoft.com/office/officeart/2008/layout/HorizontalMultiLevelHierarchy"/>
    <dgm:cxn modelId="{A4B094C3-0889-459B-8DF4-534D609AA94C}" type="presOf" srcId="{BC498A35-B591-48A2-86F2-2B616DA820B3}" destId="{B5C9BCF6-3469-484E-87B4-F538C3252199}" srcOrd="1" destOrd="0" presId="urn:microsoft.com/office/officeart/2008/layout/HorizontalMultiLevelHierarchy"/>
    <dgm:cxn modelId="{E4C85E69-F01E-46B4-8663-EBF4318D9EE9}" type="presOf" srcId="{256C9757-5E49-488C-A064-4CC6439589A0}" destId="{61EC9F36-6467-4C56-8762-9BDEAEB0558C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1866111B-900C-4CE3-BED6-4B981D093FB0}" type="presOf" srcId="{07E14FD1-4ABD-47DA-AD10-22893A96D965}" destId="{5EF2A711-6539-4B40-82F4-1D7ACF857AF7}" srcOrd="1" destOrd="0" presId="urn:microsoft.com/office/officeart/2008/layout/HorizontalMultiLevelHierarchy"/>
    <dgm:cxn modelId="{811D2385-A11B-4FFB-9E06-F878CB633402}" type="presOf" srcId="{0C8F6FD4-BFBA-4C25-B3DB-CCC27E1076E5}" destId="{54E594E6-7D2B-4531-96DB-A1636EFE0947}" srcOrd="0" destOrd="0" presId="urn:microsoft.com/office/officeart/2008/layout/HorizontalMultiLevelHierarchy"/>
    <dgm:cxn modelId="{97142F02-C94A-4671-9681-FECCB9AFF7A7}" type="presOf" srcId="{9D055ED5-13B0-4260-9B0E-7AE011B159DA}" destId="{5FAFC763-F1FC-4195-AB1E-2DAADB89828C}" srcOrd="0" destOrd="0" presId="urn:microsoft.com/office/officeart/2008/layout/HorizontalMultiLevelHierarchy"/>
    <dgm:cxn modelId="{5CFD0B84-66CD-49F8-8FCE-B7497AD3AE6A}" type="presOf" srcId="{A4ED7FC6-0D74-48AB-BEAB-07F50D3B380B}" destId="{B9B172A0-D21A-4971-8634-2212D1F23382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2F723C3B-D88C-4810-BA81-5941E13948C8}" srcId="{2FCCDA2B-747D-4FAA-B7F2-B0390F0E4FC1}" destId="{AC6D46BB-D4FC-44DD-872A-F4E6A4192ADA}" srcOrd="2" destOrd="0" parTransId="{8AF9EDF9-A56B-461F-836D-0177EA0DAC63}" sibTransId="{3FB2B4B7-7E16-4FC0-BF53-D6162CAEE5C0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137C10B2-13D6-4E67-B080-42D707F97FA6}" type="presOf" srcId="{EE7AB39F-748A-4E7E-B197-2733B9168AC0}" destId="{AD5F8567-37F6-4CAA-8B49-515B5BB217E9}" srcOrd="1" destOrd="0" presId="urn:microsoft.com/office/officeart/2008/layout/HorizontalMultiLevelHierarchy"/>
    <dgm:cxn modelId="{485FAB62-5FFD-404C-A48C-0EA50255BCDE}" type="presOf" srcId="{FA137558-9D06-4BB2-8049-227EDBFCDF69}" destId="{08EC2D9E-EEF5-4DFB-B18C-04297E92FEFA}" srcOrd="0" destOrd="0" presId="urn:microsoft.com/office/officeart/2008/layout/HorizontalMultiLevelHierarchy"/>
    <dgm:cxn modelId="{31B82DE2-2E3F-4803-92DE-7F1E487A13E8}" type="presOf" srcId="{4CB6419A-06B3-4008-A675-C3B588864654}" destId="{7C1111C3-71C8-4A59-B707-B9C768098517}" srcOrd="0" destOrd="0" presId="urn:microsoft.com/office/officeart/2008/layout/HorizontalMultiLevelHierarchy"/>
    <dgm:cxn modelId="{C56DD485-4E4F-4AC5-A09C-F9356D8A8809}" type="presOf" srcId="{0DA1C060-E1EF-497C-B4B7-CC10236D4AB5}" destId="{D456BF37-646F-420A-817B-2C6FE870644F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0173FEA6-4073-4948-9481-FC74685F3DB0}" type="presOf" srcId="{73D68E29-3DC1-4BAE-A186-E6AD26415E77}" destId="{A6245687-1FD2-4154-A109-2FB42B15ECB5}" srcOrd="0" destOrd="0" presId="urn:microsoft.com/office/officeart/2008/layout/HorizontalMultiLevelHierarchy"/>
    <dgm:cxn modelId="{68BE3A77-93BF-470D-AB3E-27F3A5F6D8BF}" type="presOf" srcId="{2FCCDA2B-747D-4FAA-B7F2-B0390F0E4FC1}" destId="{E2CE8335-163F-4FC8-9EB2-2F1AB9A3494D}" srcOrd="0" destOrd="0" presId="urn:microsoft.com/office/officeart/2008/layout/HorizontalMultiLevelHierarchy"/>
    <dgm:cxn modelId="{FA40FF8F-AE86-48D5-8371-D1D66B5613ED}" type="presOf" srcId="{4CB6419A-06B3-4008-A675-C3B588864654}" destId="{691C4B03-F193-462B-8563-0CBB3DFC5ADA}" srcOrd="1" destOrd="0" presId="urn:microsoft.com/office/officeart/2008/layout/HorizontalMultiLevelHierarchy"/>
    <dgm:cxn modelId="{D2125338-D97D-4011-8B89-DC036E061FC7}" type="presOf" srcId="{6D6A12AD-32AB-4331-BC6D-AC011C5707FF}" destId="{8EEC66A8-EA91-45F5-B90C-8A4D81E996B4}" srcOrd="0" destOrd="0" presId="urn:microsoft.com/office/officeart/2008/layout/HorizontalMultiLevelHierarchy"/>
    <dgm:cxn modelId="{7C0E2261-D934-420B-9754-A6B59406939D}" type="presOf" srcId="{7A4FE450-2B9F-4073-86BD-FFAA2E73D144}" destId="{076F56DF-54EF-4BE0-BF47-4EE695C4C814}" srcOrd="0" destOrd="0" presId="urn:microsoft.com/office/officeart/2008/layout/HorizontalMultiLevelHierarchy"/>
    <dgm:cxn modelId="{2304FE9F-E3C3-4732-B830-42425105A421}" type="presOf" srcId="{314A27B0-2C78-4B65-8F8E-CC6B78115710}" destId="{45BD4FD6-7DD4-43C9-9765-74BAE0984E30}" srcOrd="1" destOrd="0" presId="urn:microsoft.com/office/officeart/2008/layout/HorizontalMultiLevelHierarchy"/>
    <dgm:cxn modelId="{40C301CF-4B60-4958-A4F2-AB7B4ED53FD7}" type="presOf" srcId="{1A6646C7-BB0B-4EAE-99FF-6AD5727CA462}" destId="{65055C2D-2B2C-4D84-ACA4-59F12A018C1E}" srcOrd="0" destOrd="0" presId="urn:microsoft.com/office/officeart/2008/layout/HorizontalMultiLevelHierarchy"/>
    <dgm:cxn modelId="{7F186624-1D27-4F00-A557-7D5B7CC9A350}" type="presOf" srcId="{5AD09BEB-5E93-4CE1-AE5D-985CD1CA771C}" destId="{10902F1B-76A0-42BF-B8B6-85638234AC1B}" srcOrd="0" destOrd="0" presId="urn:microsoft.com/office/officeart/2008/layout/HorizontalMultiLevelHierarchy"/>
    <dgm:cxn modelId="{69183A08-57E9-4E6C-BA2D-A902F64056E1}" type="presOf" srcId="{D63EE6CB-E27C-4192-9C22-886320A4EB7E}" destId="{B06A7D04-F40A-4C7F-88A5-F8F50AF33A81}" srcOrd="0" destOrd="0" presId="urn:microsoft.com/office/officeart/2008/layout/HorizontalMultiLevelHierarchy"/>
    <dgm:cxn modelId="{0330E574-F1BA-40CE-BF0E-83EF9FA69054}" type="presOf" srcId="{A36A0323-D3B3-4EC3-9E94-866F0BF084F8}" destId="{80600A35-84AA-43CE-81F3-F98690856545}" srcOrd="0" destOrd="0" presId="urn:microsoft.com/office/officeart/2008/layout/HorizontalMultiLevelHierarchy"/>
    <dgm:cxn modelId="{F64CD821-AC3A-4FD4-A05A-770989757CC0}" srcId="{0DA1C060-E1EF-497C-B4B7-CC10236D4AB5}" destId="{B8930975-EA97-4FDA-832A-E2FDE4F2952C}" srcOrd="1" destOrd="0" parTransId="{314A27B0-2C78-4B65-8F8E-CC6B78115710}" sibTransId="{1AFE1742-B8FF-47FA-8C2D-7292D77E4BAE}"/>
    <dgm:cxn modelId="{0DD420DC-6EF7-4A49-B66B-A5192B30304B}" srcId="{1BD4ED2E-5FD5-464A-A2FE-DC125171B73D}" destId="{AD3DE09E-1CE1-4D0C-8931-BC9FB956D657}" srcOrd="0" destOrd="0" parTransId="{6D6A12AD-32AB-4331-BC6D-AC011C5707FF}" sibTransId="{FF8D2B32-CF1A-4562-B773-85BD500F1F0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FAC6251-2F1E-4F84-B63B-1DFA7447F3A4}" type="presOf" srcId="{8AF9EDF9-A56B-461F-836D-0177EA0DAC63}" destId="{EB025549-9CCF-4F1A-8AEF-E29ABD82A795}" srcOrd="1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BC0F4F2F-AF9D-424C-848F-079C3412014A}" type="presOf" srcId="{91666F41-AB20-4675-AE6F-DF421FE7DDF5}" destId="{0C8C880F-BFF6-4035-96F8-3AC64337F712}" srcOrd="0" destOrd="0" presId="urn:microsoft.com/office/officeart/2008/layout/HorizontalMultiLevelHierarchy"/>
    <dgm:cxn modelId="{413D5396-39D4-4B32-B7AF-3E5C614DCD12}" type="presOf" srcId="{C8F2FFF7-74DA-440A-822D-47DB1314E36C}" destId="{CF727354-29D2-487B-B444-C7F2F7C6251F}" srcOrd="0" destOrd="0" presId="urn:microsoft.com/office/officeart/2008/layout/HorizontalMultiLevelHierarchy"/>
    <dgm:cxn modelId="{1A3D3AB0-F008-488D-A36C-9D0A1FBE88A5}" srcId="{2FCCDA2B-747D-4FAA-B7F2-B0390F0E4FC1}" destId="{22961EB4-ACE3-491B-A12E-FD92D602D9C3}" srcOrd="3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656566CE-3729-4856-ADAA-CCA48D3379BB}" type="presOf" srcId="{08509389-781B-4822-9ED7-F0F87E1C5EFE}" destId="{964E3496-9F20-4756-A220-FBA1D5E4980C}" srcOrd="0" destOrd="0" presId="urn:microsoft.com/office/officeart/2008/layout/HorizontalMultiLevelHierarchy"/>
    <dgm:cxn modelId="{D606C7D4-B626-4F40-B5CC-14B4D1CE721E}" type="presOf" srcId="{314A27B0-2C78-4B65-8F8E-CC6B78115710}" destId="{D0292F90-72E5-4B22-ABA4-12020B0EF513}" srcOrd="0" destOrd="0" presId="urn:microsoft.com/office/officeart/2008/layout/HorizontalMultiLevelHierarchy"/>
    <dgm:cxn modelId="{ECD1D8E3-74A5-4F3F-B502-36AEE2BB8211}" type="presOf" srcId="{135C9364-DDB6-442F-8FAA-5BA030EFD734}" destId="{75CF11DC-1721-423F-B9AF-48802F04849A}" srcOrd="1" destOrd="0" presId="urn:microsoft.com/office/officeart/2008/layout/HorizontalMultiLevelHierarchy"/>
    <dgm:cxn modelId="{AFF00E4A-174D-4990-B1B1-6476025CF3C0}" type="presOf" srcId="{B19FD33A-DBAF-444F-8556-23AB29AB2C7F}" destId="{FDCE8F53-E322-4B1B-8535-1DF807DB34B9}" srcOrd="0" destOrd="0" presId="urn:microsoft.com/office/officeart/2008/layout/HorizontalMultiLevelHierarchy"/>
    <dgm:cxn modelId="{71D0BA40-DB4C-4F0F-A612-E503EAE754CE}" type="presOf" srcId="{1BD4ED2E-5FD5-464A-A2FE-DC125171B73D}" destId="{252929E8-A35C-4BC3-891C-3F30345105E9}" srcOrd="0" destOrd="0" presId="urn:microsoft.com/office/officeart/2008/layout/HorizontalMultiLevelHierarchy"/>
    <dgm:cxn modelId="{C30BB779-4846-4DFD-A1D2-DA924E32AE12}" type="presOf" srcId="{2FDF7F34-AFFB-48F5-B95A-EC1EEBE256CF}" destId="{BD15981F-569F-4B3E-A29C-E329AE7B81D1}" srcOrd="0" destOrd="0" presId="urn:microsoft.com/office/officeart/2008/layout/HorizontalMultiLevelHierarchy"/>
    <dgm:cxn modelId="{5626D036-7E0A-41D3-8007-C4B524DE1F44}" type="presOf" srcId="{CF9BEDA7-FD98-4657-A3CF-7E5F68ED9E8D}" destId="{613A4E0B-58AB-427D-9051-A8B2C6F55381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8673B52-8B75-4E4D-BC06-17AC5CDFB102}" type="presOf" srcId="{0C8000DD-101A-45EB-870B-FAEF8768BB11}" destId="{E18AE2A5-DC03-4931-94FA-010B0E494808}" srcOrd="0" destOrd="0" presId="urn:microsoft.com/office/officeart/2008/layout/HorizontalMultiLevelHierarchy"/>
    <dgm:cxn modelId="{76706ECF-75F3-4192-ADF0-2F418BF81A69}" type="presOf" srcId="{1A6646C7-BB0B-4EAE-99FF-6AD5727CA462}" destId="{34044C52-B2E6-48E7-B324-5D6AF4102F09}" srcOrd="1" destOrd="0" presId="urn:microsoft.com/office/officeart/2008/layout/HorizontalMultiLevelHierarchy"/>
    <dgm:cxn modelId="{74A97B08-B68A-4C87-9A78-5EBEE8174F91}" type="presOf" srcId="{CF9BEDA7-FD98-4657-A3CF-7E5F68ED9E8D}" destId="{8C07BC25-D6C9-4CF7-B000-4A39865469A4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AF5DA95-F381-417A-948C-B971E0C0603C}" type="presOf" srcId="{6D6A12AD-32AB-4331-BC6D-AC011C5707FF}" destId="{6BA702E7-7715-4EA3-8C5D-38D5E2BC9E61}" srcOrd="1" destOrd="0" presId="urn:microsoft.com/office/officeart/2008/layout/HorizontalMultiLevelHierarchy"/>
    <dgm:cxn modelId="{31027CBD-3241-4C0C-A83F-FA8B8D64783B}" type="presOf" srcId="{256C9757-5E49-488C-A064-4CC6439589A0}" destId="{56535C95-9828-4467-977E-B10818263CCF}" srcOrd="1" destOrd="0" presId="urn:microsoft.com/office/officeart/2008/layout/HorizontalMultiLevelHierarchy"/>
    <dgm:cxn modelId="{6012D7CA-7B56-4F2C-9267-235360AFA5BB}" type="presOf" srcId="{4CE64EAB-1F23-4CF9-AE84-82CC69D105EA}" destId="{3C4CE92F-335B-4A7A-8BB0-EC6AFC5BABCB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CDF9C4B4-0ED7-4CE1-A501-4408B9934362}" type="presOf" srcId="{AC6D46BB-D4FC-44DD-872A-F4E6A4192ADA}" destId="{45B00069-7BB6-4D5C-9016-673F2585C284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ED9C762B-4DDB-4C6C-88EB-E202EE6DA6F2}" type="presOf" srcId="{3153BB00-52E5-49F4-BB02-E7E5D569CFA3}" destId="{550E294F-EC44-419B-ACBA-76EA29C580AF}" srcOrd="0" destOrd="0" presId="urn:microsoft.com/office/officeart/2008/layout/HorizontalMultiLevelHierarchy"/>
    <dgm:cxn modelId="{93AD7FF3-16A6-49A2-A9DE-4BA5D42B436E}" srcId="{0DA1C060-E1EF-497C-B4B7-CC10236D4AB5}" destId="{4345FFB2-7822-4770-AC24-B0C242929D27}" srcOrd="0" destOrd="0" parTransId="{649BAC26-FE68-46A6-AF85-4B029FA2C7AC}" sibTransId="{AC589C5B-B299-4DB0-80C1-DA8026CF0B1A}"/>
    <dgm:cxn modelId="{C97EA1AB-5122-4AA3-95D4-2EC1C8FFF201}" type="presOf" srcId="{1E48BBB0-9D91-4007-82C6-411D9964C921}" destId="{D39F0EBD-FE23-49ED-8731-BF50C8139E65}" srcOrd="0" destOrd="0" presId="urn:microsoft.com/office/officeart/2008/layout/HorizontalMultiLevelHierarchy"/>
    <dgm:cxn modelId="{01E68AD3-F35D-4D43-B622-98EAEF374548}" type="presOf" srcId="{C98BF70F-5829-4E43-8B2D-9C7829DF6A1A}" destId="{9CEA1B98-195E-4F28-BA4D-C2B327057961}" srcOrd="0" destOrd="0" presId="urn:microsoft.com/office/officeart/2008/layout/HorizontalMultiLevelHierarchy"/>
    <dgm:cxn modelId="{D6E2A9D1-F6B0-47BF-9629-4D473B371D61}" srcId="{9D055ED5-13B0-4260-9B0E-7AE011B159DA}" destId="{7A4FE450-2B9F-4073-86BD-FFAA2E73D144}" srcOrd="0" destOrd="0" parTransId="{366929CE-DE54-4EB8-9AF5-28483E8C57FF}" sibTransId="{C56EF030-80F8-46C0-811E-57B8B14DE371}"/>
    <dgm:cxn modelId="{0E660DA0-D7CC-4D54-91EF-829D08751141}" type="presOf" srcId="{BC498A35-B591-48A2-86F2-2B616DA820B3}" destId="{3CC17C40-C24C-4236-97F0-AC61F68888EA}" srcOrd="0" destOrd="0" presId="urn:microsoft.com/office/officeart/2008/layout/HorizontalMultiLevelHierarchy"/>
    <dgm:cxn modelId="{D1D3FB7A-158B-4CFA-B753-269AA09597AB}" type="presOf" srcId="{E220F099-B9A3-4DEC-95C2-3D7C71F0473F}" destId="{A07D2B16-18B0-4891-AD6C-B0FEE6F96AD4}" srcOrd="1" destOrd="0" presId="urn:microsoft.com/office/officeart/2008/layout/HorizontalMultiLevelHierarchy"/>
    <dgm:cxn modelId="{75EBD0FC-AC60-420B-9FFC-AE772CEF4F4B}" type="presOf" srcId="{1B179B81-4998-41CF-8151-DD267E59D73E}" destId="{784B0B30-E1B0-4383-AD79-97ED4285BF8F}" srcOrd="1" destOrd="0" presId="urn:microsoft.com/office/officeart/2008/layout/HorizontalMultiLevelHierarchy"/>
    <dgm:cxn modelId="{CD33015D-55B6-4EA2-BF04-2D070CFB8717}" type="presOf" srcId="{135C9364-DDB6-442F-8FAA-5BA030EFD734}" destId="{FCD46113-877F-416E-8838-C882836F0D86}" srcOrd="0" destOrd="0" presId="urn:microsoft.com/office/officeart/2008/layout/HorizontalMultiLevelHierarchy"/>
    <dgm:cxn modelId="{BADF7664-8CC2-40CD-8337-C8F81403AF84}" type="presOf" srcId="{649BAC26-FE68-46A6-AF85-4B029FA2C7AC}" destId="{253630D5-4048-422A-B689-B4E57646AD42}" srcOrd="1" destOrd="0" presId="urn:microsoft.com/office/officeart/2008/layout/HorizontalMultiLevelHierarchy"/>
    <dgm:cxn modelId="{48B42194-9C17-40DB-B64C-C67E5A96A68A}" type="presOf" srcId="{07E14FD1-4ABD-47DA-AD10-22893A96D965}" destId="{F1254FD0-8054-4A01-9BB5-DAF029D79E79}" srcOrd="0" destOrd="0" presId="urn:microsoft.com/office/officeart/2008/layout/HorizontalMultiLevelHierarchy"/>
    <dgm:cxn modelId="{E2F07C13-9124-45F1-B6BE-2410CA483751}" type="presOf" srcId="{8D3350CD-D046-4BB9-8444-B7F12264B91D}" destId="{53AEF0C2-BE19-450F-87F1-3F6A8CDD2C4F}" srcOrd="0" destOrd="0" presId="urn:microsoft.com/office/officeart/2008/layout/HorizontalMultiLevelHierarchy"/>
    <dgm:cxn modelId="{82061411-033B-4C10-8918-7DFE96199CEF}" type="presOf" srcId="{B19FD33A-DBAF-444F-8556-23AB29AB2C7F}" destId="{F560906A-546D-4571-BA60-ACF2D4A854CB}" srcOrd="1" destOrd="0" presId="urn:microsoft.com/office/officeart/2008/layout/HorizontalMultiLevelHierarchy"/>
    <dgm:cxn modelId="{37A7F43D-F617-4866-BFF0-EB7F1D12D535}" type="presOf" srcId="{22961EB4-ACE3-491B-A12E-FD92D602D9C3}" destId="{7E713748-379C-4B5E-9EC6-622A2DAA67D9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30A8FA8F-4350-474E-8790-D3E0354FDC09}" type="presOf" srcId="{0C8F6FD4-BFBA-4C25-B3DB-CCC27E1076E5}" destId="{B75D1C65-AC72-4EEC-AA94-080494310887}" srcOrd="1" destOrd="0" presId="urn:microsoft.com/office/officeart/2008/layout/HorizontalMultiLevelHierarchy"/>
    <dgm:cxn modelId="{ACB3438E-B63E-40D6-AB91-4418084AE74F}" type="presParOf" srcId="{D61D9318-CF1C-4027-9FB9-CA3681111D48}" destId="{270F17E6-7730-4FCF-B2C8-87132A2A2953}" srcOrd="0" destOrd="0" presId="urn:microsoft.com/office/officeart/2008/layout/HorizontalMultiLevelHierarchy"/>
    <dgm:cxn modelId="{B6D15061-56DA-427A-83E3-A209F39B28E4}" type="presParOf" srcId="{270F17E6-7730-4FCF-B2C8-87132A2A2953}" destId="{47AE8846-F21F-4E4C-B4A3-D44DA4BF791C}" srcOrd="0" destOrd="0" presId="urn:microsoft.com/office/officeart/2008/layout/HorizontalMultiLevelHierarchy"/>
    <dgm:cxn modelId="{E60AE448-1500-4F11-BD7E-745990AAFF6E}" type="presParOf" srcId="{270F17E6-7730-4FCF-B2C8-87132A2A2953}" destId="{00B6C323-8ADF-4C2C-A98F-03A35CC9AEB8}" srcOrd="1" destOrd="0" presId="urn:microsoft.com/office/officeart/2008/layout/HorizontalMultiLevelHierarchy"/>
    <dgm:cxn modelId="{CA1D16A3-F463-4F81-9C9F-BF63DB2EE9FE}" type="presParOf" srcId="{00B6C323-8ADF-4C2C-A98F-03A35CC9AEB8}" destId="{10902F1B-76A0-42BF-B8B6-85638234AC1B}" srcOrd="0" destOrd="0" presId="urn:microsoft.com/office/officeart/2008/layout/HorizontalMultiLevelHierarchy"/>
    <dgm:cxn modelId="{044B533C-D30E-4A47-BF4F-D1D5545F322C}" type="presParOf" srcId="{10902F1B-76A0-42BF-B8B6-85638234AC1B}" destId="{C9A2B145-5387-4B1F-A759-774CCECBB1E5}" srcOrd="0" destOrd="0" presId="urn:microsoft.com/office/officeart/2008/layout/HorizontalMultiLevelHierarchy"/>
    <dgm:cxn modelId="{7FCCA392-FD28-4056-96EE-F021D5B9CD8B}" type="presParOf" srcId="{00B6C323-8ADF-4C2C-A98F-03A35CC9AEB8}" destId="{B80AF7FE-B4A1-49B4-8432-E40926974E76}" srcOrd="1" destOrd="0" presId="urn:microsoft.com/office/officeart/2008/layout/HorizontalMultiLevelHierarchy"/>
    <dgm:cxn modelId="{8AC229A6-969A-4BA8-8F0C-189105F04DDD}" type="presParOf" srcId="{B80AF7FE-B4A1-49B4-8432-E40926974E76}" destId="{D456BF37-646F-420A-817B-2C6FE870644F}" srcOrd="0" destOrd="0" presId="urn:microsoft.com/office/officeart/2008/layout/HorizontalMultiLevelHierarchy"/>
    <dgm:cxn modelId="{E1B64207-B90D-49F9-B71A-1A18957EF621}" type="presParOf" srcId="{B80AF7FE-B4A1-49B4-8432-E40926974E76}" destId="{2E4195E7-C526-43C1-8251-2AF2A6B49243}" srcOrd="1" destOrd="0" presId="urn:microsoft.com/office/officeart/2008/layout/HorizontalMultiLevelHierarchy"/>
    <dgm:cxn modelId="{A24B89C6-F5E8-4FA8-8330-553749834587}" type="presParOf" srcId="{2E4195E7-C526-43C1-8251-2AF2A6B49243}" destId="{A89E1772-0C71-4028-A6C0-CDF9A022453C}" srcOrd="0" destOrd="0" presId="urn:microsoft.com/office/officeart/2008/layout/HorizontalMultiLevelHierarchy"/>
    <dgm:cxn modelId="{B43BC34C-6F70-4A86-95F8-73F57ACF6E86}" type="presParOf" srcId="{A89E1772-0C71-4028-A6C0-CDF9A022453C}" destId="{253630D5-4048-422A-B689-B4E57646AD42}" srcOrd="0" destOrd="0" presId="urn:microsoft.com/office/officeart/2008/layout/HorizontalMultiLevelHierarchy"/>
    <dgm:cxn modelId="{2F71EB09-A808-4E3D-BB77-03FA55804357}" type="presParOf" srcId="{2E4195E7-C526-43C1-8251-2AF2A6B49243}" destId="{CAFE5D89-BFA7-4E22-A813-A01D5883C486}" srcOrd="1" destOrd="0" presId="urn:microsoft.com/office/officeart/2008/layout/HorizontalMultiLevelHierarchy"/>
    <dgm:cxn modelId="{E52A7741-690B-4483-B54C-021DBF1F7275}" type="presParOf" srcId="{CAFE5D89-BFA7-4E22-A813-A01D5883C486}" destId="{E06BF0C5-F671-42F5-9508-D26023B201C5}" srcOrd="0" destOrd="0" presId="urn:microsoft.com/office/officeart/2008/layout/HorizontalMultiLevelHierarchy"/>
    <dgm:cxn modelId="{E7EBC024-7628-44E0-8526-0A9B1AE1504A}" type="presParOf" srcId="{CAFE5D89-BFA7-4E22-A813-A01D5883C486}" destId="{5A344E50-F770-4A2E-A46C-36A843F46814}" srcOrd="1" destOrd="0" presId="urn:microsoft.com/office/officeart/2008/layout/HorizontalMultiLevelHierarchy"/>
    <dgm:cxn modelId="{810CF6C6-5057-4D54-82A2-7FDACA638189}" type="presParOf" srcId="{5A344E50-F770-4A2E-A46C-36A843F46814}" destId="{F8AB2EB1-1F18-48EE-8B91-23B425DCBC25}" srcOrd="0" destOrd="0" presId="urn:microsoft.com/office/officeart/2008/layout/HorizontalMultiLevelHierarchy"/>
    <dgm:cxn modelId="{0EA63264-4622-4431-B0B9-74A9BCE0ABF6}" type="presParOf" srcId="{F8AB2EB1-1F18-48EE-8B91-23B425DCBC25}" destId="{B18B0A50-D5CA-4216-A807-3DC807F51300}" srcOrd="0" destOrd="0" presId="urn:microsoft.com/office/officeart/2008/layout/HorizontalMultiLevelHierarchy"/>
    <dgm:cxn modelId="{98E043DE-B079-4A80-A7F2-E30BD975D189}" type="presParOf" srcId="{5A344E50-F770-4A2E-A46C-36A843F46814}" destId="{19716965-0DFB-4DAD-85D6-909915AACAD8}" srcOrd="1" destOrd="0" presId="urn:microsoft.com/office/officeart/2008/layout/HorizontalMultiLevelHierarchy"/>
    <dgm:cxn modelId="{E460D227-7560-44C4-823A-23F80ADA698C}" type="presParOf" srcId="{19716965-0DFB-4DAD-85D6-909915AACAD8}" destId="{252929E8-A35C-4BC3-891C-3F30345105E9}" srcOrd="0" destOrd="0" presId="urn:microsoft.com/office/officeart/2008/layout/HorizontalMultiLevelHierarchy"/>
    <dgm:cxn modelId="{4186590B-59EF-487F-A7E6-85BCD6EAD3C6}" type="presParOf" srcId="{19716965-0DFB-4DAD-85D6-909915AACAD8}" destId="{5B2CC4F4-0893-4103-8936-101DD43791D7}" srcOrd="1" destOrd="0" presId="urn:microsoft.com/office/officeart/2008/layout/HorizontalMultiLevelHierarchy"/>
    <dgm:cxn modelId="{8F8241E4-F89B-4F50-8405-3AEE8DC40ACC}" type="presParOf" srcId="{5B2CC4F4-0893-4103-8936-101DD43791D7}" destId="{8EEC66A8-EA91-45F5-B90C-8A4D81E996B4}" srcOrd="0" destOrd="0" presId="urn:microsoft.com/office/officeart/2008/layout/HorizontalMultiLevelHierarchy"/>
    <dgm:cxn modelId="{F294A9A5-D56A-4FE4-8469-643CE0915F30}" type="presParOf" srcId="{8EEC66A8-EA91-45F5-B90C-8A4D81E996B4}" destId="{6BA702E7-7715-4EA3-8C5D-38D5E2BC9E61}" srcOrd="0" destOrd="0" presId="urn:microsoft.com/office/officeart/2008/layout/HorizontalMultiLevelHierarchy"/>
    <dgm:cxn modelId="{988E187D-65FD-477F-9C94-803A8A96E255}" type="presParOf" srcId="{5B2CC4F4-0893-4103-8936-101DD43791D7}" destId="{C9C46572-A57C-4611-908E-DABF36971C6C}" srcOrd="1" destOrd="0" presId="urn:microsoft.com/office/officeart/2008/layout/HorizontalMultiLevelHierarchy"/>
    <dgm:cxn modelId="{921A1408-6AB3-4E3F-93BA-8F7DF72FE3A8}" type="presParOf" srcId="{C9C46572-A57C-4611-908E-DABF36971C6C}" destId="{5B9B783A-058C-4497-9EAA-76E4A9050A4D}" srcOrd="0" destOrd="0" presId="urn:microsoft.com/office/officeart/2008/layout/HorizontalMultiLevelHierarchy"/>
    <dgm:cxn modelId="{D075936C-2103-4D49-8C7D-65AB8B2BC310}" type="presParOf" srcId="{C9C46572-A57C-4611-908E-DABF36971C6C}" destId="{7ECA9FF7-3E7A-44AF-997D-C858626875FF}" srcOrd="1" destOrd="0" presId="urn:microsoft.com/office/officeart/2008/layout/HorizontalMultiLevelHierarchy"/>
    <dgm:cxn modelId="{13EA7753-730A-43CB-8F28-1ABFAA516D59}" type="presParOf" srcId="{5B2CC4F4-0893-4103-8936-101DD43791D7}" destId="{F91F82CA-5A5C-4BF2-B2B7-202355CC76B4}" srcOrd="2" destOrd="0" presId="urn:microsoft.com/office/officeart/2008/layout/HorizontalMultiLevelHierarchy"/>
    <dgm:cxn modelId="{82C8E024-BD1A-464C-974C-11411E74437B}" type="presParOf" srcId="{F91F82CA-5A5C-4BF2-B2B7-202355CC76B4}" destId="{096E3B0B-3B55-4E1E-81C1-D02F15BDF467}" srcOrd="0" destOrd="0" presId="urn:microsoft.com/office/officeart/2008/layout/HorizontalMultiLevelHierarchy"/>
    <dgm:cxn modelId="{336AB7CE-67D5-405B-9E83-4924827D380C}" type="presParOf" srcId="{5B2CC4F4-0893-4103-8936-101DD43791D7}" destId="{455562CA-714C-4D1F-9ABB-E405648B3F71}" srcOrd="3" destOrd="0" presId="urn:microsoft.com/office/officeart/2008/layout/HorizontalMultiLevelHierarchy"/>
    <dgm:cxn modelId="{A5454FBB-00FD-40F3-AE2F-D8F9BC29F7E1}" type="presParOf" srcId="{455562CA-714C-4D1F-9ABB-E405648B3F71}" destId="{9CEA1B98-195E-4F28-BA4D-C2B327057961}" srcOrd="0" destOrd="0" presId="urn:microsoft.com/office/officeart/2008/layout/HorizontalMultiLevelHierarchy"/>
    <dgm:cxn modelId="{A85EEB5F-F8AA-4E70-BE5F-77D8486178A4}" type="presParOf" srcId="{455562CA-714C-4D1F-9ABB-E405648B3F71}" destId="{CB6A0E3B-EA9C-47E4-9FF0-E014B22A9CCF}" srcOrd="1" destOrd="0" presId="urn:microsoft.com/office/officeart/2008/layout/HorizontalMultiLevelHierarchy"/>
    <dgm:cxn modelId="{FD5AED83-3E69-4D5B-95F8-A08516191FB5}" type="presParOf" srcId="{2E4195E7-C526-43C1-8251-2AF2A6B49243}" destId="{D0292F90-72E5-4B22-ABA4-12020B0EF513}" srcOrd="2" destOrd="0" presId="urn:microsoft.com/office/officeart/2008/layout/HorizontalMultiLevelHierarchy"/>
    <dgm:cxn modelId="{E8AF3242-5C13-429E-B3A8-0D13D6D3AA0D}" type="presParOf" srcId="{D0292F90-72E5-4B22-ABA4-12020B0EF513}" destId="{45BD4FD6-7DD4-43C9-9765-74BAE0984E30}" srcOrd="0" destOrd="0" presId="urn:microsoft.com/office/officeart/2008/layout/HorizontalMultiLevelHierarchy"/>
    <dgm:cxn modelId="{953C88CD-ACE6-4BFB-918C-535DD4B2D16E}" type="presParOf" srcId="{2E4195E7-C526-43C1-8251-2AF2A6B49243}" destId="{063F23F4-D2FF-4DB7-AA4F-F31E624D4038}" srcOrd="3" destOrd="0" presId="urn:microsoft.com/office/officeart/2008/layout/HorizontalMultiLevelHierarchy"/>
    <dgm:cxn modelId="{E34BA28C-6333-4D74-81DF-209D74483918}" type="presParOf" srcId="{063F23F4-D2FF-4DB7-AA4F-F31E624D4038}" destId="{F3FF3DFE-AFD1-4AE6-A93B-50E498D7A072}" srcOrd="0" destOrd="0" presId="urn:microsoft.com/office/officeart/2008/layout/HorizontalMultiLevelHierarchy"/>
    <dgm:cxn modelId="{A5C69960-17AF-468A-AE84-AEDB5944597B}" type="presParOf" srcId="{063F23F4-D2FF-4DB7-AA4F-F31E624D4038}" destId="{83D249A6-88A8-46C8-B4E2-202F16270DE5}" srcOrd="1" destOrd="0" presId="urn:microsoft.com/office/officeart/2008/layout/HorizontalMultiLevelHierarchy"/>
    <dgm:cxn modelId="{E003A7AC-F84C-44BB-B5B6-DFD815C810C5}" type="presParOf" srcId="{83D249A6-88A8-46C8-B4E2-202F16270DE5}" destId="{3CC17C40-C24C-4236-97F0-AC61F68888EA}" srcOrd="0" destOrd="0" presId="urn:microsoft.com/office/officeart/2008/layout/HorizontalMultiLevelHierarchy"/>
    <dgm:cxn modelId="{CE5AC77B-6822-424D-A92B-D83B28FDDA12}" type="presParOf" srcId="{3CC17C40-C24C-4236-97F0-AC61F68888EA}" destId="{B5C9BCF6-3469-484E-87B4-F538C3252199}" srcOrd="0" destOrd="0" presId="urn:microsoft.com/office/officeart/2008/layout/HorizontalMultiLevelHierarchy"/>
    <dgm:cxn modelId="{501A378C-F295-4892-886F-1710C6749C0D}" type="presParOf" srcId="{83D249A6-88A8-46C8-B4E2-202F16270DE5}" destId="{6CA50F30-A707-44F1-B566-E7EB45085C78}" srcOrd="1" destOrd="0" presId="urn:microsoft.com/office/officeart/2008/layout/HorizontalMultiLevelHierarchy"/>
    <dgm:cxn modelId="{1827D7CC-B542-4D4F-9018-DE13618423A5}" type="presParOf" srcId="{6CA50F30-A707-44F1-B566-E7EB45085C78}" destId="{5FAFC763-F1FC-4195-AB1E-2DAADB89828C}" srcOrd="0" destOrd="0" presId="urn:microsoft.com/office/officeart/2008/layout/HorizontalMultiLevelHierarchy"/>
    <dgm:cxn modelId="{B3831850-1865-4108-BDFA-FB1FA507FB69}" type="presParOf" srcId="{6CA50F30-A707-44F1-B566-E7EB45085C78}" destId="{724A6188-B369-408E-9BD5-A1EC253D80DD}" srcOrd="1" destOrd="0" presId="urn:microsoft.com/office/officeart/2008/layout/HorizontalMultiLevelHierarchy"/>
    <dgm:cxn modelId="{ADD12271-233C-4963-834B-E1E187CA702D}" type="presParOf" srcId="{724A6188-B369-408E-9BD5-A1EC253D80DD}" destId="{72DE91CC-26B5-4F7A-B0A0-7BF717357F61}" srcOrd="0" destOrd="0" presId="urn:microsoft.com/office/officeart/2008/layout/HorizontalMultiLevelHierarchy"/>
    <dgm:cxn modelId="{8D9DD683-5EE3-4049-828D-4433E2D2CF22}" type="presParOf" srcId="{72DE91CC-26B5-4F7A-B0A0-7BF717357F61}" destId="{8A1BA77E-146C-4E63-B8F5-91A4529375D7}" srcOrd="0" destOrd="0" presId="urn:microsoft.com/office/officeart/2008/layout/HorizontalMultiLevelHierarchy"/>
    <dgm:cxn modelId="{FB6D3A6F-55FA-4028-9AE9-8BAB7156B249}" type="presParOf" srcId="{724A6188-B369-408E-9BD5-A1EC253D80DD}" destId="{0B4259AF-3051-44F7-9122-8BBE0804AF97}" srcOrd="1" destOrd="0" presId="urn:microsoft.com/office/officeart/2008/layout/HorizontalMultiLevelHierarchy"/>
    <dgm:cxn modelId="{D7178201-8417-497E-BA5E-C6111AC3C370}" type="presParOf" srcId="{0B4259AF-3051-44F7-9122-8BBE0804AF97}" destId="{076F56DF-54EF-4BE0-BF47-4EE695C4C814}" srcOrd="0" destOrd="0" presId="urn:microsoft.com/office/officeart/2008/layout/HorizontalMultiLevelHierarchy"/>
    <dgm:cxn modelId="{4221FC8B-E845-4078-B2BE-0EA9EE4F59FF}" type="presParOf" srcId="{0B4259AF-3051-44F7-9122-8BBE0804AF97}" destId="{D410A031-37CE-468F-8C0A-D044A5CD2E3A}" srcOrd="1" destOrd="0" presId="urn:microsoft.com/office/officeart/2008/layout/HorizontalMultiLevelHierarchy"/>
    <dgm:cxn modelId="{49D8AC66-5985-4B8C-ADE9-FCA20D908668}" type="presParOf" srcId="{724A6188-B369-408E-9BD5-A1EC253D80DD}" destId="{0C8C880F-BFF6-4035-96F8-3AC64337F712}" srcOrd="2" destOrd="0" presId="urn:microsoft.com/office/officeart/2008/layout/HorizontalMultiLevelHierarchy"/>
    <dgm:cxn modelId="{A4C18FF5-1B9F-464C-9851-02762F66E25B}" type="presParOf" srcId="{0C8C880F-BFF6-4035-96F8-3AC64337F712}" destId="{F09AD3D5-C52F-4B81-97B4-F23CC2CCD682}" srcOrd="0" destOrd="0" presId="urn:microsoft.com/office/officeart/2008/layout/HorizontalMultiLevelHierarchy"/>
    <dgm:cxn modelId="{C3CB9241-D788-414F-AA60-BB67DA255115}" type="presParOf" srcId="{724A6188-B369-408E-9BD5-A1EC253D80DD}" destId="{4865D6E4-C2C4-49FA-A0B3-8FB5C3EC269E}" srcOrd="3" destOrd="0" presId="urn:microsoft.com/office/officeart/2008/layout/HorizontalMultiLevelHierarchy"/>
    <dgm:cxn modelId="{DCD1AC3E-DA2F-40B4-85AF-79F91E44B2B2}" type="presParOf" srcId="{4865D6E4-C2C4-49FA-A0B3-8FB5C3EC269E}" destId="{C1BAC5CF-6112-4E35-B1DE-933BEAF26F4A}" srcOrd="0" destOrd="0" presId="urn:microsoft.com/office/officeart/2008/layout/HorizontalMultiLevelHierarchy"/>
    <dgm:cxn modelId="{EB846432-C99E-424E-9170-C127C54EC9AC}" type="presParOf" srcId="{4865D6E4-C2C4-49FA-A0B3-8FB5C3EC269E}" destId="{84072F99-B7A0-46BF-BBB7-C8B16E9E59D9}" srcOrd="1" destOrd="0" presId="urn:microsoft.com/office/officeart/2008/layout/HorizontalMultiLevelHierarchy"/>
    <dgm:cxn modelId="{5E3732BB-A302-41C2-98B1-CEB2E270D68C}" type="presParOf" srcId="{2E4195E7-C526-43C1-8251-2AF2A6B49243}" destId="{D63A1DBF-B929-4CFF-8038-A3BB430E8F26}" srcOrd="4" destOrd="0" presId="urn:microsoft.com/office/officeart/2008/layout/HorizontalMultiLevelHierarchy"/>
    <dgm:cxn modelId="{5BCDE95F-2530-4FDD-8843-4EB02615F710}" type="presParOf" srcId="{D63A1DBF-B929-4CFF-8038-A3BB430E8F26}" destId="{A07D2B16-18B0-4891-AD6C-B0FEE6F96AD4}" srcOrd="0" destOrd="0" presId="urn:microsoft.com/office/officeart/2008/layout/HorizontalMultiLevelHierarchy"/>
    <dgm:cxn modelId="{BE464481-2DA8-441F-93EE-ED3B517BC4EB}" type="presParOf" srcId="{2E4195E7-C526-43C1-8251-2AF2A6B49243}" destId="{39136F3B-9E22-425B-8889-CCC380A7F9B6}" srcOrd="5" destOrd="0" presId="urn:microsoft.com/office/officeart/2008/layout/HorizontalMultiLevelHierarchy"/>
    <dgm:cxn modelId="{56642FFF-2077-400F-BB8D-6D807E49A0CB}" type="presParOf" srcId="{39136F3B-9E22-425B-8889-CCC380A7F9B6}" destId="{EB700C83-D138-423A-A329-081ADA9166E0}" srcOrd="0" destOrd="0" presId="urn:microsoft.com/office/officeart/2008/layout/HorizontalMultiLevelHierarchy"/>
    <dgm:cxn modelId="{1FB32C03-D03D-4F50-9E73-820039D8FBEE}" type="presParOf" srcId="{39136F3B-9E22-425B-8889-CCC380A7F9B6}" destId="{6A41031D-8A53-4275-BD6F-7878BD65EC5D}" srcOrd="1" destOrd="0" presId="urn:microsoft.com/office/officeart/2008/layout/HorizontalMultiLevelHierarchy"/>
    <dgm:cxn modelId="{77580A35-F8E2-4385-9778-6484BE7F6D74}" type="presParOf" srcId="{6A41031D-8A53-4275-BD6F-7878BD65EC5D}" destId="{99C9DC06-46A2-44DD-A1D1-C2E38AA19217}" srcOrd="0" destOrd="0" presId="urn:microsoft.com/office/officeart/2008/layout/HorizontalMultiLevelHierarchy"/>
    <dgm:cxn modelId="{3E155BB0-3185-418B-8478-2F985C4A3A67}" type="presParOf" srcId="{99C9DC06-46A2-44DD-A1D1-C2E38AA19217}" destId="{784B0B30-E1B0-4383-AD79-97ED4285BF8F}" srcOrd="0" destOrd="0" presId="urn:microsoft.com/office/officeart/2008/layout/HorizontalMultiLevelHierarchy"/>
    <dgm:cxn modelId="{918E60E9-AFBB-4601-846E-04A2BBF4FF3F}" type="presParOf" srcId="{6A41031D-8A53-4275-BD6F-7878BD65EC5D}" destId="{DF37D178-421B-41B0-9DDF-F35283663ACF}" srcOrd="1" destOrd="0" presId="urn:microsoft.com/office/officeart/2008/layout/HorizontalMultiLevelHierarchy"/>
    <dgm:cxn modelId="{A16EF552-4D6B-4D81-9CCF-4120CA0475CE}" type="presParOf" srcId="{DF37D178-421B-41B0-9DDF-F35283663ACF}" destId="{B06A7D04-F40A-4C7F-88A5-F8F50AF33A81}" srcOrd="0" destOrd="0" presId="urn:microsoft.com/office/officeart/2008/layout/HorizontalMultiLevelHierarchy"/>
    <dgm:cxn modelId="{C09BCB06-B405-4AE3-BCAC-235269EDE69C}" type="presParOf" srcId="{DF37D178-421B-41B0-9DDF-F35283663ACF}" destId="{F0AFD424-F834-4AD2-AD43-6CD06EACF8FF}" srcOrd="1" destOrd="0" presId="urn:microsoft.com/office/officeart/2008/layout/HorizontalMultiLevelHierarchy"/>
    <dgm:cxn modelId="{3F5E5F22-2424-47F5-A411-51CE10B7AB8E}" type="presParOf" srcId="{2E4195E7-C526-43C1-8251-2AF2A6B49243}" destId="{F1254FD0-8054-4A01-9BB5-DAF029D79E79}" srcOrd="6" destOrd="0" presId="urn:microsoft.com/office/officeart/2008/layout/HorizontalMultiLevelHierarchy"/>
    <dgm:cxn modelId="{98503C71-469F-4EC3-86F4-318B4798A497}" type="presParOf" srcId="{F1254FD0-8054-4A01-9BB5-DAF029D79E79}" destId="{5EF2A711-6539-4B40-82F4-1D7ACF857AF7}" srcOrd="0" destOrd="0" presId="urn:microsoft.com/office/officeart/2008/layout/HorizontalMultiLevelHierarchy"/>
    <dgm:cxn modelId="{7BDB271D-E70D-4E95-BBC9-97234916AF74}" type="presParOf" srcId="{2E4195E7-C526-43C1-8251-2AF2A6B49243}" destId="{B5CC62BD-C3D7-429F-B9EC-0B5D8AC3ADAF}" srcOrd="7" destOrd="0" presId="urn:microsoft.com/office/officeart/2008/layout/HorizontalMultiLevelHierarchy"/>
    <dgm:cxn modelId="{F75F4CAE-02FB-46DB-BC8D-21BFE0250DBC}" type="presParOf" srcId="{B5CC62BD-C3D7-429F-B9EC-0B5D8AC3ADAF}" destId="{80600A35-84AA-43CE-81F3-F98690856545}" srcOrd="0" destOrd="0" presId="urn:microsoft.com/office/officeart/2008/layout/HorizontalMultiLevelHierarchy"/>
    <dgm:cxn modelId="{BC1C9E80-57B2-4035-B3C3-C448BE90A7DF}" type="presParOf" srcId="{B5CC62BD-C3D7-429F-B9EC-0B5D8AC3ADAF}" destId="{524E3F09-EDD1-4C4E-9154-C3DF6038309F}" srcOrd="1" destOrd="0" presId="urn:microsoft.com/office/officeart/2008/layout/HorizontalMultiLevelHierarchy"/>
    <dgm:cxn modelId="{4DA740D1-8EC8-4727-AA07-A41FF7EE0556}" type="presParOf" srcId="{524E3F09-EDD1-4C4E-9154-C3DF6038309F}" destId="{08EC2D9E-EEF5-4DFB-B18C-04297E92FEFA}" srcOrd="0" destOrd="0" presId="urn:microsoft.com/office/officeart/2008/layout/HorizontalMultiLevelHierarchy"/>
    <dgm:cxn modelId="{9AF7B633-7CF1-4A07-869E-58534128886B}" type="presParOf" srcId="{08EC2D9E-EEF5-4DFB-B18C-04297E92FEFA}" destId="{DF9BAD71-EF23-4CA3-83FF-AB3C82F6A16F}" srcOrd="0" destOrd="0" presId="urn:microsoft.com/office/officeart/2008/layout/HorizontalMultiLevelHierarchy"/>
    <dgm:cxn modelId="{89A7C0C2-D404-4D73-B991-8BA4ABD6F375}" type="presParOf" srcId="{524E3F09-EDD1-4C4E-9154-C3DF6038309F}" destId="{CFD0EF6D-F7DA-4E10-89FF-BE4E2630F12D}" srcOrd="1" destOrd="0" presId="urn:microsoft.com/office/officeart/2008/layout/HorizontalMultiLevelHierarchy"/>
    <dgm:cxn modelId="{118F430F-8180-4F0F-8519-C5CE83ACCA51}" type="presParOf" srcId="{CFD0EF6D-F7DA-4E10-89FF-BE4E2630F12D}" destId="{A9B15C1A-4C4B-4F3A-A878-84EA420CF092}" srcOrd="0" destOrd="0" presId="urn:microsoft.com/office/officeart/2008/layout/HorizontalMultiLevelHierarchy"/>
    <dgm:cxn modelId="{FEEFCDB3-4E56-4741-8A2A-FD3808921DA9}" type="presParOf" srcId="{CFD0EF6D-F7DA-4E10-89FF-BE4E2630F12D}" destId="{34ADDADB-DF4A-484B-8460-B0D255B0589C}" srcOrd="1" destOrd="0" presId="urn:microsoft.com/office/officeart/2008/layout/HorizontalMultiLevelHierarchy"/>
    <dgm:cxn modelId="{A24D00AD-7B40-435B-837A-7442C389433A}" type="presParOf" srcId="{34ADDADB-DF4A-484B-8460-B0D255B0589C}" destId="{FCD46113-877F-416E-8838-C882836F0D86}" srcOrd="0" destOrd="0" presId="urn:microsoft.com/office/officeart/2008/layout/HorizontalMultiLevelHierarchy"/>
    <dgm:cxn modelId="{8A05A0B1-3D5C-4A3D-967D-A6754FDA9B2B}" type="presParOf" srcId="{FCD46113-877F-416E-8838-C882836F0D86}" destId="{75CF11DC-1721-423F-B9AF-48802F04849A}" srcOrd="0" destOrd="0" presId="urn:microsoft.com/office/officeart/2008/layout/HorizontalMultiLevelHierarchy"/>
    <dgm:cxn modelId="{CD7F1590-8B01-4AC6-B575-81236DDEBD86}" type="presParOf" srcId="{34ADDADB-DF4A-484B-8460-B0D255B0589C}" destId="{F64B44EA-82DA-4EB0-998C-B25716E67284}" srcOrd="1" destOrd="0" presId="urn:microsoft.com/office/officeart/2008/layout/HorizontalMultiLevelHierarchy"/>
    <dgm:cxn modelId="{89D39EE6-08FD-4642-81DE-5A2FCEEF679D}" type="presParOf" srcId="{F64B44EA-82DA-4EB0-998C-B25716E67284}" destId="{CF727354-29D2-487B-B444-C7F2F7C6251F}" srcOrd="0" destOrd="0" presId="urn:microsoft.com/office/officeart/2008/layout/HorizontalMultiLevelHierarchy"/>
    <dgm:cxn modelId="{B3767F15-8F19-4C68-9767-113D51B36978}" type="presParOf" srcId="{F64B44EA-82DA-4EB0-998C-B25716E67284}" destId="{58F4A309-14AC-4EA6-8D70-E6386705338C}" srcOrd="1" destOrd="0" presId="urn:microsoft.com/office/officeart/2008/layout/HorizontalMultiLevelHierarchy"/>
    <dgm:cxn modelId="{E9ADD16C-D7CA-445D-A020-1CEDB02A1221}" type="presParOf" srcId="{00B6C323-8ADF-4C2C-A98F-03A35CC9AEB8}" destId="{7C1111C3-71C8-4A59-B707-B9C768098517}" srcOrd="2" destOrd="0" presId="urn:microsoft.com/office/officeart/2008/layout/HorizontalMultiLevelHierarchy"/>
    <dgm:cxn modelId="{CB4B6BA8-6141-44F3-96C8-9CBE1B41BAB9}" type="presParOf" srcId="{7C1111C3-71C8-4A59-B707-B9C768098517}" destId="{691C4B03-F193-462B-8563-0CBB3DFC5ADA}" srcOrd="0" destOrd="0" presId="urn:microsoft.com/office/officeart/2008/layout/HorizontalMultiLevelHierarchy"/>
    <dgm:cxn modelId="{E043EE72-A093-41BE-86FF-E2E699D6DDD9}" type="presParOf" srcId="{00B6C323-8ADF-4C2C-A98F-03A35CC9AEB8}" destId="{9D5FED48-469F-4A5A-AF8C-3669D6E19E26}" srcOrd="3" destOrd="0" presId="urn:microsoft.com/office/officeart/2008/layout/HorizontalMultiLevelHierarchy"/>
    <dgm:cxn modelId="{B22D3A79-6F3D-42F7-AC1E-A062B36FD7D9}" type="presParOf" srcId="{9D5FED48-469F-4A5A-AF8C-3669D6E19E26}" destId="{E2CE8335-163F-4FC8-9EB2-2F1AB9A3494D}" srcOrd="0" destOrd="0" presId="urn:microsoft.com/office/officeart/2008/layout/HorizontalMultiLevelHierarchy"/>
    <dgm:cxn modelId="{8AEA1502-7E31-49DB-9E8C-BE8C3C3ED24A}" type="presParOf" srcId="{9D5FED48-469F-4A5A-AF8C-3669D6E19E26}" destId="{5BF7830B-9D4F-4B32-9BAC-79401EA7EBFE}" srcOrd="1" destOrd="0" presId="urn:microsoft.com/office/officeart/2008/layout/HorizontalMultiLevelHierarchy"/>
    <dgm:cxn modelId="{8491ED9B-B1E5-4DF3-BAF8-14A523B24206}" type="presParOf" srcId="{5BF7830B-9D4F-4B32-9BAC-79401EA7EBFE}" destId="{54E594E6-7D2B-4531-96DB-A1636EFE0947}" srcOrd="0" destOrd="0" presId="urn:microsoft.com/office/officeart/2008/layout/HorizontalMultiLevelHierarchy"/>
    <dgm:cxn modelId="{703671E6-FD9C-45B7-B305-A7AFCE0AAA28}" type="presParOf" srcId="{54E594E6-7D2B-4531-96DB-A1636EFE0947}" destId="{B75D1C65-AC72-4EEC-AA94-080494310887}" srcOrd="0" destOrd="0" presId="urn:microsoft.com/office/officeart/2008/layout/HorizontalMultiLevelHierarchy"/>
    <dgm:cxn modelId="{D568CF7F-1133-4D1D-9CAE-A31F6CF6CF3E}" type="presParOf" srcId="{5BF7830B-9D4F-4B32-9BAC-79401EA7EBFE}" destId="{61508467-4D43-4640-AEDE-CF606F6EC1D1}" srcOrd="1" destOrd="0" presId="urn:microsoft.com/office/officeart/2008/layout/HorizontalMultiLevelHierarchy"/>
    <dgm:cxn modelId="{8A763D18-E299-476F-897A-9C4CB0700DD1}" type="presParOf" srcId="{61508467-4D43-4640-AEDE-CF606F6EC1D1}" destId="{A6245687-1FD2-4154-A109-2FB42B15ECB5}" srcOrd="0" destOrd="0" presId="urn:microsoft.com/office/officeart/2008/layout/HorizontalMultiLevelHierarchy"/>
    <dgm:cxn modelId="{54579376-AD9B-4687-AFAC-163DE1B37BD9}" type="presParOf" srcId="{61508467-4D43-4640-AEDE-CF606F6EC1D1}" destId="{540335D3-3A4F-431D-9A38-4ECDFC82A8BF}" srcOrd="1" destOrd="0" presId="urn:microsoft.com/office/officeart/2008/layout/HorizontalMultiLevelHierarchy"/>
    <dgm:cxn modelId="{61C9D7C9-7A88-4AB0-ACE9-1CA3F84685D3}" type="presParOf" srcId="{5BF7830B-9D4F-4B32-9BAC-79401EA7EBFE}" destId="{65055C2D-2B2C-4D84-ACA4-59F12A018C1E}" srcOrd="2" destOrd="0" presId="urn:microsoft.com/office/officeart/2008/layout/HorizontalMultiLevelHierarchy"/>
    <dgm:cxn modelId="{8EFDD644-643A-4E26-A6E3-CE2482EC360A}" type="presParOf" srcId="{65055C2D-2B2C-4D84-ACA4-59F12A018C1E}" destId="{34044C52-B2E6-48E7-B324-5D6AF4102F09}" srcOrd="0" destOrd="0" presId="urn:microsoft.com/office/officeart/2008/layout/HorizontalMultiLevelHierarchy"/>
    <dgm:cxn modelId="{5CABC305-3A15-4E29-8F8F-E50FAEAF7AC3}" type="presParOf" srcId="{5BF7830B-9D4F-4B32-9BAC-79401EA7EBFE}" destId="{991B1D36-CB77-46A1-BC4C-6CAE14BF46FA}" srcOrd="3" destOrd="0" presId="urn:microsoft.com/office/officeart/2008/layout/HorizontalMultiLevelHierarchy"/>
    <dgm:cxn modelId="{32637B65-C5BF-49FC-887A-1BD9B86CDDD4}" type="presParOf" srcId="{991B1D36-CB77-46A1-BC4C-6CAE14BF46FA}" destId="{D39F0EBD-FE23-49ED-8731-BF50C8139E65}" srcOrd="0" destOrd="0" presId="urn:microsoft.com/office/officeart/2008/layout/HorizontalMultiLevelHierarchy"/>
    <dgm:cxn modelId="{57E777D3-418B-4943-B0FC-99E3775567D8}" type="presParOf" srcId="{991B1D36-CB77-46A1-BC4C-6CAE14BF46FA}" destId="{F1DCEF4C-BF38-4656-83D5-2569D9AB8F90}" srcOrd="1" destOrd="0" presId="urn:microsoft.com/office/officeart/2008/layout/HorizontalMultiLevelHierarchy"/>
    <dgm:cxn modelId="{50147406-7F48-44ED-9A41-A62388370AB4}" type="presParOf" srcId="{F1DCEF4C-BF38-4656-83D5-2569D9AB8F90}" destId="{E5ED6FB0-7FE4-432D-A7E2-1C05993FCA60}" srcOrd="0" destOrd="0" presId="urn:microsoft.com/office/officeart/2008/layout/HorizontalMultiLevelHierarchy"/>
    <dgm:cxn modelId="{F991989F-91D1-48DE-910F-AEA11A3825E1}" type="presParOf" srcId="{E5ED6FB0-7FE4-432D-A7E2-1C05993FCA60}" destId="{AD5F8567-37F6-4CAA-8B49-515B5BB217E9}" srcOrd="0" destOrd="0" presId="urn:microsoft.com/office/officeart/2008/layout/HorizontalMultiLevelHierarchy"/>
    <dgm:cxn modelId="{C8C70709-5710-45A0-A2ED-40AC0BAE960E}" type="presParOf" srcId="{F1DCEF4C-BF38-4656-83D5-2569D9AB8F90}" destId="{C64367B0-CE7E-4A5B-8B59-965B994772BA}" srcOrd="1" destOrd="0" presId="urn:microsoft.com/office/officeart/2008/layout/HorizontalMultiLevelHierarchy"/>
    <dgm:cxn modelId="{F1075AA4-C892-4178-8FEA-0838A12B90BC}" type="presParOf" srcId="{C64367B0-CE7E-4A5B-8B59-965B994772BA}" destId="{53AEF0C2-BE19-450F-87F1-3F6A8CDD2C4F}" srcOrd="0" destOrd="0" presId="urn:microsoft.com/office/officeart/2008/layout/HorizontalMultiLevelHierarchy"/>
    <dgm:cxn modelId="{D6123152-4EC1-412D-86F8-443D1FAFEAA9}" type="presParOf" srcId="{C64367B0-CE7E-4A5B-8B59-965B994772BA}" destId="{B8A8BEA3-1D8C-4173-8CBF-E46AE9E50268}" srcOrd="1" destOrd="0" presId="urn:microsoft.com/office/officeart/2008/layout/HorizontalMultiLevelHierarchy"/>
    <dgm:cxn modelId="{5231F426-5F07-4917-8BB8-95A70C6B3F59}" type="presParOf" srcId="{5BF7830B-9D4F-4B32-9BAC-79401EA7EBFE}" destId="{45B68E90-4CF0-48AF-98D0-731DF473D12D}" srcOrd="4" destOrd="0" presId="urn:microsoft.com/office/officeart/2008/layout/HorizontalMultiLevelHierarchy"/>
    <dgm:cxn modelId="{F333E53C-786F-4F4E-9A56-CE34CA1A9737}" type="presParOf" srcId="{45B68E90-4CF0-48AF-98D0-731DF473D12D}" destId="{EB025549-9CCF-4F1A-8AEF-E29ABD82A795}" srcOrd="0" destOrd="0" presId="urn:microsoft.com/office/officeart/2008/layout/HorizontalMultiLevelHierarchy"/>
    <dgm:cxn modelId="{F9C8961C-022E-4431-8764-10AAC27F551F}" type="presParOf" srcId="{5BF7830B-9D4F-4B32-9BAC-79401EA7EBFE}" destId="{DACB0FE0-4411-4E6D-A11F-2CACACD0AA8A}" srcOrd="5" destOrd="0" presId="urn:microsoft.com/office/officeart/2008/layout/HorizontalMultiLevelHierarchy"/>
    <dgm:cxn modelId="{0D9B7BF5-7600-4342-9682-C04C03B16AF8}" type="presParOf" srcId="{DACB0FE0-4411-4E6D-A11F-2CACACD0AA8A}" destId="{45B00069-7BB6-4D5C-9016-673F2585C284}" srcOrd="0" destOrd="0" presId="urn:microsoft.com/office/officeart/2008/layout/HorizontalMultiLevelHierarchy"/>
    <dgm:cxn modelId="{BC7E0E0E-7EAB-4819-89D2-C1FED98346BD}" type="presParOf" srcId="{DACB0FE0-4411-4E6D-A11F-2CACACD0AA8A}" destId="{479CC945-E9E1-4A59-891A-1779EAD8961B}" srcOrd="1" destOrd="0" presId="urn:microsoft.com/office/officeart/2008/layout/HorizontalMultiLevelHierarchy"/>
    <dgm:cxn modelId="{E91B342D-DC92-4910-9B73-CCB0DFA4FD0A}" type="presParOf" srcId="{5BF7830B-9D4F-4B32-9BAC-79401EA7EBFE}" destId="{FDCE8F53-E322-4B1B-8535-1DF807DB34B9}" srcOrd="6" destOrd="0" presId="urn:microsoft.com/office/officeart/2008/layout/HorizontalMultiLevelHierarchy"/>
    <dgm:cxn modelId="{E68DB0C5-7816-4FE5-8705-9941D468D86B}" type="presParOf" srcId="{FDCE8F53-E322-4B1B-8535-1DF807DB34B9}" destId="{F560906A-546D-4571-BA60-ACF2D4A854CB}" srcOrd="0" destOrd="0" presId="urn:microsoft.com/office/officeart/2008/layout/HorizontalMultiLevelHierarchy"/>
    <dgm:cxn modelId="{95E8D57C-57EC-4E1F-A8E2-6F056BB94E50}" type="presParOf" srcId="{5BF7830B-9D4F-4B32-9BAC-79401EA7EBFE}" destId="{CB0A0623-DC72-4215-ADD7-0AC25601824B}" srcOrd="7" destOrd="0" presId="urn:microsoft.com/office/officeart/2008/layout/HorizontalMultiLevelHierarchy"/>
    <dgm:cxn modelId="{B80A29AF-E043-4502-929E-4F6807953114}" type="presParOf" srcId="{CB0A0623-DC72-4215-ADD7-0AC25601824B}" destId="{7E713748-379C-4B5E-9EC6-622A2DAA67D9}" srcOrd="0" destOrd="0" presId="urn:microsoft.com/office/officeart/2008/layout/HorizontalMultiLevelHierarchy"/>
    <dgm:cxn modelId="{AC72394B-EA32-4667-97C9-41424EB54D95}" type="presParOf" srcId="{CB0A0623-DC72-4215-ADD7-0AC25601824B}" destId="{0A9C7258-1C75-4D80-BFB2-9E27C4830527}" srcOrd="1" destOrd="0" presId="urn:microsoft.com/office/officeart/2008/layout/HorizontalMultiLevelHierarchy"/>
    <dgm:cxn modelId="{45EB1102-D506-4BFB-8D51-FB3F2388BE9A}" type="presParOf" srcId="{0A9C7258-1C75-4D80-BFB2-9E27C4830527}" destId="{613A4E0B-58AB-427D-9051-A8B2C6F55381}" srcOrd="0" destOrd="0" presId="urn:microsoft.com/office/officeart/2008/layout/HorizontalMultiLevelHierarchy"/>
    <dgm:cxn modelId="{5D51249B-3D7A-4371-9C38-9E9D04CFAE7F}" type="presParOf" srcId="{613A4E0B-58AB-427D-9051-A8B2C6F55381}" destId="{8C07BC25-D6C9-4CF7-B000-4A39865469A4}" srcOrd="0" destOrd="0" presId="urn:microsoft.com/office/officeart/2008/layout/HorizontalMultiLevelHierarchy"/>
    <dgm:cxn modelId="{856D0AE5-5EC4-42FD-B3B2-4166A427C2E5}" type="presParOf" srcId="{0A9C7258-1C75-4D80-BFB2-9E27C4830527}" destId="{248A4993-18CA-48A5-B408-C3E988AC397F}" srcOrd="1" destOrd="0" presId="urn:microsoft.com/office/officeart/2008/layout/HorizontalMultiLevelHierarchy"/>
    <dgm:cxn modelId="{2FB107D9-7363-428C-BF68-AD550DEC2697}" type="presParOf" srcId="{248A4993-18CA-48A5-B408-C3E988AC397F}" destId="{50DFE8EC-C200-4654-AAE8-1C218BF1FF46}" srcOrd="0" destOrd="0" presId="urn:microsoft.com/office/officeart/2008/layout/HorizontalMultiLevelHierarchy"/>
    <dgm:cxn modelId="{3834F422-D534-4A68-BA53-64B3598CEE98}" type="presParOf" srcId="{248A4993-18CA-48A5-B408-C3E988AC397F}" destId="{61B40E03-25B9-485F-840B-FABD981193C2}" srcOrd="1" destOrd="0" presId="urn:microsoft.com/office/officeart/2008/layout/HorizontalMultiLevelHierarchy"/>
    <dgm:cxn modelId="{BB9805D7-9A70-445A-BF0F-0853385D998B}" type="presParOf" srcId="{61B40E03-25B9-485F-840B-FABD981193C2}" destId="{61EC9F36-6467-4C56-8762-9BDEAEB0558C}" srcOrd="0" destOrd="0" presId="urn:microsoft.com/office/officeart/2008/layout/HorizontalMultiLevelHierarchy"/>
    <dgm:cxn modelId="{091C7487-3FFF-4456-A157-1ECFA6D3AACD}" type="presParOf" srcId="{61EC9F36-6467-4C56-8762-9BDEAEB0558C}" destId="{56535C95-9828-4467-977E-B10818263CCF}" srcOrd="0" destOrd="0" presId="urn:microsoft.com/office/officeart/2008/layout/HorizontalMultiLevelHierarchy"/>
    <dgm:cxn modelId="{9C86177D-73B4-419F-8B4F-D25CE8C71DDF}" type="presParOf" srcId="{61B40E03-25B9-485F-840B-FABD981193C2}" destId="{B7972F04-0B60-4B99-91E2-5E6F68EAA60F}" srcOrd="1" destOrd="0" presId="urn:microsoft.com/office/officeart/2008/layout/HorizontalMultiLevelHierarchy"/>
    <dgm:cxn modelId="{E5B0AD45-FF33-47B0-8F2D-53FE970157F9}" type="presParOf" srcId="{B7972F04-0B60-4B99-91E2-5E6F68EAA60F}" destId="{550E294F-EC44-419B-ACBA-76EA29C580AF}" srcOrd="0" destOrd="0" presId="urn:microsoft.com/office/officeart/2008/layout/HorizontalMultiLevelHierarchy"/>
    <dgm:cxn modelId="{AE62C418-358C-48D3-A0DB-DFB4CE7BA427}" type="presParOf" srcId="{B7972F04-0B60-4B99-91E2-5E6F68EAA60F}" destId="{8ADD7700-BF9D-4528-AC43-B6211735D275}" srcOrd="1" destOrd="0" presId="urn:microsoft.com/office/officeart/2008/layout/HorizontalMultiLevelHierarchy"/>
    <dgm:cxn modelId="{CABB1D97-14DE-46E8-9E2C-AA0BFC723B9E}" type="presParOf" srcId="{61B40E03-25B9-485F-840B-FABD981193C2}" destId="{6C375489-D9A3-4C87-8ACE-FC2F5387BA84}" srcOrd="2" destOrd="0" presId="urn:microsoft.com/office/officeart/2008/layout/HorizontalMultiLevelHierarchy"/>
    <dgm:cxn modelId="{9A61C26F-D46B-482F-83C4-7B29360A7F60}" type="presParOf" srcId="{6C375489-D9A3-4C87-8ACE-FC2F5387BA84}" destId="{25DE4A12-627B-481B-A050-DC751BC77A5C}" srcOrd="0" destOrd="0" presId="urn:microsoft.com/office/officeart/2008/layout/HorizontalMultiLevelHierarchy"/>
    <dgm:cxn modelId="{96B170DF-3B72-4725-AB46-A3EB4A1462F6}" type="presParOf" srcId="{61B40E03-25B9-485F-840B-FABD981193C2}" destId="{A0F53D1D-9FF1-4C26-94F1-501E1D735655}" srcOrd="3" destOrd="0" presId="urn:microsoft.com/office/officeart/2008/layout/HorizontalMultiLevelHierarchy"/>
    <dgm:cxn modelId="{E0C8178A-FB4D-4009-943A-411AA8F495CD}" type="presParOf" srcId="{A0F53D1D-9FF1-4C26-94F1-501E1D735655}" destId="{5E50BE45-AF0C-44A3-AA12-417AEB53362F}" srcOrd="0" destOrd="0" presId="urn:microsoft.com/office/officeart/2008/layout/HorizontalMultiLevelHierarchy"/>
    <dgm:cxn modelId="{0D07CF1B-0C1E-4869-85A3-3BBD49ED57DA}" type="presParOf" srcId="{A0F53D1D-9FF1-4C26-94F1-501E1D735655}" destId="{1D79CB33-E270-4A3B-B466-15E45DD4B46D}" srcOrd="1" destOrd="0" presId="urn:microsoft.com/office/officeart/2008/layout/HorizontalMultiLevelHierarchy"/>
    <dgm:cxn modelId="{E254A21E-C52B-41A7-87F2-06C59F507AF8}" type="presParOf" srcId="{61B40E03-25B9-485F-840B-FABD981193C2}" destId="{B9B172A0-D21A-4971-8634-2212D1F23382}" srcOrd="4" destOrd="0" presId="urn:microsoft.com/office/officeart/2008/layout/HorizontalMultiLevelHierarchy"/>
    <dgm:cxn modelId="{E0AD5BE4-A928-449C-A092-1E5A44CED619}" type="presParOf" srcId="{B9B172A0-D21A-4971-8634-2212D1F23382}" destId="{794BD8D8-4B52-404B-BE6F-7CBFE463392B}" srcOrd="0" destOrd="0" presId="urn:microsoft.com/office/officeart/2008/layout/HorizontalMultiLevelHierarchy"/>
    <dgm:cxn modelId="{9B9949B5-19A1-4869-B1C4-97A8BAAE360A}" type="presParOf" srcId="{61B40E03-25B9-485F-840B-FABD981193C2}" destId="{739E7D23-702B-4967-BF4A-052F719476F1}" srcOrd="5" destOrd="0" presId="urn:microsoft.com/office/officeart/2008/layout/HorizontalMultiLevelHierarchy"/>
    <dgm:cxn modelId="{C5DC4726-951A-4CCA-B042-507B42E5B8EF}" type="presParOf" srcId="{739E7D23-702B-4967-BF4A-052F719476F1}" destId="{E18AE2A5-DC03-4931-94FA-010B0E494808}" srcOrd="0" destOrd="0" presId="urn:microsoft.com/office/officeart/2008/layout/HorizontalMultiLevelHierarchy"/>
    <dgm:cxn modelId="{D2D44FB8-267F-4FA2-87F8-A970A8D38B15}" type="presParOf" srcId="{739E7D23-702B-4967-BF4A-052F719476F1}" destId="{3DFEA5A0-49C9-4063-B330-EA7FB1CF2611}" srcOrd="1" destOrd="0" presId="urn:microsoft.com/office/officeart/2008/layout/HorizontalMultiLevelHierarchy"/>
    <dgm:cxn modelId="{6A736254-2804-4470-8E73-D572373BB1C0}" type="presParOf" srcId="{61B40E03-25B9-485F-840B-FABD981193C2}" destId="{3C4CE92F-335B-4A7A-8BB0-EC6AFC5BABCB}" srcOrd="6" destOrd="0" presId="urn:microsoft.com/office/officeart/2008/layout/HorizontalMultiLevelHierarchy"/>
    <dgm:cxn modelId="{9A65ED7B-E193-4299-BD94-9F3AD68A4734}" type="presParOf" srcId="{3C4CE92F-335B-4A7A-8BB0-EC6AFC5BABCB}" destId="{4DD7E8C5-D4E3-4A07-A586-B06A3F0FA0A4}" srcOrd="0" destOrd="0" presId="urn:microsoft.com/office/officeart/2008/layout/HorizontalMultiLevelHierarchy"/>
    <dgm:cxn modelId="{EB7046D3-59CB-44BF-AB30-B5751262782E}" type="presParOf" srcId="{61B40E03-25B9-485F-840B-FABD981193C2}" destId="{87BAE170-9526-4F81-9E7A-EA1B9D22F3DD}" srcOrd="7" destOrd="0" presId="urn:microsoft.com/office/officeart/2008/layout/HorizontalMultiLevelHierarchy"/>
    <dgm:cxn modelId="{3D8E4C5A-0813-45BD-A0C5-D29908309D4F}" type="presParOf" srcId="{87BAE170-9526-4F81-9E7A-EA1B9D22F3DD}" destId="{964E3496-9F20-4756-A220-FBA1D5E4980C}" srcOrd="0" destOrd="0" presId="urn:microsoft.com/office/officeart/2008/layout/HorizontalMultiLevelHierarchy"/>
    <dgm:cxn modelId="{77776D4A-7690-47E3-A15C-F7E3A3E1DFBA}" type="presParOf" srcId="{87BAE170-9526-4F81-9E7A-EA1B9D22F3DD}" destId="{7E72DFF7-2DE5-40EC-983E-F3252481647F}" srcOrd="1" destOrd="0" presId="urn:microsoft.com/office/officeart/2008/layout/HorizontalMultiLevelHierarchy"/>
    <dgm:cxn modelId="{D069B356-D49F-4183-9995-4A605E5774C9}" type="presParOf" srcId="{61B40E03-25B9-485F-840B-FABD981193C2}" destId="{BD15981F-569F-4B3E-A29C-E329AE7B81D1}" srcOrd="8" destOrd="0" presId="urn:microsoft.com/office/officeart/2008/layout/HorizontalMultiLevelHierarchy"/>
    <dgm:cxn modelId="{FDD5F2A7-52E2-419C-9FD8-2DD4B55BDE27}" type="presParOf" srcId="{BD15981F-569F-4B3E-A29C-E329AE7B81D1}" destId="{CB2039D7-A122-4FBD-A84B-449349191360}" srcOrd="0" destOrd="0" presId="urn:microsoft.com/office/officeart/2008/layout/HorizontalMultiLevelHierarchy"/>
    <dgm:cxn modelId="{A7C0FE9B-0902-400D-AD1C-4E0761DEDA9D}" type="presParOf" srcId="{61B40E03-25B9-485F-840B-FABD981193C2}" destId="{4C59AE14-DC1C-4F22-93F7-7076D149C213}" srcOrd="9" destOrd="0" presId="urn:microsoft.com/office/officeart/2008/layout/HorizontalMultiLevelHierarchy"/>
    <dgm:cxn modelId="{AD82DAED-5647-4BB8-A9BA-0036DC3C6E12}" type="presParOf" srcId="{4C59AE14-DC1C-4F22-93F7-7076D149C213}" destId="{5E8E4353-97E3-4769-8745-E51435D5D5C3}" srcOrd="0" destOrd="0" presId="urn:microsoft.com/office/officeart/2008/layout/HorizontalMultiLevelHierarchy"/>
    <dgm:cxn modelId="{34CC46E3-17CD-46CA-9855-766DBADE80ED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0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0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0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0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0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0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0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0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0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0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0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0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1" presStyleCnt="20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1" presStyleCnt="20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3" presStyleCnt="20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3" presStyleCnt="20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6" presStyleCnt="20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6" presStyleCnt="20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7" presStyleCnt="20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7" presStyleCnt="20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9" presStyleCnt="20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9" presStyleCnt="20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E2EF9D1-914A-49F4-A3BC-EE63248B1080}" type="presOf" srcId="{E3F72AB1-9CF8-425B-9059-CB568EF7DB75}" destId="{13B31FC7-D576-4A66-BE14-D30919A7EFCC}" srcOrd="0" destOrd="0" presId="urn:microsoft.com/office/officeart/2008/layout/HorizontalMultiLevelHierarchy"/>
    <dgm:cxn modelId="{8DF318E5-6CAC-486B-A3C3-44419570D4A5}" type="presOf" srcId="{CAFE2F98-C047-45B2-AC41-3BC4559DF3E0}" destId="{E4348112-3497-4B55-A930-99F2D505E6C1}" srcOrd="0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1297BAF1-7B39-47D1-9D1A-A514FE5F1E7A}" type="presOf" srcId="{56EC0C67-AB5D-495B-A8E8-BFC268B12B00}" destId="{667EC47A-D406-433A-9EE9-6981B639D7B7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2B349179-8F19-401D-A329-D90F9FB573EE}" type="presOf" srcId="{57AD8457-1891-4D01-9AAA-1D65A24C20E2}" destId="{6ACE9C91-8BF6-4434-AEF4-BAACC2D67AAF}" srcOrd="1" destOrd="0" presId="urn:microsoft.com/office/officeart/2008/layout/HorizontalMultiLevelHierarchy"/>
    <dgm:cxn modelId="{4902B197-387F-4095-825B-0013775199EA}" type="presOf" srcId="{A6A3B108-A6CD-47C6-B439-27767AA851FD}" destId="{2EE71629-6410-4266-B4E0-73BEC8BDE22A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CEFBA62D-A37A-473C-A650-5273DA0E7D57}" type="presOf" srcId="{A36AD48E-9B8D-485A-A2CF-BFD1D25C3E0E}" destId="{8AC247F6-DD61-43A1-98D8-13B81424B6D9}" srcOrd="0" destOrd="0" presId="urn:microsoft.com/office/officeart/2008/layout/HorizontalMultiLevelHierarchy"/>
    <dgm:cxn modelId="{45432D27-ECBC-4AFC-B904-2D13BC6D302A}" type="presOf" srcId="{0DAF639E-86CA-4555-AD45-B755DCDDD66B}" destId="{E3AEF452-F265-464B-9DD5-B64CD8CDB938}" srcOrd="1" destOrd="0" presId="urn:microsoft.com/office/officeart/2008/layout/HorizontalMultiLevelHierarchy"/>
    <dgm:cxn modelId="{ABBFBB3A-B0F7-445E-8B98-575EBA1C2FE9}" type="presOf" srcId="{205FFB4D-4274-4047-B935-6F5013375A43}" destId="{0B695C86-3F6C-4648-A15A-8533D9EA1FFD}" srcOrd="0" destOrd="0" presId="urn:microsoft.com/office/officeart/2008/layout/HorizontalMultiLevelHierarchy"/>
    <dgm:cxn modelId="{A7FB1D7E-9AD6-44CD-9E0D-0FF5F1928AE2}" type="presOf" srcId="{74363645-C3FB-4B32-9BD4-6D7C76DC77D9}" destId="{F94E27A2-06B0-4D02-BDCB-938B94E8148D}" srcOrd="0" destOrd="0" presId="urn:microsoft.com/office/officeart/2008/layout/HorizontalMultiLevelHierarchy"/>
    <dgm:cxn modelId="{37EA3873-32DB-43CF-AFBF-CC1E186717E4}" type="presOf" srcId="{4E9E7446-BC46-463D-A3B1-77B99D4705FB}" destId="{850E0F57-10EC-4F02-B8C2-8FB4CCEE1863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1E3F190C-6E38-4B4C-BB93-44B34ACAA006}" type="presOf" srcId="{4E9E7446-BC46-463D-A3B1-77B99D4705FB}" destId="{C0882C33-E5F1-472C-AF78-41512B6D8EF2}" srcOrd="1" destOrd="0" presId="urn:microsoft.com/office/officeart/2008/layout/HorizontalMultiLevelHierarchy"/>
    <dgm:cxn modelId="{0E6604B3-168D-4ED2-9F40-7898699C6808}" type="presOf" srcId="{DE634813-F9BA-44DA-BA59-ABCC62DAE6D1}" destId="{E8D8CEE9-FA90-4415-AAE3-E34B668155C6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CA70E62C-CE8D-4C8A-9F99-30C8C7C9206D}" type="presOf" srcId="{1FF9B760-B4AF-4548-BD8A-82A7133A970A}" destId="{5B2A2679-3A76-4E9A-9D97-1CE4131E5F19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64B5724-702A-447E-AD70-D0ADFF3EFE58}" type="presOf" srcId="{2928DCE4-1802-44C2-9739-4053C9A24F66}" destId="{9CDE94DE-324B-445A-9036-F23E3DC8ED39}" srcOrd="0" destOrd="0" presId="urn:microsoft.com/office/officeart/2008/layout/HorizontalMultiLevelHierarchy"/>
    <dgm:cxn modelId="{9BE67716-D5B7-449D-9322-8F0A1F1CA73B}" type="presOf" srcId="{87CA76E2-ED6A-4E28-9BB7-DBC0ED364C42}" destId="{C377E685-80F1-48EF-B51F-AFD781041C01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0303EE61-D51B-4DB6-AE19-B703A9210ACA}" type="presOf" srcId="{FE212220-8D95-4B58-BFE2-E9A5A7A458E9}" destId="{9B37C1F2-3150-4098-8688-F1640A570471}" srcOrd="0" destOrd="0" presId="urn:microsoft.com/office/officeart/2008/layout/HorizontalMultiLevelHierarchy"/>
    <dgm:cxn modelId="{6690986A-7C18-44EE-A066-33E76BCBC637}" type="presOf" srcId="{36EE5E4E-5357-4CD9-A18A-8614DE00D70E}" destId="{448823C4-1E8D-46E3-8B01-F3B98CBD625A}" srcOrd="1" destOrd="0" presId="urn:microsoft.com/office/officeart/2008/layout/HorizontalMultiLevelHierarchy"/>
    <dgm:cxn modelId="{BC1CF7BE-5ECF-4F08-8108-E282492FD5E2}" type="presOf" srcId="{2942D2DC-BB2F-45E4-89FA-23DD57EBE2C9}" destId="{3AD7E826-24D0-4602-AAA0-C527D48B235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B1BCC91-99A0-4D7E-8AAD-CB0C6FFA1C6A}" type="presOf" srcId="{A36AD48E-9B8D-485A-A2CF-BFD1D25C3E0E}" destId="{390BC07F-E4C9-4AA8-90F7-0DD96B04E8D3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40103C75-B46A-479B-B73D-D3252FE3AC75}" type="presOf" srcId="{2F6C1EF3-588B-4766-85AE-3B5515CA5AF4}" destId="{CC9EEFE9-F203-4C3A-89C0-45943F6D1FD8}" srcOrd="1" destOrd="0" presId="urn:microsoft.com/office/officeart/2008/layout/HorizontalMultiLevelHierarchy"/>
    <dgm:cxn modelId="{135E23F0-2B3C-4CD6-9F2D-EE4B70F3969E}" type="presOf" srcId="{62A442AA-CB55-4131-9E1F-9B8474AF9C8E}" destId="{CF0EF262-19CE-4132-A2D9-4CAAE2B86226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FCDE9634-B3BB-47EB-96D0-E740D3C8100C}" type="presOf" srcId="{DBF55084-F06A-431D-AEE1-512277319DBA}" destId="{B7DB7C01-779B-414C-B3C2-A762A4FF8187}" srcOrd="1" destOrd="0" presId="urn:microsoft.com/office/officeart/2008/layout/HorizontalMultiLevelHierarchy"/>
    <dgm:cxn modelId="{780B8B44-9734-4E6E-885F-9EC643890FB7}" type="presOf" srcId="{D4F533A4-1FE3-4CA0-8875-70D57BA67D77}" destId="{36BFE567-3ED6-4E24-9B27-7075E6F3F7F8}" srcOrd="1" destOrd="0" presId="urn:microsoft.com/office/officeart/2008/layout/HorizontalMultiLevelHierarchy"/>
    <dgm:cxn modelId="{F03AB243-225A-4CAD-8F7E-5F5B3964533A}" type="presOf" srcId="{9B22DAD0-C431-49EF-9B06-8AC978C77777}" destId="{40DAE00E-BC31-458A-9ABD-1B2487556F06}" srcOrd="1" destOrd="0" presId="urn:microsoft.com/office/officeart/2008/layout/HorizontalMultiLevelHierarchy"/>
    <dgm:cxn modelId="{1F78CD2F-82FE-407D-AB4F-A7B2A57E5377}" type="presOf" srcId="{7C96C2F9-42F3-4FA9-AF39-DFDA6D8A6B17}" destId="{535A9C15-4D87-43A0-AE9D-D623AB577CD8}" srcOrd="1" destOrd="0" presId="urn:microsoft.com/office/officeart/2008/layout/HorizontalMultiLevelHierarchy"/>
    <dgm:cxn modelId="{63CDC6E7-FE6C-4F4A-9FFE-FD234AF6431A}" type="presOf" srcId="{2F6C1EF3-588B-4766-85AE-3B5515CA5AF4}" destId="{3B1A3685-9A27-4EC4-BEFC-1FDA25274BFA}" srcOrd="0" destOrd="0" presId="urn:microsoft.com/office/officeart/2008/layout/HorizontalMultiLevelHierarchy"/>
    <dgm:cxn modelId="{09167B9F-0FAA-43C0-A248-3BAC7CB8C075}" type="presOf" srcId="{8CC61EA7-EE54-490B-9935-B83FD564FA16}" destId="{45849D85-2531-49E0-B359-6E8C5A7A5BB1}" srcOrd="0" destOrd="0" presId="urn:microsoft.com/office/officeart/2008/layout/HorizontalMultiLevelHierarchy"/>
    <dgm:cxn modelId="{735F6C8C-AD2D-4435-BEFB-9102BBC00FBC}" type="presOf" srcId="{2928DCE4-1802-44C2-9739-4053C9A24F66}" destId="{88D8FE6C-F5C5-4749-856A-B4513DDAEFCB}" srcOrd="1" destOrd="0" presId="urn:microsoft.com/office/officeart/2008/layout/HorizontalMultiLevelHierarchy"/>
    <dgm:cxn modelId="{737DE453-EC0A-4E63-8C5A-0C51F513E7E3}" type="presOf" srcId="{A4E790DF-628F-4A0F-BEB2-DC2B27532B7C}" destId="{EC4FAAE3-3A08-4E62-B0A2-18D177DFE4D8}" srcOrd="0" destOrd="0" presId="urn:microsoft.com/office/officeart/2008/layout/HorizontalMultiLevelHierarchy"/>
    <dgm:cxn modelId="{A4BDA3E2-7ECB-46EF-9AFA-797DEA79F103}" type="presOf" srcId="{4DFEA64A-563B-4133-A49D-824BD8ED52C6}" destId="{E1218E52-8D83-49A5-B2D9-AE0CB3B14A81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E3063651-9113-463D-AD9E-F1BB13A8EB97}" type="presOf" srcId="{E253B8C8-9714-4611-AE3B-3DA49D8C4E2C}" destId="{9C1C14DA-F756-46ED-8E95-4DC5B5DF4902}" srcOrd="0" destOrd="0" presId="urn:microsoft.com/office/officeart/2008/layout/HorizontalMultiLevelHierarchy"/>
    <dgm:cxn modelId="{59966A01-A779-4940-9100-4877C6339760}" type="presOf" srcId="{EB0FB645-2A76-4606-806D-3412B5F329F0}" destId="{4515FAEF-36C9-4116-9605-1B965FA33EC8}" srcOrd="0" destOrd="0" presId="urn:microsoft.com/office/officeart/2008/layout/HorizontalMultiLevelHierarchy"/>
    <dgm:cxn modelId="{6D8BFCB4-C04E-4779-8770-F15EC06E9BE9}" type="presOf" srcId="{29897DF1-5A99-4FC2-AD7A-38BA3A9BF8E9}" destId="{0C040E66-16C7-48D7-AD27-B7067DD30C09}" srcOrd="0" destOrd="0" presId="urn:microsoft.com/office/officeart/2008/layout/HorizontalMultiLevelHierarchy"/>
    <dgm:cxn modelId="{4574168F-7EED-4719-AC0C-70149D7920F0}" type="presOf" srcId="{B9AE2228-8FF3-4E3C-9159-E08C3A0E486F}" destId="{3D594C2F-E3B3-49E4-91B1-8021AB724E6F}" srcOrd="0" destOrd="0" presId="urn:microsoft.com/office/officeart/2008/layout/HorizontalMultiLevelHierarchy"/>
    <dgm:cxn modelId="{00705018-2D1C-48C8-9284-18F598B33DCB}" type="presOf" srcId="{D8BEDA56-2337-457C-9B17-F7DCAB585C50}" destId="{06A6E930-5542-4ACE-8392-2222848CB92B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35ECA6C1-4C3C-48C8-9532-B8C7FA35E363}" type="presOf" srcId="{8771DDFA-78E6-44BB-B259-831C130785A6}" destId="{9E1F4D6E-758A-4F89-B7C9-6F8E281E0368}" srcOrd="0" destOrd="0" presId="urn:microsoft.com/office/officeart/2008/layout/HorizontalMultiLevelHierarchy"/>
    <dgm:cxn modelId="{CB998C0B-71D3-42A5-9BDE-B66654DB6992}" type="presOf" srcId="{FD37CF3C-B712-4138-A3A5-089D9A88586A}" destId="{CE5622EA-E03C-42DF-B2F8-357F11A84187}" srcOrd="0" destOrd="0" presId="urn:microsoft.com/office/officeart/2008/layout/HorizontalMultiLevelHierarchy"/>
    <dgm:cxn modelId="{AA0B3E24-A6CB-435D-B4A7-A4B43BBC44F6}" type="presOf" srcId="{A15528EF-1EC8-4C3A-99CB-748F4025BF2A}" destId="{2D32AA52-C83F-4380-88DB-E084883807B3}" srcOrd="0" destOrd="0" presId="urn:microsoft.com/office/officeart/2008/layout/HorizontalMultiLevelHierarchy"/>
    <dgm:cxn modelId="{AFAEFCBF-9B5E-4A3B-A0BF-E4B0980D5438}" type="presOf" srcId="{48DC19ED-F2A3-4389-A332-48AFE204A8AD}" destId="{677A5D06-DD83-4331-8E8B-FACEDB1BD5FA}" srcOrd="1" destOrd="0" presId="urn:microsoft.com/office/officeart/2008/layout/HorizontalMultiLevelHierarchy"/>
    <dgm:cxn modelId="{B289DD78-42C9-4782-BBFF-DABF82988F3B}" type="presOf" srcId="{6481EF35-7431-4867-A768-7E1D6BAEE836}" destId="{7E3E815A-1F38-46CD-A198-F6CFEAA05F9D}" srcOrd="1" destOrd="0" presId="urn:microsoft.com/office/officeart/2008/layout/HorizontalMultiLevelHierarchy"/>
    <dgm:cxn modelId="{A8933B5D-787A-4058-BB76-4F559E5E96A9}" type="presOf" srcId="{D3B5CC17-6111-4B23-B037-7D4F04978128}" destId="{F10B2F85-6CA4-4DEE-A905-C17E5F756A51}" srcOrd="1" destOrd="0" presId="urn:microsoft.com/office/officeart/2008/layout/HorizontalMultiLevelHierarchy"/>
    <dgm:cxn modelId="{14D6F9FF-9486-49F7-B041-D27E07160AF3}" type="presOf" srcId="{FEBE9865-0CC4-4161-B6AD-C8A2C552EB78}" destId="{F49FBDA6-9523-404F-8026-E9439F9AAA03}" srcOrd="0" destOrd="0" presId="urn:microsoft.com/office/officeart/2008/layout/HorizontalMultiLevelHierarchy"/>
    <dgm:cxn modelId="{7BC2CFDE-E379-4088-A589-31FD05925036}" type="presOf" srcId="{E2723EEC-CCC2-450A-8917-20FEC3C92C1C}" destId="{D1A28E63-BA20-46D3-B6EF-1E69D6925056}" srcOrd="1" destOrd="0" presId="urn:microsoft.com/office/officeart/2008/layout/HorizontalMultiLevelHierarchy"/>
    <dgm:cxn modelId="{131BE6CF-B26B-436B-9774-A208465DD74F}" type="presOf" srcId="{020C3CB8-F66F-4A69-ABD9-4C8E9FA7588B}" destId="{035B84C3-2750-488D-8708-3E690A884370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22CD1BC5-BD49-4B04-86F8-3827A69DC6FF}" type="presOf" srcId="{5DABAC95-0790-46AB-AACE-2CC5B99DE08A}" destId="{C89F51ED-3374-442C-92AA-F1197A936B88}" srcOrd="0" destOrd="0" presId="urn:microsoft.com/office/officeart/2008/layout/HorizontalMultiLevelHierarchy"/>
    <dgm:cxn modelId="{E8D17B0B-0BA6-44BD-92A7-B2FE04A1F04E}" type="presOf" srcId="{020C3CB8-F66F-4A69-ABD9-4C8E9FA7588B}" destId="{6A787B02-266F-428D-84E1-1375B86AEAA4}" srcOrd="0" destOrd="0" presId="urn:microsoft.com/office/officeart/2008/layout/HorizontalMultiLevelHierarchy"/>
    <dgm:cxn modelId="{123F9660-6A92-4CD5-96D9-F8CAA8C9B527}" type="presOf" srcId="{A15528EF-1EC8-4C3A-99CB-748F4025BF2A}" destId="{7A6D3758-B1CC-411D-8AF9-0F8DDF2A0DAE}" srcOrd="1" destOrd="0" presId="urn:microsoft.com/office/officeart/2008/layout/HorizontalMultiLevelHierarchy"/>
    <dgm:cxn modelId="{5D509F04-E18E-4AF6-9EEA-570FE62E5F8F}" type="presOf" srcId="{FA13B353-7195-46CB-9D30-009DBD0C0751}" destId="{7EA36EBE-28EA-40CF-8495-E7042A6AA7E2}" srcOrd="1" destOrd="0" presId="urn:microsoft.com/office/officeart/2008/layout/HorizontalMultiLevelHierarchy"/>
    <dgm:cxn modelId="{7CDED878-6E63-4EA3-9A8A-206D313A3FCB}" type="presOf" srcId="{7C96C2F9-42F3-4FA9-AF39-DFDA6D8A6B17}" destId="{35230147-08DE-412B-B61C-482C3D2BC7EE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CE24A478-E0A2-41EE-A61A-BAEE03BB0BD4}" type="presOf" srcId="{2942D2DC-BB2F-45E4-89FA-23DD57EBE2C9}" destId="{39C89B63-185D-4E8F-9069-ABF04E398351}" srcOrd="1" destOrd="0" presId="urn:microsoft.com/office/officeart/2008/layout/HorizontalMultiLevelHierarchy"/>
    <dgm:cxn modelId="{501AE1E9-18B9-4BE6-9572-AA91D7784709}" type="presOf" srcId="{9A885259-DEC4-4E82-9941-7849C2E51E8F}" destId="{DD4916BE-0368-4708-B222-FC87BB8E704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CC26CF36-E6E3-46EC-BC0E-221A6E4DAD4F}" type="presOf" srcId="{EA2E7DB1-1FB5-436D-BFEF-D123A45322B5}" destId="{DA2225B3-37A6-4291-AF63-09AEE7004252}" srcOrd="0" destOrd="0" presId="urn:microsoft.com/office/officeart/2008/layout/HorizontalMultiLevelHierarchy"/>
    <dgm:cxn modelId="{8223E123-F924-4A84-AE1C-14C14440FF02}" type="presOf" srcId="{D4F533A4-1FE3-4CA0-8875-70D57BA67D77}" destId="{F55DD936-1830-4F80-96CA-9FA972970547}" srcOrd="0" destOrd="0" presId="urn:microsoft.com/office/officeart/2008/layout/HorizontalMultiLevelHierarchy"/>
    <dgm:cxn modelId="{2AE2B449-79DB-480A-A7AC-6CC6829966FD}" type="presOf" srcId="{8DAE49A2-5A65-464D-834F-85A3315272C6}" destId="{BE85E3C4-D515-4F47-B414-22F146448CAE}" srcOrd="0" destOrd="0" presId="urn:microsoft.com/office/officeart/2008/layout/HorizontalMultiLevelHierarchy"/>
    <dgm:cxn modelId="{887E963F-ECCE-41DB-978C-3F0F2603664A}" type="presOf" srcId="{E79D608F-8165-43A1-B6DF-AA7424DA248F}" destId="{97C8331E-785B-4D2D-93C2-0C33798F51AA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ADB7508C-110F-48E9-9B65-468C092BD6E4}" type="presOf" srcId="{FB4F863F-804B-4BC0-9A7B-3D189EFEFA79}" destId="{125CB29D-5287-44FE-B6CD-D583FCA9B6FC}" srcOrd="1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4FB3CF1C-3B31-421D-A675-7BBE326D331E}" type="presOf" srcId="{97C55C08-5147-44E6-8963-08835178163D}" destId="{B6795FCA-3D2C-48B7-B60E-2D6D20A09239}" srcOrd="0" destOrd="0" presId="urn:microsoft.com/office/officeart/2008/layout/HorizontalMultiLevelHierarchy"/>
    <dgm:cxn modelId="{374B136C-0B00-499D-997E-050DC25750CE}" type="presOf" srcId="{FCCAE72E-3741-4C5F-B697-2CEBFC92CDF7}" destId="{47AE8846-F21F-4E4C-B4A3-D44DA4BF791C}" srcOrd="0" destOrd="0" presId="urn:microsoft.com/office/officeart/2008/layout/HorizontalMultiLevelHierarchy"/>
    <dgm:cxn modelId="{F695D2DB-A34A-410B-9DE8-E0B8E18C5EED}" type="presOf" srcId="{682E4A84-5404-4D13-9CD6-E74AD3743234}" destId="{9573BB6B-4624-4F21-B6BA-1A5741B20392}" srcOrd="1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A60A428C-9A4D-4DF0-A79E-724F3BD01D26}" type="presOf" srcId="{3040EC1C-1FBA-4FE8-B044-4B5781EBB76D}" destId="{991CE33F-43E7-40DB-9B80-B5E9EFEAB066}" srcOrd="0" destOrd="0" presId="urn:microsoft.com/office/officeart/2008/layout/HorizontalMultiLevelHierarchy"/>
    <dgm:cxn modelId="{560E0ACC-86E4-46F9-A280-B224D28879F1}" type="presOf" srcId="{445ADEAA-85ED-4619-A310-CB630B0F7CF6}" destId="{183178E7-3652-4F80-BF96-DFBA1D9849F1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8FEC4420-AB39-4D09-80A6-EED859CBC2C5}" type="presOf" srcId="{B0BB1160-31C3-4F82-A5A9-09D86C156B61}" destId="{B1567EBD-1E43-4ECC-BFA4-ECB2828AD186}" srcOrd="0" destOrd="0" presId="urn:microsoft.com/office/officeart/2008/layout/HorizontalMultiLevelHierarchy"/>
    <dgm:cxn modelId="{80964E85-40DA-4C1C-89FB-49EE86BC315A}" type="presOf" srcId="{8E4C212A-CCCA-45BB-9E98-796210F53B94}" destId="{39C92F96-B8D8-4EA0-9695-4A2C544C35B8}" srcOrd="1" destOrd="0" presId="urn:microsoft.com/office/officeart/2008/layout/HorizontalMultiLevelHierarchy"/>
    <dgm:cxn modelId="{17C24FFF-C7D1-413B-B608-F021E22145AB}" type="presOf" srcId="{7BC838D6-6157-470F-82D4-29E432FC9ACF}" destId="{F9BD1C4A-88E0-4CF9-A171-FCFEF63FA9A1}" srcOrd="0" destOrd="0" presId="urn:microsoft.com/office/officeart/2008/layout/HorizontalMultiLevelHierarchy"/>
    <dgm:cxn modelId="{AEDA2CF9-6AA6-4D90-BC1E-F7C5D0A7BD89}" type="presOf" srcId="{21A560F5-D000-44D9-A385-450763F85D12}" destId="{85AD3769-B2A0-4F97-AC09-64FFDA6CF3AC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45DBB199-09D8-4128-8498-1900910F41B1}" type="presOf" srcId="{C628B6EF-D8F5-4CE5-9460-9E4ECD79F7CB}" destId="{D25AF45C-8621-41E6-96C3-C7BD2BF6496A}" srcOrd="0" destOrd="0" presId="urn:microsoft.com/office/officeart/2008/layout/HorizontalMultiLevelHierarchy"/>
    <dgm:cxn modelId="{23B011F8-9221-448F-B084-82DFBCB08592}" type="presOf" srcId="{38A870F0-D051-40EF-8F8B-794D39F39A58}" destId="{927FCCAB-98F8-4BEA-99B1-454338C8A10F}" srcOrd="0" destOrd="0" presId="urn:microsoft.com/office/officeart/2008/layout/HorizontalMultiLevelHierarchy"/>
    <dgm:cxn modelId="{E8F6324B-6D2C-45CB-996D-596B99C74FF3}" type="presOf" srcId="{B740FAFE-1E08-443E-97FC-31DE6C1DB1D4}" destId="{81ACF7FA-B099-40F5-95DF-D5D0D173EDC1}" srcOrd="0" destOrd="0" presId="urn:microsoft.com/office/officeart/2008/layout/HorizontalMultiLevelHierarchy"/>
    <dgm:cxn modelId="{9436D2CD-43CA-43A5-B978-139183A8449C}" type="presOf" srcId="{FE212220-8D95-4B58-BFE2-E9A5A7A458E9}" destId="{1BB2FA1E-B66C-44DD-9494-939424D7DCD8}" srcOrd="1" destOrd="0" presId="urn:microsoft.com/office/officeart/2008/layout/HorizontalMultiLevelHierarchy"/>
    <dgm:cxn modelId="{94B43886-CB5D-44F9-A76C-82386C25A3DB}" type="presOf" srcId="{DE634813-F9BA-44DA-BA59-ABCC62DAE6D1}" destId="{6C4975BD-F84A-4C3C-8710-4B05717C3ECF}" srcOrd="1" destOrd="0" presId="urn:microsoft.com/office/officeart/2008/layout/HorizontalMultiLevelHierarchy"/>
    <dgm:cxn modelId="{EE840AC0-935F-4FCA-A81B-3AB307C56F6A}" type="presOf" srcId="{E2723EEC-CCC2-450A-8917-20FEC3C92C1C}" destId="{AB50A51B-F20A-4F5E-94BD-F9D77A9332BC}" srcOrd="0" destOrd="0" presId="urn:microsoft.com/office/officeart/2008/layout/HorizontalMultiLevelHierarchy"/>
    <dgm:cxn modelId="{4B7A8EE1-4BF8-4624-94A9-E9997D6AC612}" type="presOf" srcId="{EB13BC94-AA0A-4E42-9D0F-FB70B7D670BE}" destId="{E1C7835D-3177-4CA3-AA03-39359C941FE3}" srcOrd="0" destOrd="0" presId="urn:microsoft.com/office/officeart/2008/layout/HorizontalMultiLevelHierarchy"/>
    <dgm:cxn modelId="{61238479-5942-44A2-80E2-32A321569735}" type="presOf" srcId="{74363645-C3FB-4B32-9BD4-6D7C76DC77D9}" destId="{D76B4BAA-C4F5-4621-85F3-C2814AD4168E}" srcOrd="1" destOrd="0" presId="urn:microsoft.com/office/officeart/2008/layout/HorizontalMultiLevelHierarchy"/>
    <dgm:cxn modelId="{BB8F38F5-273A-4F7C-9F23-618A0EEE7D04}" type="presOf" srcId="{2E3C7345-DA01-4D3A-A646-1CB5B1463BA4}" destId="{11939ED3-8FFD-4797-A85B-92A0BC202556}" srcOrd="0" destOrd="0" presId="urn:microsoft.com/office/officeart/2008/layout/HorizontalMultiLevelHierarchy"/>
    <dgm:cxn modelId="{33793795-EE2F-4406-9827-D6B3DA3C9F07}" type="presOf" srcId="{704DA9B1-D6BF-47F5-9C27-8D537D6CF607}" destId="{58FC7E62-60ED-47F8-81ED-B3D997042171}" srcOrd="0" destOrd="0" presId="urn:microsoft.com/office/officeart/2008/layout/HorizontalMultiLevelHierarchy"/>
    <dgm:cxn modelId="{174D7F29-7FFB-4E2A-AFF8-532A3F83DA5D}" type="presOf" srcId="{682E4A84-5404-4D13-9CD6-E74AD3743234}" destId="{B75ABC98-6F28-418F-BAD1-9E28A0B13D07}" srcOrd="0" destOrd="0" presId="urn:microsoft.com/office/officeart/2008/layout/HorizontalMultiLevelHierarchy"/>
    <dgm:cxn modelId="{D32CAAAE-C83D-4FFC-BFB2-7BA9EC29FA29}" type="presOf" srcId="{6481EF35-7431-4867-A768-7E1D6BAEE836}" destId="{44B612DB-1CDC-482D-9BF4-4CBC9FBC4299}" srcOrd="0" destOrd="0" presId="urn:microsoft.com/office/officeart/2008/layout/HorizontalMultiLevelHierarchy"/>
    <dgm:cxn modelId="{A81EF5E3-6392-4510-A55E-B0D32E07D03C}" type="presOf" srcId="{B6F62293-5A49-4836-9EB5-F64F5641F718}" destId="{089EB4D2-309E-48F6-B6C7-F07A788BD238}" srcOrd="0" destOrd="0" presId="urn:microsoft.com/office/officeart/2008/layout/HorizontalMultiLevelHierarchy"/>
    <dgm:cxn modelId="{996BB803-005A-48BA-928F-5E112A31F83B}" type="presOf" srcId="{36EE5E4E-5357-4CD9-A18A-8614DE00D70E}" destId="{51256108-3E04-409B-BF38-F3E9918F32C3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381743CC-7106-4DD1-A494-6CCB79081B69}" type="presOf" srcId="{440A8EC3-34CF-417B-8C32-6550E42871F2}" destId="{D8029DD7-C3D4-4A1B-A556-4867F2CA8583}" srcOrd="0" destOrd="0" presId="urn:microsoft.com/office/officeart/2008/layout/HorizontalMultiLevelHierarchy"/>
    <dgm:cxn modelId="{E962F340-BD00-432C-BC83-488245EDF9C8}" type="presOf" srcId="{FD37CF3C-B712-4138-A3A5-089D9A88586A}" destId="{7BBC2E31-163F-423C-820B-F43F00EEBA16}" srcOrd="1" destOrd="0" presId="urn:microsoft.com/office/officeart/2008/layout/HorizontalMultiLevelHierarchy"/>
    <dgm:cxn modelId="{A391B6BF-D4D2-44E1-B1FC-2872A15A4C1C}" type="presOf" srcId="{DBF55084-F06A-431D-AEE1-512277319DBA}" destId="{825BE01C-D7B3-4F41-B894-43E47067F56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05E784F-A271-4B46-883C-7B8A50AFA81D}" type="presOf" srcId="{00963F75-C802-4A94-8361-4953CA2B074B}" destId="{E577ED8A-DDB0-47FC-91A1-05DA67246679}" srcOrd="0" destOrd="0" presId="urn:microsoft.com/office/officeart/2008/layout/HorizontalMultiLevelHierarchy"/>
    <dgm:cxn modelId="{912B7153-E76D-45ED-8DA6-1354098D5225}" type="presOf" srcId="{77045B65-CA4D-4427-BBC5-A790B43863BF}" destId="{175BCD3D-803C-4269-8FDB-885DF309A51B}" srcOrd="0" destOrd="0" presId="urn:microsoft.com/office/officeart/2008/layout/HorizontalMultiLevelHierarchy"/>
    <dgm:cxn modelId="{D645D0E7-CD4C-4D09-AF2D-6EF2392F876F}" type="presOf" srcId="{9B22DAD0-C431-49EF-9B06-8AC978C77777}" destId="{2A9CE0A3-CD32-42CB-B810-863C196DC7EF}" srcOrd="0" destOrd="0" presId="urn:microsoft.com/office/officeart/2008/layout/HorizontalMultiLevelHierarchy"/>
    <dgm:cxn modelId="{42992CD8-F67A-4887-862E-0ED3DAA6AC55}" type="presOf" srcId="{8E4C212A-CCCA-45BB-9E98-796210F53B94}" destId="{B613AE4B-1DC6-4199-8DB8-FB4FCFD97C80}" srcOrd="0" destOrd="0" presId="urn:microsoft.com/office/officeart/2008/layout/HorizontalMultiLevelHierarchy"/>
    <dgm:cxn modelId="{F3BB5F15-7A08-461A-87B8-58CF38C218CF}" type="presOf" srcId="{0591ABFB-B513-4F53-954A-BE0CCA84D3F4}" destId="{E5B9F434-C9E2-442A-861A-604679066E5A}" srcOrd="0" destOrd="0" presId="urn:microsoft.com/office/officeart/2008/layout/HorizontalMultiLevelHierarchy"/>
    <dgm:cxn modelId="{2E9C680F-77F3-42BF-A09A-A6D30EA68512}" type="presOf" srcId="{C161FC2D-F367-43E7-9842-271BC836C32B}" destId="{06C30667-D5A0-4F9D-A7A4-84636AD5CB4D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559A6686-8A7D-410F-94F8-A391DA2DCAA6}" type="presOf" srcId="{445ADEAA-85ED-4619-A310-CB630B0F7CF6}" destId="{54F9A2B1-D935-4998-A27D-9D2702444D72}" srcOrd="1" destOrd="0" presId="urn:microsoft.com/office/officeart/2008/layout/HorizontalMultiLevelHierarchy"/>
    <dgm:cxn modelId="{01A300BB-ACBD-4261-A3B3-68D9F7AFD433}" type="presOf" srcId="{6C402287-AD38-4F7C-800F-416FFF66AAB9}" destId="{B9D609B1-809C-4965-B514-7AA09B4F36A2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0BE62628-F86C-4216-BB03-23432D42B9CD}" type="presOf" srcId="{AA8C4BC3-4E4D-4A52-8AB1-77DFDD6DD379}" destId="{5735FE3E-74EF-4FB3-9C7C-EFF9A4077E40}" srcOrd="0" destOrd="0" presId="urn:microsoft.com/office/officeart/2008/layout/HorizontalMultiLevelHierarchy"/>
    <dgm:cxn modelId="{FD497BB7-BD61-4AD1-BE15-3FF7DA9D8409}" type="presOf" srcId="{57AD8457-1891-4D01-9AAA-1D65A24C20E2}" destId="{9BA59819-A74E-4F36-9ADB-BD59E4C99562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17784C22-6D8D-4142-AC3C-21F06947F43D}" type="presOf" srcId="{FB4F863F-804B-4BC0-9A7B-3D189EFEFA79}" destId="{FFE6EA94-E597-43CD-B696-4D5C38F81B91}" srcOrd="0" destOrd="0" presId="urn:microsoft.com/office/officeart/2008/layout/HorizontalMultiLevelHierarchy"/>
    <dgm:cxn modelId="{049B9B28-4166-47AD-8929-48FFA15060A4}" type="presOf" srcId="{7EA7337D-CD1F-4A2C-94ED-4703CB7A21B7}" destId="{DC3EFA0E-F7D3-488D-BAB2-83AB040D5D03}" srcOrd="0" destOrd="0" presId="urn:microsoft.com/office/officeart/2008/layout/HorizontalMultiLevelHierarchy"/>
    <dgm:cxn modelId="{9641CEBB-85BE-4C88-9AB4-F07C0F6C2174}" type="presOf" srcId="{EB0FB645-2A76-4606-806D-3412B5F329F0}" destId="{01A1C3B5-C708-4286-8CCA-6BA605875D87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02DB020B-CD13-450F-8FEA-EC2722AD49ED}" type="presOf" srcId="{0591ABFB-B513-4F53-954A-BE0CCA84D3F4}" destId="{5FA76DB7-CD34-4E9A-92C7-9C3011E2AE05}" srcOrd="1" destOrd="0" presId="urn:microsoft.com/office/officeart/2008/layout/HorizontalMultiLevelHierarchy"/>
    <dgm:cxn modelId="{89AF490E-5E7E-4F23-881C-6D310AFD2B16}" type="presOf" srcId="{B6705842-5F9A-4253-83F6-3AC3163BCADB}" destId="{367A6C86-AA66-46F3-BF63-E52242F1CEBA}" srcOrd="1" destOrd="0" presId="urn:microsoft.com/office/officeart/2008/layout/HorizontalMultiLevelHierarchy"/>
    <dgm:cxn modelId="{4867EB6A-EA9C-4B87-BD9B-8699157EFDCF}" type="presOf" srcId="{E79D608F-8165-43A1-B6DF-AA7424DA248F}" destId="{8542F5B9-67D9-4447-8C29-940F39DB9407}" srcOrd="0" destOrd="0" presId="urn:microsoft.com/office/officeart/2008/layout/HorizontalMultiLevelHierarchy"/>
    <dgm:cxn modelId="{9B318F57-29B0-4E9F-B5EE-84AE2C6DD0F5}" type="presOf" srcId="{FA13B353-7195-46CB-9D30-009DBD0C0751}" destId="{65BE38A7-EFDD-42A5-8387-87F6ED284FA3}" srcOrd="0" destOrd="0" presId="urn:microsoft.com/office/officeart/2008/layout/HorizontalMultiLevelHierarchy"/>
    <dgm:cxn modelId="{3086DFF8-1929-40D9-B7BF-CCD2B3058A18}" type="presOf" srcId="{A2706DE8-6C6D-44A2-AB8B-56EDBA1F4C4F}" destId="{3DBE490C-9619-49A8-9183-87EDD3FFB3D6}" srcOrd="0" destOrd="0" presId="urn:microsoft.com/office/officeart/2008/layout/HorizontalMultiLevelHierarchy"/>
    <dgm:cxn modelId="{B54955F6-ED5B-46F2-A05F-7371B2C797B8}" type="presOf" srcId="{188D1AB9-8731-45D1-9203-3503C33159E6}" destId="{DABA05F0-F203-4E51-AAE5-8FA17D326A9A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A38B04AA-3138-4088-9ED4-F0C7D15596C3}" type="presOf" srcId="{0DAF639E-86CA-4555-AD45-B755DCDDD66B}" destId="{240045D8-BDBE-4748-A76B-F30093301C3D}" srcOrd="0" destOrd="0" presId="urn:microsoft.com/office/officeart/2008/layout/HorizontalMultiLevelHierarchy"/>
    <dgm:cxn modelId="{7E7936F7-D532-454C-AE19-7E058C208556}" type="presOf" srcId="{9D177D0E-9F9D-48EA-9D36-DC2112BB6656}" destId="{7B296622-3203-4C3C-BADC-76263B452119}" srcOrd="0" destOrd="0" presId="urn:microsoft.com/office/officeart/2008/layout/HorizontalMultiLevelHierarchy"/>
    <dgm:cxn modelId="{48DFAB4D-F4AC-43DF-880B-BCB74BCCA4C6}" type="presOf" srcId="{704DA9B1-D6BF-47F5-9C27-8D537D6CF607}" destId="{FE4E5CCB-C2A2-40A2-AFEB-019A5086E0F8}" srcOrd="1" destOrd="0" presId="urn:microsoft.com/office/officeart/2008/layout/HorizontalMultiLevelHierarchy"/>
    <dgm:cxn modelId="{F8571769-6D8B-4570-B8EC-0E985064D813}" type="presOf" srcId="{07050F00-6CAB-4479-9938-6DE2679AC471}" destId="{2EF38378-6BAB-4D13-9179-251CC87E9673}" srcOrd="0" destOrd="0" presId="urn:microsoft.com/office/officeart/2008/layout/HorizontalMultiLevelHierarchy"/>
    <dgm:cxn modelId="{2A57DA8D-C884-41F4-92E8-57EBB6A95D43}" type="presOf" srcId="{B740FAFE-1E08-443E-97FC-31DE6C1DB1D4}" destId="{123B4E25-34AD-4FB8-A83D-06F7F67D9D13}" srcOrd="1" destOrd="0" presId="urn:microsoft.com/office/officeart/2008/layout/HorizontalMultiLevelHierarchy"/>
    <dgm:cxn modelId="{3D11CA31-FDFF-4B11-B03C-50469C40BC4D}" type="presOf" srcId="{C161FC2D-F367-43E7-9842-271BC836C32B}" destId="{246ACCB3-6729-4EC5-906A-78E30ECCEDEC}" srcOrd="0" destOrd="0" presId="urn:microsoft.com/office/officeart/2008/layout/HorizontalMultiLevelHierarchy"/>
    <dgm:cxn modelId="{835B0B3E-84E0-4D58-8A22-7A6EEFF6A235}" type="presOf" srcId="{A6A3B108-A6CD-47C6-B439-27767AA851FD}" destId="{623146BB-4831-4F81-BA17-6CA64C68F095}" srcOrd="0" destOrd="0" presId="urn:microsoft.com/office/officeart/2008/layout/HorizontalMultiLevelHierarchy"/>
    <dgm:cxn modelId="{018BBE78-7C35-4BF7-B5DC-A1466A380EAC}" type="presOf" srcId="{91881DA2-9747-4E30-BFAB-DB612DE014D4}" destId="{5EB78EB3-5C99-470D-90EF-7A16B04F841C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11B4F991-C316-4469-913A-1FB54528C38E}" type="presOf" srcId="{EB13BC94-AA0A-4E42-9D0F-FB70B7D670BE}" destId="{04D76B8A-6916-415A-96D2-920D356B4CA7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EF07CCF3-AAD7-4CED-8220-9284F42A921B}" type="presOf" srcId="{A0280EC0-48F3-4377-B473-9E2E9200A53D}" destId="{52E8EB44-07A8-4451-BF7E-650405FEBF53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20D53B5E-567F-4518-89C9-96C9DE8F1A18}" type="presOf" srcId="{D3B5CC17-6111-4B23-B037-7D4F04978128}" destId="{EB499143-0A51-4A84-9BCC-171DB7295B2C}" srcOrd="0" destOrd="0" presId="urn:microsoft.com/office/officeart/2008/layout/HorizontalMultiLevelHierarchy"/>
    <dgm:cxn modelId="{F4EC04F4-72A7-4EF3-A5C1-4BA239BA3624}" type="presOf" srcId="{B6705842-5F9A-4253-83F6-3AC3163BCADB}" destId="{D7F89198-7E14-4F67-8FA2-B38F544D07B9}" srcOrd="0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041666FB-69E0-4C9E-A053-5D35A9E56BBC}" type="presOf" srcId="{48DC19ED-F2A3-4389-A332-48AFE204A8AD}" destId="{4463F784-1FE6-4EDF-8CD2-7B915F9E882A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85906-E379-4C27-8F8C-54C96F2E57FC}" type="presOf" srcId="{E3F72AB1-9CF8-425B-9059-CB568EF7DB75}" destId="{64A8B0B5-D591-4771-BF42-9841FA3D0B97}" srcOrd="1" destOrd="0" presId="urn:microsoft.com/office/officeart/2008/layout/HorizontalMultiLevelHierarchy"/>
    <dgm:cxn modelId="{717F669D-FA28-4B10-8BE6-B3DCDB3DED02}" type="presOf" srcId="{FF1693FC-A6C7-41D2-B5C2-CDFB0F2CE212}" destId="{BAF5A9AF-AC41-4985-9A67-D805AF466D92}" srcOrd="0" destOrd="0" presId="urn:microsoft.com/office/officeart/2008/layout/HorizontalMultiLevelHierarchy"/>
    <dgm:cxn modelId="{4D9B62C6-963F-47A7-8E39-BFFEFDC8E68D}" type="presOf" srcId="{B9AE2228-8FF3-4E3C-9159-E08C3A0E486F}" destId="{1076CA54-8877-47C3-961B-A276127581B5}" srcOrd="1" destOrd="0" presId="urn:microsoft.com/office/officeart/2008/layout/HorizontalMultiLevelHierarchy"/>
    <dgm:cxn modelId="{35D4D899-5B8D-4891-B3B7-C57458BAC2E2}" type="presOf" srcId="{A0280EC0-48F3-4377-B473-9E2E9200A53D}" destId="{98EB8797-52D0-4634-91D7-2FF2144FD328}" srcOrd="1" destOrd="0" presId="urn:microsoft.com/office/officeart/2008/layout/HorizontalMultiLevelHierarchy"/>
    <dgm:cxn modelId="{D204E61B-58B9-49AC-B9F8-8AD924568EA2}" type="presParOf" srcId="{D61D9318-CF1C-4027-9FB9-CA3681111D48}" destId="{270F17E6-7730-4FCF-B2C8-87132A2A2953}" srcOrd="0" destOrd="0" presId="urn:microsoft.com/office/officeart/2008/layout/HorizontalMultiLevelHierarchy"/>
    <dgm:cxn modelId="{5287CF6C-DEFF-4D9B-BFD2-845B6821D704}" type="presParOf" srcId="{270F17E6-7730-4FCF-B2C8-87132A2A2953}" destId="{47AE8846-F21F-4E4C-B4A3-D44DA4BF791C}" srcOrd="0" destOrd="0" presId="urn:microsoft.com/office/officeart/2008/layout/HorizontalMultiLevelHierarchy"/>
    <dgm:cxn modelId="{A5FD08DB-3874-4EEE-8A2D-BB6F6E4F4AE1}" type="presParOf" srcId="{270F17E6-7730-4FCF-B2C8-87132A2A2953}" destId="{00B6C323-8ADF-4C2C-A98F-03A35CC9AEB8}" srcOrd="1" destOrd="0" presId="urn:microsoft.com/office/officeart/2008/layout/HorizontalMultiLevelHierarchy"/>
    <dgm:cxn modelId="{1096719E-F1F1-47F5-B41B-869EDD05A8CE}" type="presParOf" srcId="{00B6C323-8ADF-4C2C-A98F-03A35CC9AEB8}" destId="{13B31FC7-D576-4A66-BE14-D30919A7EFCC}" srcOrd="0" destOrd="0" presId="urn:microsoft.com/office/officeart/2008/layout/HorizontalMultiLevelHierarchy"/>
    <dgm:cxn modelId="{BEB17EAE-F79F-4368-846D-66E77608865D}" type="presParOf" srcId="{13B31FC7-D576-4A66-BE14-D30919A7EFCC}" destId="{64A8B0B5-D591-4771-BF42-9841FA3D0B97}" srcOrd="0" destOrd="0" presId="urn:microsoft.com/office/officeart/2008/layout/HorizontalMultiLevelHierarchy"/>
    <dgm:cxn modelId="{00CEAD9A-D80D-4E04-B9CA-E0F50C1A5D1A}" type="presParOf" srcId="{00B6C323-8ADF-4C2C-A98F-03A35CC9AEB8}" destId="{CC2B1991-F28B-4882-8182-CD51B58E474C}" srcOrd="1" destOrd="0" presId="urn:microsoft.com/office/officeart/2008/layout/HorizontalMultiLevelHierarchy"/>
    <dgm:cxn modelId="{A517DD45-2E85-4912-A1CC-6E5BC8ABAC4A}" type="presParOf" srcId="{CC2B1991-F28B-4882-8182-CD51B58E474C}" destId="{D8029DD7-C3D4-4A1B-A556-4867F2CA8583}" srcOrd="0" destOrd="0" presId="urn:microsoft.com/office/officeart/2008/layout/HorizontalMultiLevelHierarchy"/>
    <dgm:cxn modelId="{76212DAA-B516-407F-B914-56EA1F3AE13D}" type="presParOf" srcId="{CC2B1991-F28B-4882-8182-CD51B58E474C}" destId="{680F4A64-CDDD-4A06-A124-B944A10F0BDA}" srcOrd="1" destOrd="0" presId="urn:microsoft.com/office/officeart/2008/layout/HorizontalMultiLevelHierarchy"/>
    <dgm:cxn modelId="{8558755A-1EAC-43AE-AF33-9B059B19487C}" type="presParOf" srcId="{680F4A64-CDDD-4A06-A124-B944A10F0BDA}" destId="{4463F784-1FE6-4EDF-8CD2-7B915F9E882A}" srcOrd="0" destOrd="0" presId="urn:microsoft.com/office/officeart/2008/layout/HorizontalMultiLevelHierarchy"/>
    <dgm:cxn modelId="{66D300EC-0E52-4503-9710-E04D3A5ACAA2}" type="presParOf" srcId="{4463F784-1FE6-4EDF-8CD2-7B915F9E882A}" destId="{677A5D06-DD83-4331-8E8B-FACEDB1BD5FA}" srcOrd="0" destOrd="0" presId="urn:microsoft.com/office/officeart/2008/layout/HorizontalMultiLevelHierarchy"/>
    <dgm:cxn modelId="{7DF3743D-B21E-41EA-B0BE-8E4F82D1A8B5}" type="presParOf" srcId="{680F4A64-CDDD-4A06-A124-B944A10F0BDA}" destId="{A11F7845-11D6-4DD0-986A-DA3416D206A8}" srcOrd="1" destOrd="0" presId="urn:microsoft.com/office/officeart/2008/layout/HorizontalMultiLevelHierarchy"/>
    <dgm:cxn modelId="{B13BC3ED-E805-4A66-9350-121C72A8AC46}" type="presParOf" srcId="{A11F7845-11D6-4DD0-986A-DA3416D206A8}" destId="{11939ED3-8FFD-4797-A85B-92A0BC202556}" srcOrd="0" destOrd="0" presId="urn:microsoft.com/office/officeart/2008/layout/HorizontalMultiLevelHierarchy"/>
    <dgm:cxn modelId="{D1BB806E-C85F-4720-9F1D-F29DC2AD9648}" type="presParOf" srcId="{A11F7845-11D6-4DD0-986A-DA3416D206A8}" destId="{7ABDB52D-5252-40AA-9FC9-09941AFDB56A}" srcOrd="1" destOrd="0" presId="urn:microsoft.com/office/officeart/2008/layout/HorizontalMultiLevelHierarchy"/>
    <dgm:cxn modelId="{60961FCA-C517-4289-98C1-29A1D68CDC30}" type="presParOf" srcId="{7ABDB52D-5252-40AA-9FC9-09941AFDB56A}" destId="{E5B9F434-C9E2-442A-861A-604679066E5A}" srcOrd="0" destOrd="0" presId="urn:microsoft.com/office/officeart/2008/layout/HorizontalMultiLevelHierarchy"/>
    <dgm:cxn modelId="{FFD6C21C-37BA-4C16-87E6-86FD3A122218}" type="presParOf" srcId="{E5B9F434-C9E2-442A-861A-604679066E5A}" destId="{5FA76DB7-CD34-4E9A-92C7-9C3011E2AE05}" srcOrd="0" destOrd="0" presId="urn:microsoft.com/office/officeart/2008/layout/HorizontalMultiLevelHierarchy"/>
    <dgm:cxn modelId="{FE4D6466-EC78-4CDE-B68E-ED24F0EA777B}" type="presParOf" srcId="{7ABDB52D-5252-40AA-9FC9-09941AFDB56A}" destId="{6749D5B5-61B2-4E4E-A26C-4D1AA9FA4723}" srcOrd="1" destOrd="0" presId="urn:microsoft.com/office/officeart/2008/layout/HorizontalMultiLevelHierarchy"/>
    <dgm:cxn modelId="{F86830C2-7704-4EE5-A752-F74B7088C393}" type="presParOf" srcId="{6749D5B5-61B2-4E4E-A26C-4D1AA9FA4723}" destId="{BE85E3C4-D515-4F47-B414-22F146448CAE}" srcOrd="0" destOrd="0" presId="urn:microsoft.com/office/officeart/2008/layout/HorizontalMultiLevelHierarchy"/>
    <dgm:cxn modelId="{A1F1394C-3AAE-49C5-BEBC-52247270E9C4}" type="presParOf" srcId="{6749D5B5-61B2-4E4E-A26C-4D1AA9FA4723}" destId="{5C0D8683-51F5-4EB2-9E85-8B1C36A8C7D9}" srcOrd="1" destOrd="0" presId="urn:microsoft.com/office/officeart/2008/layout/HorizontalMultiLevelHierarchy"/>
    <dgm:cxn modelId="{CAD671D1-DEBD-40BA-8761-85C273B56C6C}" type="presParOf" srcId="{5C0D8683-51F5-4EB2-9E85-8B1C36A8C7D9}" destId="{35230147-08DE-412B-B61C-482C3D2BC7EE}" srcOrd="0" destOrd="0" presId="urn:microsoft.com/office/officeart/2008/layout/HorizontalMultiLevelHierarchy"/>
    <dgm:cxn modelId="{58E292C5-1BC6-41AD-93BC-E63B56CE1D12}" type="presParOf" srcId="{35230147-08DE-412B-B61C-482C3D2BC7EE}" destId="{535A9C15-4D87-43A0-AE9D-D623AB577CD8}" srcOrd="0" destOrd="0" presId="urn:microsoft.com/office/officeart/2008/layout/HorizontalMultiLevelHierarchy"/>
    <dgm:cxn modelId="{45B718DF-F154-4BBC-B557-A50794000B37}" type="presParOf" srcId="{5C0D8683-51F5-4EB2-9E85-8B1C36A8C7D9}" destId="{DF3673B5-3956-4938-82D5-C96831413A47}" srcOrd="1" destOrd="0" presId="urn:microsoft.com/office/officeart/2008/layout/HorizontalMultiLevelHierarchy"/>
    <dgm:cxn modelId="{2F95EC09-DD81-4D4F-A99C-2609E68002A7}" type="presParOf" srcId="{DF3673B5-3956-4938-82D5-C96831413A47}" destId="{06A6E930-5542-4ACE-8392-2222848CB92B}" srcOrd="0" destOrd="0" presId="urn:microsoft.com/office/officeart/2008/layout/HorizontalMultiLevelHierarchy"/>
    <dgm:cxn modelId="{6E84AD3D-47D2-41DD-AC30-5643D476584C}" type="presParOf" srcId="{DF3673B5-3956-4938-82D5-C96831413A47}" destId="{95EB8DC6-C13C-49A4-80DD-79D3932C6ABF}" srcOrd="1" destOrd="0" presId="urn:microsoft.com/office/officeart/2008/layout/HorizontalMultiLevelHierarchy"/>
    <dgm:cxn modelId="{B3F688C8-B4A4-411F-B3AF-F2AFFEC4F51A}" type="presParOf" srcId="{7ABDB52D-5252-40AA-9FC9-09941AFDB56A}" destId="{623146BB-4831-4F81-BA17-6CA64C68F095}" srcOrd="2" destOrd="0" presId="urn:microsoft.com/office/officeart/2008/layout/HorizontalMultiLevelHierarchy"/>
    <dgm:cxn modelId="{9DB2B882-AB5E-4C3F-9220-B8852ECC1F75}" type="presParOf" srcId="{623146BB-4831-4F81-BA17-6CA64C68F095}" destId="{2EE71629-6410-4266-B4E0-73BEC8BDE22A}" srcOrd="0" destOrd="0" presId="urn:microsoft.com/office/officeart/2008/layout/HorizontalMultiLevelHierarchy"/>
    <dgm:cxn modelId="{A3A5C031-4291-468C-9BD6-BD9820BCA1B5}" type="presParOf" srcId="{7ABDB52D-5252-40AA-9FC9-09941AFDB56A}" destId="{80804311-1980-4CFA-A74F-7CCA3764DC5B}" srcOrd="3" destOrd="0" presId="urn:microsoft.com/office/officeart/2008/layout/HorizontalMultiLevelHierarchy"/>
    <dgm:cxn modelId="{93184135-8418-4FE2-BDE8-96E9C1A4C595}" type="presParOf" srcId="{80804311-1980-4CFA-A74F-7CCA3764DC5B}" destId="{2EF38378-6BAB-4D13-9179-251CC87E9673}" srcOrd="0" destOrd="0" presId="urn:microsoft.com/office/officeart/2008/layout/HorizontalMultiLevelHierarchy"/>
    <dgm:cxn modelId="{F4EC5D54-13E7-4CEC-96EF-C72764C4EF7F}" type="presParOf" srcId="{80804311-1980-4CFA-A74F-7CCA3764DC5B}" destId="{BDE9FA03-B0A6-4C64-8D6B-59AF9F120F72}" srcOrd="1" destOrd="0" presId="urn:microsoft.com/office/officeart/2008/layout/HorizontalMultiLevelHierarchy"/>
    <dgm:cxn modelId="{E2D88D37-B4B8-4EA9-8BF5-8537DE34C8C8}" type="presParOf" srcId="{BDE9FA03-B0A6-4C64-8D6B-59AF9F120F72}" destId="{52E8EB44-07A8-4451-BF7E-650405FEBF53}" srcOrd="0" destOrd="0" presId="urn:microsoft.com/office/officeart/2008/layout/HorizontalMultiLevelHierarchy"/>
    <dgm:cxn modelId="{C0F8F89E-05E0-4FD4-9CAD-D6E2A38B4EC4}" type="presParOf" srcId="{52E8EB44-07A8-4451-BF7E-650405FEBF53}" destId="{98EB8797-52D0-4634-91D7-2FF2144FD328}" srcOrd="0" destOrd="0" presId="urn:microsoft.com/office/officeart/2008/layout/HorizontalMultiLevelHierarchy"/>
    <dgm:cxn modelId="{32769419-A586-4239-9B45-E5276EDBA8B0}" type="presParOf" srcId="{BDE9FA03-B0A6-4C64-8D6B-59AF9F120F72}" destId="{6F3D5F11-7111-4141-8C71-EC983BDA7497}" srcOrd="1" destOrd="0" presId="urn:microsoft.com/office/officeart/2008/layout/HorizontalMultiLevelHierarchy"/>
    <dgm:cxn modelId="{8AE8CBA6-7CA3-4703-AC9A-95BC3F4C0B66}" type="presParOf" srcId="{6F3D5F11-7111-4141-8C71-EC983BDA7497}" destId="{45849D85-2531-49E0-B359-6E8C5A7A5BB1}" srcOrd="0" destOrd="0" presId="urn:microsoft.com/office/officeart/2008/layout/HorizontalMultiLevelHierarchy"/>
    <dgm:cxn modelId="{1C223DEF-EF7B-4C0F-8B41-CFD7FD48CA90}" type="presParOf" srcId="{6F3D5F11-7111-4141-8C71-EC983BDA7497}" destId="{4B18EEA4-8B5B-4AAC-92C4-FE268BD18EE4}" srcOrd="1" destOrd="0" presId="urn:microsoft.com/office/officeart/2008/layout/HorizontalMultiLevelHierarchy"/>
    <dgm:cxn modelId="{455060F7-37F2-4A91-94C0-7B720893AEAB}" type="presParOf" srcId="{BDE9FA03-B0A6-4C64-8D6B-59AF9F120F72}" destId="{240045D8-BDBE-4748-A76B-F30093301C3D}" srcOrd="2" destOrd="0" presId="urn:microsoft.com/office/officeart/2008/layout/HorizontalMultiLevelHierarchy"/>
    <dgm:cxn modelId="{04B630E4-CF3A-43E4-8EF0-9A1227D84A6A}" type="presParOf" srcId="{240045D8-BDBE-4748-A76B-F30093301C3D}" destId="{E3AEF452-F265-464B-9DD5-B64CD8CDB938}" srcOrd="0" destOrd="0" presId="urn:microsoft.com/office/officeart/2008/layout/HorizontalMultiLevelHierarchy"/>
    <dgm:cxn modelId="{ABE05371-5E86-44CB-9E43-07253EDDF0B5}" type="presParOf" srcId="{BDE9FA03-B0A6-4C64-8D6B-59AF9F120F72}" destId="{8DE97EDB-725E-4A5D-9FAC-401EEFA8AE93}" srcOrd="3" destOrd="0" presId="urn:microsoft.com/office/officeart/2008/layout/HorizontalMultiLevelHierarchy"/>
    <dgm:cxn modelId="{D4AD4AA5-A79B-42E1-AAFF-2AFB68B02E1E}" type="presParOf" srcId="{8DE97EDB-725E-4A5D-9FAC-401EEFA8AE93}" destId="{3DBE490C-9619-49A8-9183-87EDD3FFB3D6}" srcOrd="0" destOrd="0" presId="urn:microsoft.com/office/officeart/2008/layout/HorizontalMultiLevelHierarchy"/>
    <dgm:cxn modelId="{DD3BF829-70AF-4663-A4B2-DC8BE4EACF0F}" type="presParOf" srcId="{8DE97EDB-725E-4A5D-9FAC-401EEFA8AE93}" destId="{30C623C8-7D93-4934-8BB3-C743A52E2FBF}" srcOrd="1" destOrd="0" presId="urn:microsoft.com/office/officeart/2008/layout/HorizontalMultiLevelHierarchy"/>
    <dgm:cxn modelId="{F6F9BE07-1BAE-4E19-8EE8-2DD30D13E855}" type="presParOf" srcId="{680F4A64-CDDD-4A06-A124-B944A10F0BDA}" destId="{E8D8CEE9-FA90-4415-AAE3-E34B668155C6}" srcOrd="2" destOrd="0" presId="urn:microsoft.com/office/officeart/2008/layout/HorizontalMultiLevelHierarchy"/>
    <dgm:cxn modelId="{6C0BDBBC-3A44-44B4-85AA-9284B9F33CF5}" type="presParOf" srcId="{E8D8CEE9-FA90-4415-AAE3-E34B668155C6}" destId="{6C4975BD-F84A-4C3C-8710-4B05717C3ECF}" srcOrd="0" destOrd="0" presId="urn:microsoft.com/office/officeart/2008/layout/HorizontalMultiLevelHierarchy"/>
    <dgm:cxn modelId="{6D85DDA0-F6E7-4221-98CA-9F0B47BAEC13}" type="presParOf" srcId="{680F4A64-CDDD-4A06-A124-B944A10F0BDA}" destId="{AC9AB124-C813-4045-B30F-7EEA7D8C1E2F}" srcOrd="3" destOrd="0" presId="urn:microsoft.com/office/officeart/2008/layout/HorizontalMultiLevelHierarchy"/>
    <dgm:cxn modelId="{B3FDDADA-D086-4940-84E5-710F95816132}" type="presParOf" srcId="{AC9AB124-C813-4045-B30F-7EEA7D8C1E2F}" destId="{B1567EBD-1E43-4ECC-BFA4-ECB2828AD186}" srcOrd="0" destOrd="0" presId="urn:microsoft.com/office/officeart/2008/layout/HorizontalMultiLevelHierarchy"/>
    <dgm:cxn modelId="{980AB561-D892-429B-9F2E-AB03B58133D4}" type="presParOf" srcId="{AC9AB124-C813-4045-B30F-7EEA7D8C1E2F}" destId="{CD295087-5161-4282-8D47-2CFBDD8D30D2}" srcOrd="1" destOrd="0" presId="urn:microsoft.com/office/officeart/2008/layout/HorizontalMultiLevelHierarchy"/>
    <dgm:cxn modelId="{18AF4DF2-ECBD-480E-85BE-C39F2FAD8B0D}" type="presParOf" srcId="{CD295087-5161-4282-8D47-2CFBDD8D30D2}" destId="{4515FAEF-36C9-4116-9605-1B965FA33EC8}" srcOrd="0" destOrd="0" presId="urn:microsoft.com/office/officeart/2008/layout/HorizontalMultiLevelHierarchy"/>
    <dgm:cxn modelId="{39D74366-835F-49D5-BCF8-D69255779BFB}" type="presParOf" srcId="{4515FAEF-36C9-4116-9605-1B965FA33EC8}" destId="{01A1C3B5-C708-4286-8CCA-6BA605875D87}" srcOrd="0" destOrd="0" presId="urn:microsoft.com/office/officeart/2008/layout/HorizontalMultiLevelHierarchy"/>
    <dgm:cxn modelId="{163E9620-FBC0-428F-BD5E-9555476330AD}" type="presParOf" srcId="{CD295087-5161-4282-8D47-2CFBDD8D30D2}" destId="{FBFF907A-74D9-4423-A9FA-501E138C8099}" srcOrd="1" destOrd="0" presId="urn:microsoft.com/office/officeart/2008/layout/HorizontalMultiLevelHierarchy"/>
    <dgm:cxn modelId="{0B249DE1-E2FB-4459-9A53-71B28B068B9C}" type="presParOf" srcId="{FBFF907A-74D9-4423-A9FA-501E138C8099}" destId="{D25AF45C-8621-41E6-96C3-C7BD2BF6496A}" srcOrd="0" destOrd="0" presId="urn:microsoft.com/office/officeart/2008/layout/HorizontalMultiLevelHierarchy"/>
    <dgm:cxn modelId="{142DFFF8-6E99-44EE-BC65-FD4AC49A05AA}" type="presParOf" srcId="{FBFF907A-74D9-4423-A9FA-501E138C8099}" destId="{A7FEDD77-F410-4CFF-A54C-E9BAFAFF46DA}" srcOrd="1" destOrd="0" presId="urn:microsoft.com/office/officeart/2008/layout/HorizontalMultiLevelHierarchy"/>
    <dgm:cxn modelId="{D744A173-27DC-4474-9A7D-77833195086F}" type="presParOf" srcId="{CD295087-5161-4282-8D47-2CFBDD8D30D2}" destId="{F55DD936-1830-4F80-96CA-9FA972970547}" srcOrd="2" destOrd="0" presId="urn:microsoft.com/office/officeart/2008/layout/HorizontalMultiLevelHierarchy"/>
    <dgm:cxn modelId="{9E6C9B68-291B-421D-B586-AF9E77306561}" type="presParOf" srcId="{F55DD936-1830-4F80-96CA-9FA972970547}" destId="{36BFE567-3ED6-4E24-9B27-7075E6F3F7F8}" srcOrd="0" destOrd="0" presId="urn:microsoft.com/office/officeart/2008/layout/HorizontalMultiLevelHierarchy"/>
    <dgm:cxn modelId="{A06847DC-3DEB-4949-A796-7D6D98EFE722}" type="presParOf" srcId="{CD295087-5161-4282-8D47-2CFBDD8D30D2}" destId="{910D2D29-E114-4BB9-98B8-50A232CDBAE8}" srcOrd="3" destOrd="0" presId="urn:microsoft.com/office/officeart/2008/layout/HorizontalMultiLevelHierarchy"/>
    <dgm:cxn modelId="{BAEDC847-520D-4403-9FA7-1DF35FA447A6}" type="presParOf" srcId="{910D2D29-E114-4BB9-98B8-50A232CDBAE8}" destId="{CF0EF262-19CE-4132-A2D9-4CAAE2B86226}" srcOrd="0" destOrd="0" presId="urn:microsoft.com/office/officeart/2008/layout/HorizontalMultiLevelHierarchy"/>
    <dgm:cxn modelId="{0332B728-42C9-4590-80C7-6F36CE170CE8}" type="presParOf" srcId="{910D2D29-E114-4BB9-98B8-50A232CDBAE8}" destId="{2626100F-24BB-4B8B-AB4E-17D12360106C}" srcOrd="1" destOrd="0" presId="urn:microsoft.com/office/officeart/2008/layout/HorizontalMultiLevelHierarchy"/>
    <dgm:cxn modelId="{99CBFD51-6D9C-4FC9-84B1-08EDABEB53E0}" type="presParOf" srcId="{2626100F-24BB-4B8B-AB4E-17D12360106C}" destId="{850E0F57-10EC-4F02-B8C2-8FB4CCEE1863}" srcOrd="0" destOrd="0" presId="urn:microsoft.com/office/officeart/2008/layout/HorizontalMultiLevelHierarchy"/>
    <dgm:cxn modelId="{C91875CB-6456-4990-840F-E4864E234299}" type="presParOf" srcId="{850E0F57-10EC-4F02-B8C2-8FB4CCEE1863}" destId="{C0882C33-E5F1-472C-AF78-41512B6D8EF2}" srcOrd="0" destOrd="0" presId="urn:microsoft.com/office/officeart/2008/layout/HorizontalMultiLevelHierarchy"/>
    <dgm:cxn modelId="{1E0264B4-255B-4B46-BDCA-81EA84DE0471}" type="presParOf" srcId="{2626100F-24BB-4B8B-AB4E-17D12360106C}" destId="{7AA62FBB-18ED-45DA-A738-13BF1EC0281B}" srcOrd="1" destOrd="0" presId="urn:microsoft.com/office/officeart/2008/layout/HorizontalMultiLevelHierarchy"/>
    <dgm:cxn modelId="{35F54F7B-6BF1-44A5-9DAB-142A081EB2D2}" type="presParOf" srcId="{7AA62FBB-18ED-45DA-A738-13BF1EC0281B}" destId="{E577ED8A-DDB0-47FC-91A1-05DA67246679}" srcOrd="0" destOrd="0" presId="urn:microsoft.com/office/officeart/2008/layout/HorizontalMultiLevelHierarchy"/>
    <dgm:cxn modelId="{3C64E306-EA91-4B72-A001-C189EDEF4FDA}" type="presParOf" srcId="{7AA62FBB-18ED-45DA-A738-13BF1EC0281B}" destId="{B9D75FC9-7765-4433-875C-DC5A7A3DDB99}" srcOrd="1" destOrd="0" presId="urn:microsoft.com/office/officeart/2008/layout/HorizontalMultiLevelHierarchy"/>
    <dgm:cxn modelId="{B16F8725-BE6B-47D5-990F-3249601E56AD}" type="presParOf" srcId="{680F4A64-CDDD-4A06-A124-B944A10F0BDA}" destId="{246ACCB3-6729-4EC5-906A-78E30ECCEDEC}" srcOrd="4" destOrd="0" presId="urn:microsoft.com/office/officeart/2008/layout/HorizontalMultiLevelHierarchy"/>
    <dgm:cxn modelId="{46A5DB3C-417C-4269-A284-611661CF2A5B}" type="presParOf" srcId="{246ACCB3-6729-4EC5-906A-78E30ECCEDEC}" destId="{06C30667-D5A0-4F9D-A7A4-84636AD5CB4D}" srcOrd="0" destOrd="0" presId="urn:microsoft.com/office/officeart/2008/layout/HorizontalMultiLevelHierarchy"/>
    <dgm:cxn modelId="{324ADBC5-310A-4D7D-881B-58AAABCCC1F6}" type="presParOf" srcId="{680F4A64-CDDD-4A06-A124-B944A10F0BDA}" destId="{97DDDD05-5AC1-4455-BA08-BBA0D3D95A87}" srcOrd="5" destOrd="0" presId="urn:microsoft.com/office/officeart/2008/layout/HorizontalMultiLevelHierarchy"/>
    <dgm:cxn modelId="{5BD13B76-A78A-4D67-A4A4-1CF8ACAC78CD}" type="presParOf" srcId="{97DDDD05-5AC1-4455-BA08-BBA0D3D95A87}" destId="{DC3EFA0E-F7D3-488D-BAB2-83AB040D5D03}" srcOrd="0" destOrd="0" presId="urn:microsoft.com/office/officeart/2008/layout/HorizontalMultiLevelHierarchy"/>
    <dgm:cxn modelId="{CD7763B0-1B51-42BC-AB19-A195B65485DF}" type="presParOf" srcId="{97DDDD05-5AC1-4455-BA08-BBA0D3D95A87}" destId="{5F9236E0-32DC-4E6A-AC60-D484FD7900B4}" srcOrd="1" destOrd="0" presId="urn:microsoft.com/office/officeart/2008/layout/HorizontalMultiLevelHierarchy"/>
    <dgm:cxn modelId="{FE24EB33-BABF-43AF-84FA-A572FD146D82}" type="presParOf" srcId="{5F9236E0-32DC-4E6A-AC60-D484FD7900B4}" destId="{E1C7835D-3177-4CA3-AA03-39359C941FE3}" srcOrd="0" destOrd="0" presId="urn:microsoft.com/office/officeart/2008/layout/HorizontalMultiLevelHierarchy"/>
    <dgm:cxn modelId="{67319069-E275-4256-8870-F7929AD3C197}" type="presParOf" srcId="{E1C7835D-3177-4CA3-AA03-39359C941FE3}" destId="{04D76B8A-6916-415A-96D2-920D356B4CA7}" srcOrd="0" destOrd="0" presId="urn:microsoft.com/office/officeart/2008/layout/HorizontalMultiLevelHierarchy"/>
    <dgm:cxn modelId="{056E460F-D1E6-4450-96F3-C1A3EDF2C5AB}" type="presParOf" srcId="{5F9236E0-32DC-4E6A-AC60-D484FD7900B4}" destId="{F567F4B5-649B-4F2C-B8F3-17799BF662D4}" srcOrd="1" destOrd="0" presId="urn:microsoft.com/office/officeart/2008/layout/HorizontalMultiLevelHierarchy"/>
    <dgm:cxn modelId="{5C2EC8B3-CEFA-453C-A630-F340213C0E62}" type="presParOf" srcId="{F567F4B5-649B-4F2C-B8F3-17799BF662D4}" destId="{F49FBDA6-9523-404F-8026-E9439F9AAA03}" srcOrd="0" destOrd="0" presId="urn:microsoft.com/office/officeart/2008/layout/HorizontalMultiLevelHierarchy"/>
    <dgm:cxn modelId="{2568177E-5C91-4FCD-B192-F1526CEF17F8}" type="presParOf" srcId="{F567F4B5-649B-4F2C-B8F3-17799BF662D4}" destId="{387CA76D-56D2-44BB-BB9F-FD19290195DD}" srcOrd="1" destOrd="0" presId="urn:microsoft.com/office/officeart/2008/layout/HorizontalMultiLevelHierarchy"/>
    <dgm:cxn modelId="{C8363BA3-47E0-49A6-B108-80913243960D}" type="presParOf" srcId="{00B6C323-8ADF-4C2C-A98F-03A35CC9AEB8}" destId="{65BE38A7-EFDD-42A5-8387-87F6ED284FA3}" srcOrd="2" destOrd="0" presId="urn:microsoft.com/office/officeart/2008/layout/HorizontalMultiLevelHierarchy"/>
    <dgm:cxn modelId="{0CF147B4-EA73-4761-836A-065DD8CFC9C4}" type="presParOf" srcId="{65BE38A7-EFDD-42A5-8387-87F6ED284FA3}" destId="{7EA36EBE-28EA-40CF-8495-E7042A6AA7E2}" srcOrd="0" destOrd="0" presId="urn:microsoft.com/office/officeart/2008/layout/HorizontalMultiLevelHierarchy"/>
    <dgm:cxn modelId="{2781181D-8DC2-4228-AF1C-7DA3F4AF807A}" type="presParOf" srcId="{00B6C323-8ADF-4C2C-A98F-03A35CC9AEB8}" destId="{BA050A64-A398-4203-94DC-7F585CE2608A}" srcOrd="3" destOrd="0" presId="urn:microsoft.com/office/officeart/2008/layout/HorizontalMultiLevelHierarchy"/>
    <dgm:cxn modelId="{1E69CBC9-381A-4508-88A3-79A885E77440}" type="presParOf" srcId="{BA050A64-A398-4203-94DC-7F585CE2608A}" destId="{667EC47A-D406-433A-9EE9-6981B639D7B7}" srcOrd="0" destOrd="0" presId="urn:microsoft.com/office/officeart/2008/layout/HorizontalMultiLevelHierarchy"/>
    <dgm:cxn modelId="{79EC9287-3BF9-41B9-B3C1-5146BEE314D8}" type="presParOf" srcId="{BA050A64-A398-4203-94DC-7F585CE2608A}" destId="{8403A684-6562-48FD-B419-FB84137F5081}" srcOrd="1" destOrd="0" presId="urn:microsoft.com/office/officeart/2008/layout/HorizontalMultiLevelHierarchy"/>
    <dgm:cxn modelId="{9D5A0B58-40CC-4CAA-9A6C-15C2583E26E3}" type="presParOf" srcId="{8403A684-6562-48FD-B419-FB84137F5081}" destId="{3AD7E826-24D0-4602-AAA0-C527D48B2356}" srcOrd="0" destOrd="0" presId="urn:microsoft.com/office/officeart/2008/layout/HorizontalMultiLevelHierarchy"/>
    <dgm:cxn modelId="{DDE8CCF1-FA4E-4F4A-AA2A-525FA9068C5A}" type="presParOf" srcId="{3AD7E826-24D0-4602-AAA0-C527D48B2356}" destId="{39C89B63-185D-4E8F-9069-ABF04E398351}" srcOrd="0" destOrd="0" presId="urn:microsoft.com/office/officeart/2008/layout/HorizontalMultiLevelHierarchy"/>
    <dgm:cxn modelId="{8950CE04-90B6-44E0-99EE-3F68FF38F8F9}" type="presParOf" srcId="{8403A684-6562-48FD-B419-FB84137F5081}" destId="{E8F390C0-ED85-4DBE-9C95-F392A41732F1}" srcOrd="1" destOrd="0" presId="urn:microsoft.com/office/officeart/2008/layout/HorizontalMultiLevelHierarchy"/>
    <dgm:cxn modelId="{65815CB6-9CE1-4CD5-915E-97D6E3DC496D}" type="presParOf" srcId="{E8F390C0-ED85-4DBE-9C95-F392A41732F1}" destId="{C89F51ED-3374-442C-92AA-F1197A936B88}" srcOrd="0" destOrd="0" presId="urn:microsoft.com/office/officeart/2008/layout/HorizontalMultiLevelHierarchy"/>
    <dgm:cxn modelId="{76B42FFD-C95F-4264-9394-A9F5D084164C}" type="presParOf" srcId="{E8F390C0-ED85-4DBE-9C95-F392A41732F1}" destId="{E7DB3972-2AD1-402C-9479-96973D555613}" srcOrd="1" destOrd="0" presId="urn:microsoft.com/office/officeart/2008/layout/HorizontalMultiLevelHierarchy"/>
    <dgm:cxn modelId="{F2B28B93-1308-491D-B116-765573FCC973}" type="presParOf" srcId="{8403A684-6562-48FD-B419-FB84137F5081}" destId="{AB50A51B-F20A-4F5E-94BD-F9D77A9332BC}" srcOrd="2" destOrd="0" presId="urn:microsoft.com/office/officeart/2008/layout/HorizontalMultiLevelHierarchy"/>
    <dgm:cxn modelId="{571C448C-4531-4123-8C72-B149366D45D9}" type="presParOf" srcId="{AB50A51B-F20A-4F5E-94BD-F9D77A9332BC}" destId="{D1A28E63-BA20-46D3-B6EF-1E69D6925056}" srcOrd="0" destOrd="0" presId="urn:microsoft.com/office/officeart/2008/layout/HorizontalMultiLevelHierarchy"/>
    <dgm:cxn modelId="{A8B41136-6795-4417-AD52-03635D5A1A14}" type="presParOf" srcId="{8403A684-6562-48FD-B419-FB84137F5081}" destId="{B5364D54-6AA4-46C5-8D1A-BE0550C7DDD0}" srcOrd="3" destOrd="0" presId="urn:microsoft.com/office/officeart/2008/layout/HorizontalMultiLevelHierarchy"/>
    <dgm:cxn modelId="{26344EDC-AE1D-4251-8468-3025D6407D96}" type="presParOf" srcId="{B5364D54-6AA4-46C5-8D1A-BE0550C7DDD0}" destId="{5735FE3E-74EF-4FB3-9C7C-EFF9A4077E40}" srcOrd="0" destOrd="0" presId="urn:microsoft.com/office/officeart/2008/layout/HorizontalMultiLevelHierarchy"/>
    <dgm:cxn modelId="{4F5562DD-254D-46BD-BF87-7705C7510F6E}" type="presParOf" srcId="{B5364D54-6AA4-46C5-8D1A-BE0550C7DDD0}" destId="{ECE4E2F4-E61A-40FF-8D6F-8C8174D32E5A}" srcOrd="1" destOrd="0" presId="urn:microsoft.com/office/officeart/2008/layout/HorizontalMultiLevelHierarchy"/>
    <dgm:cxn modelId="{83C52667-5F87-4A34-A035-74FFA867E2EB}" type="presParOf" srcId="{00B6C323-8ADF-4C2C-A98F-03A35CC9AEB8}" destId="{8542F5B9-67D9-4447-8C29-940F39DB9407}" srcOrd="4" destOrd="0" presId="urn:microsoft.com/office/officeart/2008/layout/HorizontalMultiLevelHierarchy"/>
    <dgm:cxn modelId="{D5C38BA0-0F21-4C78-A5BF-8C710405AAA6}" type="presParOf" srcId="{8542F5B9-67D9-4447-8C29-940F39DB9407}" destId="{97C8331E-785B-4D2D-93C2-0C33798F51AA}" srcOrd="0" destOrd="0" presId="urn:microsoft.com/office/officeart/2008/layout/HorizontalMultiLevelHierarchy"/>
    <dgm:cxn modelId="{184AA89C-2E1E-415F-8196-DE497CC9EF49}" type="presParOf" srcId="{00B6C323-8ADF-4C2C-A98F-03A35CC9AEB8}" destId="{01EBFCC8-F820-4397-B328-2BA3D8120441}" srcOrd="5" destOrd="0" presId="urn:microsoft.com/office/officeart/2008/layout/HorizontalMultiLevelHierarchy"/>
    <dgm:cxn modelId="{F2561A04-C9EB-4073-A3B1-5F6AB2BD38D1}" type="presParOf" srcId="{01EBFCC8-F820-4397-B328-2BA3D8120441}" destId="{7B296622-3203-4C3C-BADC-76263B452119}" srcOrd="0" destOrd="0" presId="urn:microsoft.com/office/officeart/2008/layout/HorizontalMultiLevelHierarchy"/>
    <dgm:cxn modelId="{78AC81A4-9361-4D5D-9D35-4871B3A9B37E}" type="presParOf" srcId="{01EBFCC8-F820-4397-B328-2BA3D8120441}" destId="{68EBC3ED-03F1-4668-9EF5-7D048CF4A6A1}" srcOrd="1" destOrd="0" presId="urn:microsoft.com/office/officeart/2008/layout/HorizontalMultiLevelHierarchy"/>
    <dgm:cxn modelId="{839DA2F8-9A44-4ED3-B333-5A14697B678D}" type="presParOf" srcId="{68EBC3ED-03F1-4668-9EF5-7D048CF4A6A1}" destId="{9CDE94DE-324B-445A-9036-F23E3DC8ED39}" srcOrd="0" destOrd="0" presId="urn:microsoft.com/office/officeart/2008/layout/HorizontalMultiLevelHierarchy"/>
    <dgm:cxn modelId="{77BDC3F9-DB33-4298-914F-C6105E5C322F}" type="presParOf" srcId="{9CDE94DE-324B-445A-9036-F23E3DC8ED39}" destId="{88D8FE6C-F5C5-4749-856A-B4513DDAEFCB}" srcOrd="0" destOrd="0" presId="urn:microsoft.com/office/officeart/2008/layout/HorizontalMultiLevelHierarchy"/>
    <dgm:cxn modelId="{8DC9EF97-9D1A-4092-B9F8-DB950A7B3556}" type="presParOf" srcId="{68EBC3ED-03F1-4668-9EF5-7D048CF4A6A1}" destId="{C62FA6B9-2A82-4DA1-B226-375A240E8464}" srcOrd="1" destOrd="0" presId="urn:microsoft.com/office/officeart/2008/layout/HorizontalMultiLevelHierarchy"/>
    <dgm:cxn modelId="{D5E2BAC1-2AE3-428C-B79B-3FFB1B8522C4}" type="presParOf" srcId="{C62FA6B9-2A82-4DA1-B226-375A240E8464}" destId="{0B695C86-3F6C-4648-A15A-8533D9EA1FFD}" srcOrd="0" destOrd="0" presId="urn:microsoft.com/office/officeart/2008/layout/HorizontalMultiLevelHierarchy"/>
    <dgm:cxn modelId="{CA8E8AF7-C781-4AD9-A824-31D38FEDF093}" type="presParOf" srcId="{C62FA6B9-2A82-4DA1-B226-375A240E8464}" destId="{10F0B74F-F004-48B4-9D65-E70C37BE4954}" srcOrd="1" destOrd="0" presId="urn:microsoft.com/office/officeart/2008/layout/HorizontalMultiLevelHierarchy"/>
    <dgm:cxn modelId="{9504C4F8-A581-4E6F-B574-585000B21796}" type="presParOf" srcId="{10F0B74F-F004-48B4-9D65-E70C37BE4954}" destId="{51256108-3E04-409B-BF38-F3E9918F32C3}" srcOrd="0" destOrd="0" presId="urn:microsoft.com/office/officeart/2008/layout/HorizontalMultiLevelHierarchy"/>
    <dgm:cxn modelId="{EDD54A7C-0B7F-4A3B-B892-725746074CFA}" type="presParOf" srcId="{51256108-3E04-409B-BF38-F3E9918F32C3}" destId="{448823C4-1E8D-46E3-8B01-F3B98CBD625A}" srcOrd="0" destOrd="0" presId="urn:microsoft.com/office/officeart/2008/layout/HorizontalMultiLevelHierarchy"/>
    <dgm:cxn modelId="{AA278E67-9ED6-4402-BF79-7BFD84C26B3E}" type="presParOf" srcId="{10F0B74F-F004-48B4-9D65-E70C37BE4954}" destId="{48D10E98-1234-4D14-9CAE-6CD6175DC018}" srcOrd="1" destOrd="0" presId="urn:microsoft.com/office/officeart/2008/layout/HorizontalMultiLevelHierarchy"/>
    <dgm:cxn modelId="{2DA03966-98E5-492A-8AF1-34E9E1696E6D}" type="presParOf" srcId="{48D10E98-1234-4D14-9CAE-6CD6175DC018}" destId="{5EB78EB3-5C99-470D-90EF-7A16B04F841C}" srcOrd="0" destOrd="0" presId="urn:microsoft.com/office/officeart/2008/layout/HorizontalMultiLevelHierarchy"/>
    <dgm:cxn modelId="{9F52DABD-0433-44B4-A2F2-FFEC0DD1590B}" type="presParOf" srcId="{48D10E98-1234-4D14-9CAE-6CD6175DC018}" destId="{1CD486AF-00CB-4B6E-B2CC-E3638E92A61D}" srcOrd="1" destOrd="0" presId="urn:microsoft.com/office/officeart/2008/layout/HorizontalMultiLevelHierarchy"/>
    <dgm:cxn modelId="{949F8014-9284-4DD5-A9C0-413D6F4B1649}" type="presParOf" srcId="{1CD486AF-00CB-4B6E-B2CC-E3638E92A61D}" destId="{58FC7E62-60ED-47F8-81ED-B3D997042171}" srcOrd="0" destOrd="0" presId="urn:microsoft.com/office/officeart/2008/layout/HorizontalMultiLevelHierarchy"/>
    <dgm:cxn modelId="{7A090AA4-C8DF-4436-87BA-C4CD1AEDA44E}" type="presParOf" srcId="{58FC7E62-60ED-47F8-81ED-B3D997042171}" destId="{FE4E5CCB-C2A2-40A2-AFEB-019A5086E0F8}" srcOrd="0" destOrd="0" presId="urn:microsoft.com/office/officeart/2008/layout/HorizontalMultiLevelHierarchy"/>
    <dgm:cxn modelId="{C6927FF5-F5C4-4B1E-BEDD-C10556EC41AA}" type="presParOf" srcId="{1CD486AF-00CB-4B6E-B2CC-E3638E92A61D}" destId="{4E81F7EB-EA8B-4B8B-8259-BDE36964115E}" srcOrd="1" destOrd="0" presId="urn:microsoft.com/office/officeart/2008/layout/HorizontalMultiLevelHierarchy"/>
    <dgm:cxn modelId="{824A724C-C44C-4F65-B570-92FF1AFC5FE5}" type="presParOf" srcId="{4E81F7EB-EA8B-4B8B-8259-BDE36964115E}" destId="{DA2225B3-37A6-4291-AF63-09AEE7004252}" srcOrd="0" destOrd="0" presId="urn:microsoft.com/office/officeart/2008/layout/HorizontalMultiLevelHierarchy"/>
    <dgm:cxn modelId="{B3CABCCD-19DE-4282-A4C6-1CEE4ADE352D}" type="presParOf" srcId="{4E81F7EB-EA8B-4B8B-8259-BDE36964115E}" destId="{62F9E3CA-0448-4C7A-B509-FF367C1B0898}" srcOrd="1" destOrd="0" presId="urn:microsoft.com/office/officeart/2008/layout/HorizontalMultiLevelHierarchy"/>
    <dgm:cxn modelId="{6C2D56B8-DCB5-489B-8F80-06C3CD4908DF}" type="presParOf" srcId="{10F0B74F-F004-48B4-9D65-E70C37BE4954}" destId="{CE5622EA-E03C-42DF-B2F8-357F11A84187}" srcOrd="2" destOrd="0" presId="urn:microsoft.com/office/officeart/2008/layout/HorizontalMultiLevelHierarchy"/>
    <dgm:cxn modelId="{3EC8C05B-A5B5-4D4A-8836-84A40E724830}" type="presParOf" srcId="{CE5622EA-E03C-42DF-B2F8-357F11A84187}" destId="{7BBC2E31-163F-423C-820B-F43F00EEBA16}" srcOrd="0" destOrd="0" presId="urn:microsoft.com/office/officeart/2008/layout/HorizontalMultiLevelHierarchy"/>
    <dgm:cxn modelId="{46DF8C9E-40ED-4F1D-97E0-A04E80019AF9}" type="presParOf" srcId="{10F0B74F-F004-48B4-9D65-E70C37BE4954}" destId="{8E03112F-686C-46C2-9219-C9F5C3B0F402}" srcOrd="3" destOrd="0" presId="urn:microsoft.com/office/officeart/2008/layout/HorizontalMultiLevelHierarchy"/>
    <dgm:cxn modelId="{36CFDC0E-E7F7-42B2-80A5-F95A269E51F1}" type="presParOf" srcId="{8E03112F-686C-46C2-9219-C9F5C3B0F402}" destId="{F9BD1C4A-88E0-4CF9-A171-FCFEF63FA9A1}" srcOrd="0" destOrd="0" presId="urn:microsoft.com/office/officeart/2008/layout/HorizontalMultiLevelHierarchy"/>
    <dgm:cxn modelId="{A288A03B-6F2C-401B-95FE-12FADE3ED4F6}" type="presParOf" srcId="{8E03112F-686C-46C2-9219-C9F5C3B0F402}" destId="{BA46BECC-2E74-4E4C-86AE-7DAE1E0769F5}" srcOrd="1" destOrd="0" presId="urn:microsoft.com/office/officeart/2008/layout/HorizontalMultiLevelHierarchy"/>
    <dgm:cxn modelId="{9C0BE360-E1CA-4F83-90D9-20D3B67067D2}" type="presParOf" srcId="{68EBC3ED-03F1-4668-9EF5-7D048CF4A6A1}" destId="{EB499143-0A51-4A84-9BCC-171DB7295B2C}" srcOrd="2" destOrd="0" presId="urn:microsoft.com/office/officeart/2008/layout/HorizontalMultiLevelHierarchy"/>
    <dgm:cxn modelId="{804F01A1-B275-482D-B9F9-1853ECEA21EA}" type="presParOf" srcId="{EB499143-0A51-4A84-9BCC-171DB7295B2C}" destId="{F10B2F85-6CA4-4DEE-A905-C17E5F756A51}" srcOrd="0" destOrd="0" presId="urn:microsoft.com/office/officeart/2008/layout/HorizontalMultiLevelHierarchy"/>
    <dgm:cxn modelId="{715DA825-1CEE-4DD4-8FE7-0F2D413519B7}" type="presParOf" srcId="{68EBC3ED-03F1-4668-9EF5-7D048CF4A6A1}" destId="{DC1049DB-F57D-4683-8A15-608D368F2952}" srcOrd="3" destOrd="0" presId="urn:microsoft.com/office/officeart/2008/layout/HorizontalMultiLevelHierarchy"/>
    <dgm:cxn modelId="{A1AA4E62-F865-4EE3-8DE3-C93F41727B4A}" type="presParOf" srcId="{DC1049DB-F57D-4683-8A15-608D368F2952}" destId="{EC4FAAE3-3A08-4E62-B0A2-18D177DFE4D8}" srcOrd="0" destOrd="0" presId="urn:microsoft.com/office/officeart/2008/layout/HorizontalMultiLevelHierarchy"/>
    <dgm:cxn modelId="{65101E86-C737-488B-831B-69CB464B4EDF}" type="presParOf" srcId="{DC1049DB-F57D-4683-8A15-608D368F2952}" destId="{9F5A9DB9-90AF-4666-A088-89C070481FFE}" srcOrd="1" destOrd="0" presId="urn:microsoft.com/office/officeart/2008/layout/HorizontalMultiLevelHierarchy"/>
    <dgm:cxn modelId="{0060E646-D9DF-4B24-A71B-3E7E904FA4CC}" type="presParOf" srcId="{9F5A9DB9-90AF-4666-A088-89C070481FFE}" destId="{D7F89198-7E14-4F67-8FA2-B38F544D07B9}" srcOrd="0" destOrd="0" presId="urn:microsoft.com/office/officeart/2008/layout/HorizontalMultiLevelHierarchy"/>
    <dgm:cxn modelId="{5D34F37B-839D-4378-BA76-76A60739379D}" type="presParOf" srcId="{D7F89198-7E14-4F67-8FA2-B38F544D07B9}" destId="{367A6C86-AA66-46F3-BF63-E52242F1CEBA}" srcOrd="0" destOrd="0" presId="urn:microsoft.com/office/officeart/2008/layout/HorizontalMultiLevelHierarchy"/>
    <dgm:cxn modelId="{60954D16-8B55-4B7A-B419-D3535404655A}" type="presParOf" srcId="{9F5A9DB9-90AF-4666-A088-89C070481FFE}" destId="{C23C4356-27E6-440C-ABA7-B60C8B8BF85C}" srcOrd="1" destOrd="0" presId="urn:microsoft.com/office/officeart/2008/layout/HorizontalMultiLevelHierarchy"/>
    <dgm:cxn modelId="{B5080BFD-AAA0-4781-A568-C059DF30271D}" type="presParOf" srcId="{C23C4356-27E6-440C-ABA7-B60C8B8BF85C}" destId="{9E1F4D6E-758A-4F89-B7C9-6F8E281E0368}" srcOrd="0" destOrd="0" presId="urn:microsoft.com/office/officeart/2008/layout/HorizontalMultiLevelHierarchy"/>
    <dgm:cxn modelId="{62624DF8-C04C-4428-8367-A8FB0180D4BF}" type="presParOf" srcId="{C23C4356-27E6-440C-ABA7-B60C8B8BF85C}" destId="{C10F477E-6CA3-4DEF-BC05-737CE68CD0F4}" srcOrd="1" destOrd="0" presId="urn:microsoft.com/office/officeart/2008/layout/HorizontalMultiLevelHierarchy"/>
    <dgm:cxn modelId="{FF731C16-D518-4A60-9A64-133E96E80465}" type="presParOf" srcId="{9F5A9DB9-90AF-4666-A088-89C070481FFE}" destId="{FFE6EA94-E597-43CD-B696-4D5C38F81B91}" srcOrd="2" destOrd="0" presId="urn:microsoft.com/office/officeart/2008/layout/HorizontalMultiLevelHierarchy"/>
    <dgm:cxn modelId="{3D79EE0B-7C93-4671-AD15-779DD540EBAE}" type="presParOf" srcId="{FFE6EA94-E597-43CD-B696-4D5C38F81B91}" destId="{125CB29D-5287-44FE-B6CD-D583FCA9B6FC}" srcOrd="0" destOrd="0" presId="urn:microsoft.com/office/officeart/2008/layout/HorizontalMultiLevelHierarchy"/>
    <dgm:cxn modelId="{3C8C28E7-4BB4-4A3A-A995-22C218978324}" type="presParOf" srcId="{9F5A9DB9-90AF-4666-A088-89C070481FFE}" destId="{3E2257A6-0C85-4CC2-A1F9-103F5D588BA2}" srcOrd="3" destOrd="0" presId="urn:microsoft.com/office/officeart/2008/layout/HorizontalMultiLevelHierarchy"/>
    <dgm:cxn modelId="{B810DB45-0D36-4BF4-ABFD-A86E0E657D84}" type="presParOf" srcId="{3E2257A6-0C85-4CC2-A1F9-103F5D588BA2}" destId="{C377E685-80F1-48EF-B51F-AFD781041C01}" srcOrd="0" destOrd="0" presId="urn:microsoft.com/office/officeart/2008/layout/HorizontalMultiLevelHierarchy"/>
    <dgm:cxn modelId="{CD343DEC-5C65-4E46-BEDA-0E68C91EE577}" type="presParOf" srcId="{3E2257A6-0C85-4CC2-A1F9-103F5D588BA2}" destId="{2E34166C-2F57-46A5-870D-A2A8EF6CDB2E}" srcOrd="1" destOrd="0" presId="urn:microsoft.com/office/officeart/2008/layout/HorizontalMultiLevelHierarchy"/>
    <dgm:cxn modelId="{D9D7D171-5882-45B9-9722-BE4930F256AD}" type="presParOf" srcId="{68EBC3ED-03F1-4668-9EF5-7D048CF4A6A1}" destId="{81ACF7FA-B099-40F5-95DF-D5D0D173EDC1}" srcOrd="4" destOrd="0" presId="urn:microsoft.com/office/officeart/2008/layout/HorizontalMultiLevelHierarchy"/>
    <dgm:cxn modelId="{7AAB40DD-9C5E-4179-8C1D-359249E7F7E1}" type="presParOf" srcId="{81ACF7FA-B099-40F5-95DF-D5D0D173EDC1}" destId="{123B4E25-34AD-4FB8-A83D-06F7F67D9D13}" srcOrd="0" destOrd="0" presId="urn:microsoft.com/office/officeart/2008/layout/HorizontalMultiLevelHierarchy"/>
    <dgm:cxn modelId="{F31F70E8-465D-402D-B5D8-0D6303E4CB30}" type="presParOf" srcId="{68EBC3ED-03F1-4668-9EF5-7D048CF4A6A1}" destId="{B578F0CC-6317-450A-BC85-6CDBD3D5D20C}" srcOrd="5" destOrd="0" presId="urn:microsoft.com/office/officeart/2008/layout/HorizontalMultiLevelHierarchy"/>
    <dgm:cxn modelId="{8566CFBF-4CBB-41C8-8474-04F49A5C96BE}" type="presParOf" srcId="{B578F0CC-6317-450A-BC85-6CDBD3D5D20C}" destId="{0C040E66-16C7-48D7-AD27-B7067DD30C09}" srcOrd="0" destOrd="0" presId="urn:microsoft.com/office/officeart/2008/layout/HorizontalMultiLevelHierarchy"/>
    <dgm:cxn modelId="{25314689-5C2C-4334-8774-73158D57E905}" type="presParOf" srcId="{B578F0CC-6317-450A-BC85-6CDBD3D5D20C}" destId="{B42F6EBF-8E2B-43C1-85C1-6A6B972C623B}" srcOrd="1" destOrd="0" presId="urn:microsoft.com/office/officeart/2008/layout/HorizontalMultiLevelHierarchy"/>
    <dgm:cxn modelId="{AD11E4C0-129A-499C-86A3-98A3DA8AABD0}" type="presParOf" srcId="{68EBC3ED-03F1-4668-9EF5-7D048CF4A6A1}" destId="{44B612DB-1CDC-482D-9BF4-4CBC9FBC4299}" srcOrd="6" destOrd="0" presId="urn:microsoft.com/office/officeart/2008/layout/HorizontalMultiLevelHierarchy"/>
    <dgm:cxn modelId="{C1CCB8E7-5FCD-48BA-BC9C-EC9A02D53ABE}" type="presParOf" srcId="{44B612DB-1CDC-482D-9BF4-4CBC9FBC4299}" destId="{7E3E815A-1F38-46CD-A198-F6CFEAA05F9D}" srcOrd="0" destOrd="0" presId="urn:microsoft.com/office/officeart/2008/layout/HorizontalMultiLevelHierarchy"/>
    <dgm:cxn modelId="{E15BE0DC-1E72-44BD-AB5F-E0C1323726AF}" type="presParOf" srcId="{68EBC3ED-03F1-4668-9EF5-7D048CF4A6A1}" destId="{2DA5E7FD-3108-4EDF-B3C0-E39ED8112396}" srcOrd="7" destOrd="0" presId="urn:microsoft.com/office/officeart/2008/layout/HorizontalMultiLevelHierarchy"/>
    <dgm:cxn modelId="{36C28EE9-70B8-4E23-B345-ACAE9696A27F}" type="presParOf" srcId="{2DA5E7FD-3108-4EDF-B3C0-E39ED8112396}" destId="{E4348112-3497-4B55-A930-99F2D505E6C1}" srcOrd="0" destOrd="0" presId="urn:microsoft.com/office/officeart/2008/layout/HorizontalMultiLevelHierarchy"/>
    <dgm:cxn modelId="{C75FDB3E-D3B4-417A-9A20-903E0CB7C11E}" type="presParOf" srcId="{2DA5E7FD-3108-4EDF-B3C0-E39ED8112396}" destId="{779EEF9F-3A97-4740-B63D-63790E9A7EA1}" srcOrd="1" destOrd="0" presId="urn:microsoft.com/office/officeart/2008/layout/HorizontalMultiLevelHierarchy"/>
    <dgm:cxn modelId="{BD65ED22-F47A-4331-8972-6419184684DB}" type="presParOf" srcId="{779EEF9F-3A97-4740-B63D-63790E9A7EA1}" destId="{9B37C1F2-3150-4098-8688-F1640A570471}" srcOrd="0" destOrd="0" presId="urn:microsoft.com/office/officeart/2008/layout/HorizontalMultiLevelHierarchy"/>
    <dgm:cxn modelId="{8E2A12DC-7361-4C79-B2BA-46C58C386547}" type="presParOf" srcId="{9B37C1F2-3150-4098-8688-F1640A570471}" destId="{1BB2FA1E-B66C-44DD-9494-939424D7DCD8}" srcOrd="0" destOrd="0" presId="urn:microsoft.com/office/officeart/2008/layout/HorizontalMultiLevelHierarchy"/>
    <dgm:cxn modelId="{6D94075B-9346-48E6-B79A-B7A75FF638D9}" type="presParOf" srcId="{779EEF9F-3A97-4740-B63D-63790E9A7EA1}" destId="{4680B564-F37B-46B5-AEC6-9F198C5EBAB4}" srcOrd="1" destOrd="0" presId="urn:microsoft.com/office/officeart/2008/layout/HorizontalMultiLevelHierarchy"/>
    <dgm:cxn modelId="{3114F60F-B682-4BE5-9C88-3334487D8C81}" type="presParOf" srcId="{4680B564-F37B-46B5-AEC6-9F198C5EBAB4}" destId="{175BCD3D-803C-4269-8FDB-885DF309A51B}" srcOrd="0" destOrd="0" presId="urn:microsoft.com/office/officeart/2008/layout/HorizontalMultiLevelHierarchy"/>
    <dgm:cxn modelId="{688A5C47-59B2-4EF5-833A-2CDA98500E35}" type="presParOf" srcId="{4680B564-F37B-46B5-AEC6-9F198C5EBAB4}" destId="{3518636D-E468-42AE-85FC-075D5AE0644F}" srcOrd="1" destOrd="0" presId="urn:microsoft.com/office/officeart/2008/layout/HorizontalMultiLevelHierarchy"/>
    <dgm:cxn modelId="{9E214177-EDF2-4964-ABAF-F40948997F43}" type="presParOf" srcId="{779EEF9F-3A97-4740-B63D-63790E9A7EA1}" destId="{2A9CE0A3-CD32-42CB-B810-863C196DC7EF}" srcOrd="2" destOrd="0" presId="urn:microsoft.com/office/officeart/2008/layout/HorizontalMultiLevelHierarchy"/>
    <dgm:cxn modelId="{73DC1170-D415-4FA9-860F-30EBAC83E6F1}" type="presParOf" srcId="{2A9CE0A3-CD32-42CB-B810-863C196DC7EF}" destId="{40DAE00E-BC31-458A-9ABD-1B2487556F06}" srcOrd="0" destOrd="0" presId="urn:microsoft.com/office/officeart/2008/layout/HorizontalMultiLevelHierarchy"/>
    <dgm:cxn modelId="{F22A5D7D-338D-4EBC-AB45-C883445E2A0B}" type="presParOf" srcId="{779EEF9F-3A97-4740-B63D-63790E9A7EA1}" destId="{D7FB8AFD-71AC-4EE1-8D42-0DA65CD09133}" srcOrd="3" destOrd="0" presId="urn:microsoft.com/office/officeart/2008/layout/HorizontalMultiLevelHierarchy"/>
    <dgm:cxn modelId="{6EBF543F-A6E4-4880-8CEC-82F97377609D}" type="presParOf" srcId="{D7FB8AFD-71AC-4EE1-8D42-0DA65CD09133}" destId="{B9D609B1-809C-4965-B514-7AA09B4F36A2}" srcOrd="0" destOrd="0" presId="urn:microsoft.com/office/officeart/2008/layout/HorizontalMultiLevelHierarchy"/>
    <dgm:cxn modelId="{96C122BD-1CE9-4703-9838-DD6DF1F9D5F7}" type="presParOf" srcId="{D7FB8AFD-71AC-4EE1-8D42-0DA65CD09133}" destId="{8AAA55C5-0D2E-4C70-A1F3-C1CF8524740E}" srcOrd="1" destOrd="0" presId="urn:microsoft.com/office/officeart/2008/layout/HorizontalMultiLevelHierarchy"/>
    <dgm:cxn modelId="{B9663B18-233E-46F7-974A-4AF7B68F4B95}" type="presParOf" srcId="{68EBC3ED-03F1-4668-9EF5-7D048CF4A6A1}" destId="{9BA59819-A74E-4F36-9ADB-BD59E4C99562}" srcOrd="8" destOrd="0" presId="urn:microsoft.com/office/officeart/2008/layout/HorizontalMultiLevelHierarchy"/>
    <dgm:cxn modelId="{86853155-C675-48A6-9AD6-5DC55686A10B}" type="presParOf" srcId="{9BA59819-A74E-4F36-9ADB-BD59E4C99562}" destId="{6ACE9C91-8BF6-4434-AEF4-BAACC2D67AAF}" srcOrd="0" destOrd="0" presId="urn:microsoft.com/office/officeart/2008/layout/HorizontalMultiLevelHierarchy"/>
    <dgm:cxn modelId="{0EE88411-8463-4C1E-AA44-FDE55175936F}" type="presParOf" srcId="{68EBC3ED-03F1-4668-9EF5-7D048CF4A6A1}" destId="{10708FC6-0F73-4098-964A-654A1D10DB65}" srcOrd="9" destOrd="0" presId="urn:microsoft.com/office/officeart/2008/layout/HorizontalMultiLevelHierarchy"/>
    <dgm:cxn modelId="{EE70BBBB-891B-43F9-BBCF-85D7C13B12F1}" type="presParOf" srcId="{10708FC6-0F73-4098-964A-654A1D10DB65}" destId="{BAF5A9AF-AC41-4985-9A67-D805AF466D92}" srcOrd="0" destOrd="0" presId="urn:microsoft.com/office/officeart/2008/layout/HorizontalMultiLevelHierarchy"/>
    <dgm:cxn modelId="{2C7B33E1-88DD-4459-9B3E-BA4F606C9B04}" type="presParOf" srcId="{10708FC6-0F73-4098-964A-654A1D10DB65}" destId="{B97600D0-9FEC-4047-B59E-B866B86ECCC2}" srcOrd="1" destOrd="0" presId="urn:microsoft.com/office/officeart/2008/layout/HorizontalMultiLevelHierarchy"/>
    <dgm:cxn modelId="{69644576-7578-49D7-B88A-701B6B214B5A}" type="presParOf" srcId="{B97600D0-9FEC-4047-B59E-B866B86ECCC2}" destId="{183178E7-3652-4F80-BF96-DFBA1D9849F1}" srcOrd="0" destOrd="0" presId="urn:microsoft.com/office/officeart/2008/layout/HorizontalMultiLevelHierarchy"/>
    <dgm:cxn modelId="{2E08DBED-3F46-4FC4-91CA-0F098DA91FDA}" type="presParOf" srcId="{183178E7-3652-4F80-BF96-DFBA1D9849F1}" destId="{54F9A2B1-D935-4998-A27D-9D2702444D72}" srcOrd="0" destOrd="0" presId="urn:microsoft.com/office/officeart/2008/layout/HorizontalMultiLevelHierarchy"/>
    <dgm:cxn modelId="{52CB1F84-27B1-4728-A79F-90F29D490245}" type="presParOf" srcId="{B97600D0-9FEC-4047-B59E-B866B86ECCC2}" destId="{61163EFC-D994-4AF6-9D28-E9EEACCC11EA}" srcOrd="1" destOrd="0" presId="urn:microsoft.com/office/officeart/2008/layout/HorizontalMultiLevelHierarchy"/>
    <dgm:cxn modelId="{C1423EDC-C3A7-49D4-B629-381BEAB48CE2}" type="presParOf" srcId="{61163EFC-D994-4AF6-9D28-E9EEACCC11EA}" destId="{DD4916BE-0368-4708-B222-FC87BB8E7049}" srcOrd="0" destOrd="0" presId="urn:microsoft.com/office/officeart/2008/layout/HorizontalMultiLevelHierarchy"/>
    <dgm:cxn modelId="{04B28391-3F14-4FA6-87B0-429734A7C021}" type="presParOf" srcId="{61163EFC-D994-4AF6-9D28-E9EEACCC11EA}" destId="{1A49FFBD-0214-4A29-9DC6-A99B0707A779}" srcOrd="1" destOrd="0" presId="urn:microsoft.com/office/officeart/2008/layout/HorizontalMultiLevelHierarchy"/>
    <dgm:cxn modelId="{45950507-27E9-43DF-B34E-F9B9A842009F}" type="presParOf" srcId="{68EBC3ED-03F1-4668-9EF5-7D048CF4A6A1}" destId="{2D32AA52-C83F-4380-88DB-E084883807B3}" srcOrd="10" destOrd="0" presId="urn:microsoft.com/office/officeart/2008/layout/HorizontalMultiLevelHierarchy"/>
    <dgm:cxn modelId="{D2174D16-F8E5-43FE-ABEB-D22AB00A8201}" type="presParOf" srcId="{2D32AA52-C83F-4380-88DB-E084883807B3}" destId="{7A6D3758-B1CC-411D-8AF9-0F8DDF2A0DAE}" srcOrd="0" destOrd="0" presId="urn:microsoft.com/office/officeart/2008/layout/HorizontalMultiLevelHierarchy"/>
    <dgm:cxn modelId="{87C7C6B7-7465-4C71-B377-4EC089EBC8BA}" type="presParOf" srcId="{68EBC3ED-03F1-4668-9EF5-7D048CF4A6A1}" destId="{E2090636-F3F3-44A0-8880-728793F4E123}" srcOrd="11" destOrd="0" presId="urn:microsoft.com/office/officeart/2008/layout/HorizontalMultiLevelHierarchy"/>
    <dgm:cxn modelId="{3DAB7CF2-2982-4CBC-8A8A-3FD184613E60}" type="presParOf" srcId="{E2090636-F3F3-44A0-8880-728793F4E123}" destId="{85AD3769-B2A0-4F97-AC09-64FFDA6CF3AC}" srcOrd="0" destOrd="0" presId="urn:microsoft.com/office/officeart/2008/layout/HorizontalMultiLevelHierarchy"/>
    <dgm:cxn modelId="{25D3F162-B1BB-492B-9D5F-54DC28EAE60E}" type="presParOf" srcId="{E2090636-F3F3-44A0-8880-728793F4E123}" destId="{E34D214F-CE96-4F10-A81D-48C0DB6AC865}" srcOrd="1" destOrd="0" presId="urn:microsoft.com/office/officeart/2008/layout/HorizontalMultiLevelHierarchy"/>
    <dgm:cxn modelId="{9D1DD663-CC73-4E85-93CF-189C91FFEB63}" type="presParOf" srcId="{E34D214F-CE96-4F10-A81D-48C0DB6AC865}" destId="{8AC247F6-DD61-43A1-98D8-13B81424B6D9}" srcOrd="0" destOrd="0" presId="urn:microsoft.com/office/officeart/2008/layout/HorizontalMultiLevelHierarchy"/>
    <dgm:cxn modelId="{40C7BC3F-1C4C-4298-98C8-743C447F6867}" type="presParOf" srcId="{8AC247F6-DD61-43A1-98D8-13B81424B6D9}" destId="{390BC07F-E4C9-4AA8-90F7-0DD96B04E8D3}" srcOrd="0" destOrd="0" presId="urn:microsoft.com/office/officeart/2008/layout/HorizontalMultiLevelHierarchy"/>
    <dgm:cxn modelId="{0B772698-29A6-4D35-B2DD-9E709C591DC3}" type="presParOf" srcId="{E34D214F-CE96-4F10-A81D-48C0DB6AC865}" destId="{BD75F866-CE74-4856-B5C1-08BA5F663B33}" srcOrd="1" destOrd="0" presId="urn:microsoft.com/office/officeart/2008/layout/HorizontalMultiLevelHierarchy"/>
    <dgm:cxn modelId="{0DDBA201-43B9-44E8-85D3-C7C86E89095B}" type="presParOf" srcId="{BD75F866-CE74-4856-B5C1-08BA5F663B33}" destId="{E1218E52-8D83-49A5-B2D9-AE0CB3B14A81}" srcOrd="0" destOrd="0" presId="urn:microsoft.com/office/officeart/2008/layout/HorizontalMultiLevelHierarchy"/>
    <dgm:cxn modelId="{6A2301F1-C012-4914-B427-A57B8BDFF438}" type="presParOf" srcId="{BD75F866-CE74-4856-B5C1-08BA5F663B33}" destId="{74975E86-35D3-4E68-81A8-37C17E8B0F4E}" srcOrd="1" destOrd="0" presId="urn:microsoft.com/office/officeart/2008/layout/HorizontalMultiLevelHierarchy"/>
    <dgm:cxn modelId="{26272D7A-CE3B-4A33-BEF3-E931B4C0274B}" type="presParOf" srcId="{00B6C323-8ADF-4C2C-A98F-03A35CC9AEB8}" destId="{F94E27A2-06B0-4D02-BDCB-938B94E8148D}" srcOrd="6" destOrd="0" presId="urn:microsoft.com/office/officeart/2008/layout/HorizontalMultiLevelHierarchy"/>
    <dgm:cxn modelId="{7FDFF412-9758-4464-BA4D-8DE1F630F425}" type="presParOf" srcId="{F94E27A2-06B0-4D02-BDCB-938B94E8148D}" destId="{D76B4BAA-C4F5-4621-85F3-C2814AD4168E}" srcOrd="0" destOrd="0" presId="urn:microsoft.com/office/officeart/2008/layout/HorizontalMultiLevelHierarchy"/>
    <dgm:cxn modelId="{165B3B29-6B4C-4411-834C-C1AC7737DB46}" type="presParOf" srcId="{00B6C323-8ADF-4C2C-A98F-03A35CC9AEB8}" destId="{3E87E69E-F905-45FE-81E1-CF309725DA8D}" srcOrd="7" destOrd="0" presId="urn:microsoft.com/office/officeart/2008/layout/HorizontalMultiLevelHierarchy"/>
    <dgm:cxn modelId="{700F3B1B-EBF3-4BA8-A733-4E070E47FB2A}" type="presParOf" srcId="{3E87E69E-F905-45FE-81E1-CF309725DA8D}" destId="{DABA05F0-F203-4E51-AAE5-8FA17D326A9A}" srcOrd="0" destOrd="0" presId="urn:microsoft.com/office/officeart/2008/layout/HorizontalMultiLevelHierarchy"/>
    <dgm:cxn modelId="{659ADE58-C014-40DA-A494-E5DFE7A2F103}" type="presParOf" srcId="{3E87E69E-F905-45FE-81E1-CF309725DA8D}" destId="{028FC88A-B452-457D-A95D-F63A5C3E65AF}" srcOrd="1" destOrd="0" presId="urn:microsoft.com/office/officeart/2008/layout/HorizontalMultiLevelHierarchy"/>
    <dgm:cxn modelId="{2E62F792-64ED-4579-9727-15AB154DF0D0}" type="presParOf" srcId="{028FC88A-B452-457D-A95D-F63A5C3E65AF}" destId="{B75ABC98-6F28-418F-BAD1-9E28A0B13D07}" srcOrd="0" destOrd="0" presId="urn:microsoft.com/office/officeart/2008/layout/HorizontalMultiLevelHierarchy"/>
    <dgm:cxn modelId="{7D154BB0-E0E6-470D-9964-A98E587B6987}" type="presParOf" srcId="{B75ABC98-6F28-418F-BAD1-9E28A0B13D07}" destId="{9573BB6B-4624-4F21-B6BA-1A5741B20392}" srcOrd="0" destOrd="0" presId="urn:microsoft.com/office/officeart/2008/layout/HorizontalMultiLevelHierarchy"/>
    <dgm:cxn modelId="{F7D865DD-FDAC-4E1B-BF0F-3D8D675065C1}" type="presParOf" srcId="{028FC88A-B452-457D-A95D-F63A5C3E65AF}" destId="{379AA2D9-F60C-49A1-A50B-E0A52DBE9FBE}" srcOrd="1" destOrd="0" presId="urn:microsoft.com/office/officeart/2008/layout/HorizontalMultiLevelHierarchy"/>
    <dgm:cxn modelId="{8672AB94-F770-4591-9668-2E6BCF02CB18}" type="presParOf" srcId="{379AA2D9-F60C-49A1-A50B-E0A52DBE9FBE}" destId="{B6795FCA-3D2C-48B7-B60E-2D6D20A09239}" srcOrd="0" destOrd="0" presId="urn:microsoft.com/office/officeart/2008/layout/HorizontalMultiLevelHierarchy"/>
    <dgm:cxn modelId="{D4323D07-2D70-40C7-B2F3-FE22725954D2}" type="presParOf" srcId="{379AA2D9-F60C-49A1-A50B-E0A52DBE9FBE}" destId="{3779806A-337E-4741-B471-502E8DA41B7A}" srcOrd="1" destOrd="0" presId="urn:microsoft.com/office/officeart/2008/layout/HorizontalMultiLevelHierarchy"/>
    <dgm:cxn modelId="{83169B14-DC8B-429A-92DD-358003527EF7}" type="presParOf" srcId="{00B6C323-8ADF-4C2C-A98F-03A35CC9AEB8}" destId="{3D594C2F-E3B3-49E4-91B1-8021AB724E6F}" srcOrd="8" destOrd="0" presId="urn:microsoft.com/office/officeart/2008/layout/HorizontalMultiLevelHierarchy"/>
    <dgm:cxn modelId="{F4BAF503-F773-433B-95D8-7CB984DB2C58}" type="presParOf" srcId="{3D594C2F-E3B3-49E4-91B1-8021AB724E6F}" destId="{1076CA54-8877-47C3-961B-A276127581B5}" srcOrd="0" destOrd="0" presId="urn:microsoft.com/office/officeart/2008/layout/HorizontalMultiLevelHierarchy"/>
    <dgm:cxn modelId="{B2F1B8E2-CB72-42B7-82CD-E46AD945A5A3}" type="presParOf" srcId="{00B6C323-8ADF-4C2C-A98F-03A35CC9AEB8}" destId="{3E87E138-0B30-410D-8FA7-5208A5EAB9E9}" srcOrd="9" destOrd="0" presId="urn:microsoft.com/office/officeart/2008/layout/HorizontalMultiLevelHierarchy"/>
    <dgm:cxn modelId="{566B318D-8B94-4E48-BFB8-AD2F07ECEC28}" type="presParOf" srcId="{3E87E138-0B30-410D-8FA7-5208A5EAB9E9}" destId="{5B2A2679-3A76-4E9A-9D97-1CE4131E5F19}" srcOrd="0" destOrd="0" presId="urn:microsoft.com/office/officeart/2008/layout/HorizontalMultiLevelHierarchy"/>
    <dgm:cxn modelId="{E5ECDDE1-7E24-405D-91F5-CED2C42C8EBA}" type="presParOf" srcId="{3E87E138-0B30-410D-8FA7-5208A5EAB9E9}" destId="{7D18A1EB-180C-439B-B9C4-01A5CC1965C1}" srcOrd="1" destOrd="0" presId="urn:microsoft.com/office/officeart/2008/layout/HorizontalMultiLevelHierarchy"/>
    <dgm:cxn modelId="{A96CE1F8-3C6E-45E9-AC29-F6CB875DF330}" type="presParOf" srcId="{7D18A1EB-180C-439B-B9C4-01A5CC1965C1}" destId="{3B1A3685-9A27-4EC4-BEFC-1FDA25274BFA}" srcOrd="0" destOrd="0" presId="urn:microsoft.com/office/officeart/2008/layout/HorizontalMultiLevelHierarchy"/>
    <dgm:cxn modelId="{FA1FB2EE-95DA-4ACD-A405-E426F7E8A604}" type="presParOf" srcId="{3B1A3685-9A27-4EC4-BEFC-1FDA25274BFA}" destId="{CC9EEFE9-F203-4C3A-89C0-45943F6D1FD8}" srcOrd="0" destOrd="0" presId="urn:microsoft.com/office/officeart/2008/layout/HorizontalMultiLevelHierarchy"/>
    <dgm:cxn modelId="{57D9D452-75C4-41E7-97B6-D535FB83A632}" type="presParOf" srcId="{7D18A1EB-180C-439B-B9C4-01A5CC1965C1}" destId="{CC454943-A32D-46B4-940B-E1FB01EB3541}" srcOrd="1" destOrd="0" presId="urn:microsoft.com/office/officeart/2008/layout/HorizontalMultiLevelHierarchy"/>
    <dgm:cxn modelId="{C3D1C675-55B7-459D-A68F-777864FC6A8D}" type="presParOf" srcId="{CC454943-A32D-46B4-940B-E1FB01EB3541}" destId="{9C1C14DA-F756-46ED-8E95-4DC5B5DF4902}" srcOrd="0" destOrd="0" presId="urn:microsoft.com/office/officeart/2008/layout/HorizontalMultiLevelHierarchy"/>
    <dgm:cxn modelId="{E15DFC71-523D-43F8-8E2B-1863268A5325}" type="presParOf" srcId="{CC454943-A32D-46B4-940B-E1FB01EB3541}" destId="{2B6CC210-4FD6-47E1-8249-D94D41CE3B23}" srcOrd="1" destOrd="0" presId="urn:microsoft.com/office/officeart/2008/layout/HorizontalMultiLevelHierarchy"/>
    <dgm:cxn modelId="{34B8847A-02D1-43A6-BABF-D94C3F22FE71}" type="presParOf" srcId="{2B6CC210-4FD6-47E1-8249-D94D41CE3B23}" destId="{825BE01C-D7B3-4F41-B894-43E47067F56C}" srcOrd="0" destOrd="0" presId="urn:microsoft.com/office/officeart/2008/layout/HorizontalMultiLevelHierarchy"/>
    <dgm:cxn modelId="{B41F9568-D15D-4AEF-8373-545D431CE9C1}" type="presParOf" srcId="{825BE01C-D7B3-4F41-B894-43E47067F56C}" destId="{B7DB7C01-779B-414C-B3C2-A762A4FF8187}" srcOrd="0" destOrd="0" presId="urn:microsoft.com/office/officeart/2008/layout/HorizontalMultiLevelHierarchy"/>
    <dgm:cxn modelId="{A6C64803-AEEA-469C-B359-C9B2A36757AB}" type="presParOf" srcId="{2B6CC210-4FD6-47E1-8249-D94D41CE3B23}" destId="{37BE14E9-A732-4102-8FDF-449C9F50612A}" srcOrd="1" destOrd="0" presId="urn:microsoft.com/office/officeart/2008/layout/HorizontalMultiLevelHierarchy"/>
    <dgm:cxn modelId="{98F4E3AE-8F0B-4EF2-AB7A-6B2CC2AD5E1A}" type="presParOf" srcId="{37BE14E9-A732-4102-8FDF-449C9F50612A}" destId="{089EB4D2-309E-48F6-B6C7-F07A788BD238}" srcOrd="0" destOrd="0" presId="urn:microsoft.com/office/officeart/2008/layout/HorizontalMultiLevelHierarchy"/>
    <dgm:cxn modelId="{365B250D-AEF3-419D-AAE0-8473376AA6C7}" type="presParOf" srcId="{37BE14E9-A732-4102-8FDF-449C9F50612A}" destId="{92BF8A12-7DEF-4FFA-BFC4-9CAF286DE65A}" srcOrd="1" destOrd="0" presId="urn:microsoft.com/office/officeart/2008/layout/HorizontalMultiLevelHierarchy"/>
    <dgm:cxn modelId="{C16151B4-9DB8-4A9D-813C-AD7A404AA107}" type="presParOf" srcId="{2B6CC210-4FD6-47E1-8249-D94D41CE3B23}" destId="{B613AE4B-1DC6-4199-8DB8-FB4FCFD97C80}" srcOrd="2" destOrd="0" presId="urn:microsoft.com/office/officeart/2008/layout/HorizontalMultiLevelHierarchy"/>
    <dgm:cxn modelId="{1CB04577-5C55-4FAE-BBF5-07631468FC87}" type="presParOf" srcId="{B613AE4B-1DC6-4199-8DB8-FB4FCFD97C80}" destId="{39C92F96-B8D8-4EA0-9695-4A2C544C35B8}" srcOrd="0" destOrd="0" presId="urn:microsoft.com/office/officeart/2008/layout/HorizontalMultiLevelHierarchy"/>
    <dgm:cxn modelId="{0AF89E0C-FE1A-4A02-9F86-E895D9053FF8}" type="presParOf" srcId="{2B6CC210-4FD6-47E1-8249-D94D41CE3B23}" destId="{0C915FB9-D616-437C-A755-E94769B5EC0D}" srcOrd="3" destOrd="0" presId="urn:microsoft.com/office/officeart/2008/layout/HorizontalMultiLevelHierarchy"/>
    <dgm:cxn modelId="{31A80B6C-C238-42FB-A008-6E3DC8817BA7}" type="presParOf" srcId="{0C915FB9-D616-437C-A755-E94769B5EC0D}" destId="{927FCCAB-98F8-4BEA-99B1-454338C8A10F}" srcOrd="0" destOrd="0" presId="urn:microsoft.com/office/officeart/2008/layout/HorizontalMultiLevelHierarchy"/>
    <dgm:cxn modelId="{A501731B-C8EB-471C-B79E-C1BCB111A4B2}" type="presParOf" srcId="{0C915FB9-D616-437C-A755-E94769B5EC0D}" destId="{F618DA81-5228-4F18-942D-00C284FB0AE0}" srcOrd="1" destOrd="0" presId="urn:microsoft.com/office/officeart/2008/layout/HorizontalMultiLevelHierarchy"/>
    <dgm:cxn modelId="{F82AB170-7D34-4234-8C63-47435ACB4884}" type="presParOf" srcId="{7D18A1EB-180C-439B-B9C4-01A5CC1965C1}" destId="{6A787B02-266F-428D-84E1-1375B86AEAA4}" srcOrd="2" destOrd="0" presId="urn:microsoft.com/office/officeart/2008/layout/HorizontalMultiLevelHierarchy"/>
    <dgm:cxn modelId="{5ECFEF1F-172D-4BBD-99DD-F928296AD0E2}" type="presParOf" srcId="{6A787B02-266F-428D-84E1-1375B86AEAA4}" destId="{035B84C3-2750-488D-8708-3E690A884370}" srcOrd="0" destOrd="0" presId="urn:microsoft.com/office/officeart/2008/layout/HorizontalMultiLevelHierarchy"/>
    <dgm:cxn modelId="{0BCC1066-EFDF-46D8-B9B2-693642E6BD66}" type="presParOf" srcId="{7D18A1EB-180C-439B-B9C4-01A5CC1965C1}" destId="{1DEDCD27-B6ED-494D-B8AE-8E5FC88085CE}" srcOrd="3" destOrd="0" presId="urn:microsoft.com/office/officeart/2008/layout/HorizontalMultiLevelHierarchy"/>
    <dgm:cxn modelId="{01A1ECF8-1DC9-43D7-842A-DC9C29AC45F6}" type="presParOf" srcId="{1DEDCD27-B6ED-494D-B8AE-8E5FC88085CE}" destId="{991CE33F-43E7-40DB-9B80-B5E9EFEAB066}" srcOrd="0" destOrd="0" presId="urn:microsoft.com/office/officeart/2008/layout/HorizontalMultiLevelHierarchy"/>
    <dgm:cxn modelId="{D9A5E5F9-E136-4DDF-B6EE-6CA4091C9DB3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900298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823619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00298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411236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991632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137619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545870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092886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991632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092886"/>
        <a:ext cx="89466" cy="89466"/>
      </dsp:txXfrm>
    </dsp:sp>
    <dsp:sp modelId="{45B68E90-4CF0-48AF-98D0-731DF473D12D}">
      <dsp:nvSpPr>
        <dsp:cNvPr id="0" name=""/>
        <dsp:cNvSpPr/>
      </dsp:nvSpPr>
      <dsp:spPr>
        <a:xfrm>
          <a:off x="3422006" y="722653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7260899"/>
        <a:ext cx="22707" cy="22707"/>
      </dsp:txXfrm>
    </dsp:sp>
    <dsp:sp modelId="{E5ED6FB0-7FE4-432D-A7E2-1C05993FCA60}">
      <dsp:nvSpPr>
        <dsp:cNvPr id="0" name=""/>
        <dsp:cNvSpPr/>
      </dsp:nvSpPr>
      <dsp:spPr>
        <a:xfrm>
          <a:off x="6146871" y="636116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395533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640688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815137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5541520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362154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108837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6135281"/>
        <a:ext cx="110528" cy="110528"/>
      </dsp:txXfrm>
    </dsp:sp>
    <dsp:sp modelId="{FCD46113-877F-416E-8838-C882836F0D86}">
      <dsp:nvSpPr>
        <dsp:cNvPr id="0" name=""/>
        <dsp:cNvSpPr/>
      </dsp:nvSpPr>
      <dsp:spPr>
        <a:xfrm>
          <a:off x="8871736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664801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664801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945422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3766055"/>
        <a:ext cx="89466" cy="89466"/>
      </dsp:txXfrm>
    </dsp:sp>
    <dsp:sp modelId="{99C9DC06-46A2-44DD-A1D1-C2E38AA19217}">
      <dsp:nvSpPr>
        <dsp:cNvPr id="0" name=""/>
        <dsp:cNvSpPr/>
      </dsp:nvSpPr>
      <dsp:spPr>
        <a:xfrm>
          <a:off x="6146871" y="376506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799434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94542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3353672"/>
        <a:ext cx="48864" cy="48864"/>
      </dsp:txXfrm>
    </dsp:sp>
    <dsp:sp modelId="{0C8C880F-BFF6-4035-96F8-3AC64337F712}">
      <dsp:nvSpPr>
        <dsp:cNvPr id="0" name=""/>
        <dsp:cNvSpPr/>
      </dsp:nvSpPr>
      <dsp:spPr>
        <a:xfrm>
          <a:off x="8871736" y="2945422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3146082"/>
        <a:ext cx="31363" cy="31363"/>
      </dsp:txXfrm>
    </dsp:sp>
    <dsp:sp modelId="{72DE91CC-26B5-4F7A-B0A0-7BF717357F61}">
      <dsp:nvSpPr>
        <dsp:cNvPr id="0" name=""/>
        <dsp:cNvSpPr/>
      </dsp:nvSpPr>
      <dsp:spPr>
        <a:xfrm>
          <a:off x="8871736" y="251273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2713398"/>
        <a:ext cx="31363" cy="31363"/>
      </dsp:txXfrm>
    </dsp:sp>
    <dsp:sp modelId="{3CC17C40-C24C-4236-97F0-AC61F68888EA}">
      <dsp:nvSpPr>
        <dsp:cNvPr id="0" name=""/>
        <dsp:cNvSpPr/>
      </dsp:nvSpPr>
      <dsp:spPr>
        <a:xfrm>
          <a:off x="6146871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934068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2934068"/>
        <a:ext cx="22707" cy="22707"/>
      </dsp:txXfrm>
    </dsp:sp>
    <dsp:sp modelId="{F91F82CA-5A5C-4BF2-B2B7-202355CC76B4}">
      <dsp:nvSpPr>
        <dsp:cNvPr id="0" name=""/>
        <dsp:cNvSpPr/>
      </dsp:nvSpPr>
      <dsp:spPr>
        <a:xfrm>
          <a:off x="8871736" y="121468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1415349"/>
        <a:ext cx="31363" cy="31363"/>
      </dsp:txXfrm>
    </dsp:sp>
    <dsp:sp modelId="{8EEC66A8-EA91-45F5-B90C-8A4D81E996B4}">
      <dsp:nvSpPr>
        <dsp:cNvPr id="0" name=""/>
        <dsp:cNvSpPr/>
      </dsp:nvSpPr>
      <dsp:spPr>
        <a:xfrm>
          <a:off x="8871736" y="782006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982666"/>
        <a:ext cx="31363" cy="31363"/>
      </dsp:txXfrm>
    </dsp:sp>
    <dsp:sp modelId="{F8AB2EB1-1F18-48EE-8B91-23B425DCBC25}">
      <dsp:nvSpPr>
        <dsp:cNvPr id="0" name=""/>
        <dsp:cNvSpPr/>
      </dsp:nvSpPr>
      <dsp:spPr>
        <a:xfrm>
          <a:off x="6146871" y="116896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203336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1214689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2035322"/>
        <a:ext cx="89466" cy="89466"/>
      </dsp:txXfrm>
    </dsp:sp>
    <dsp:sp modelId="{10902F1B-76A0-42BF-B8B6-85638234AC1B}">
      <dsp:nvSpPr>
        <dsp:cNvPr id="0" name=""/>
        <dsp:cNvSpPr/>
      </dsp:nvSpPr>
      <dsp:spPr>
        <a:xfrm>
          <a:off x="697141" y="2945422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3971865"/>
        <a:ext cx="110528" cy="110528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762691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762691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599275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868543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2/03</a:t>
          </a:r>
          <a:endParaRPr lang="zh-CN" altLang="en-US" sz="2500" kern="1200"/>
        </a:p>
      </dsp:txBody>
      <dsp:txXfrm>
        <a:off x="6601015" y="868543"/>
        <a:ext cx="2270721" cy="692292"/>
      </dsp:txXfrm>
    </dsp:sp>
    <dsp:sp modelId="{5B9B783A-058C-4497-9EAA-76E4A9050A4D}">
      <dsp:nvSpPr>
        <dsp:cNvPr id="0" name=""/>
        <dsp:cNvSpPr/>
      </dsp:nvSpPr>
      <dsp:spPr>
        <a:xfrm>
          <a:off x="9325880" y="43586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2:30-15:30</a:t>
          </a:r>
          <a:endParaRPr lang="zh-CN" altLang="en-US" sz="2500" kern="1200"/>
        </a:p>
      </dsp:txBody>
      <dsp:txXfrm>
        <a:off x="9325880" y="435860"/>
        <a:ext cx="2270721" cy="692292"/>
      </dsp:txXfrm>
    </dsp:sp>
    <dsp:sp modelId="{9CEA1B98-195E-4F28-BA4D-C2B327057961}">
      <dsp:nvSpPr>
        <dsp:cNvPr id="0" name=""/>
        <dsp:cNvSpPr/>
      </dsp:nvSpPr>
      <dsp:spPr>
        <a:xfrm>
          <a:off x="9325880" y="130122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0:00-21:30</a:t>
          </a:r>
          <a:endParaRPr lang="zh-CN" altLang="en-US" sz="2500" kern="1200"/>
        </a:p>
      </dsp:txBody>
      <dsp:txXfrm>
        <a:off x="9325880" y="1301226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2599275"/>
        <a:ext cx="2270721" cy="692292"/>
      </dsp:txXfrm>
    </dsp:sp>
    <dsp:sp modelId="{5FAFC763-F1FC-4195-AB1E-2DAADB89828C}">
      <dsp:nvSpPr>
        <dsp:cNvPr id="0" name=""/>
        <dsp:cNvSpPr/>
      </dsp:nvSpPr>
      <dsp:spPr>
        <a:xfrm>
          <a:off x="660101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</a:t>
          </a:r>
          <a:endParaRPr lang="zh-CN" altLang="en-US" sz="2500" kern="1200"/>
        </a:p>
      </dsp:txBody>
      <dsp:txXfrm>
        <a:off x="6601015" y="2599275"/>
        <a:ext cx="2270721" cy="692292"/>
      </dsp:txXfrm>
    </dsp:sp>
    <dsp:sp modelId="{076F56DF-54EF-4BE0-BF47-4EE695C4C814}">
      <dsp:nvSpPr>
        <dsp:cNvPr id="0" name=""/>
        <dsp:cNvSpPr/>
      </dsp:nvSpPr>
      <dsp:spPr>
        <a:xfrm>
          <a:off x="9325880" y="216659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5:30-17:30 </a:t>
          </a:r>
          <a:endParaRPr lang="zh-CN" altLang="en-US" sz="2500" kern="1200"/>
        </a:p>
      </dsp:txBody>
      <dsp:txXfrm>
        <a:off x="9325880" y="2166592"/>
        <a:ext cx="2270721" cy="692292"/>
      </dsp:txXfrm>
    </dsp:sp>
    <dsp:sp modelId="{C1BAC5CF-6112-4E35-B1DE-933BEAF26F4A}">
      <dsp:nvSpPr>
        <dsp:cNvPr id="0" name=""/>
        <dsp:cNvSpPr/>
      </dsp:nvSpPr>
      <dsp:spPr>
        <a:xfrm>
          <a:off x="9325880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00-23:00 </a:t>
          </a:r>
          <a:endParaRPr lang="zh-CN" altLang="en-US" sz="2500" kern="1200"/>
        </a:p>
      </dsp:txBody>
      <dsp:txXfrm>
        <a:off x="9325880" y="3031958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3464641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3:00-23:30</a:t>
          </a:r>
          <a:endParaRPr lang="zh-CN" altLang="en-US" sz="2500" kern="1200"/>
        </a:p>
      </dsp:txBody>
      <dsp:txXfrm>
        <a:off x="6601015" y="3464641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330008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330008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4330008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926106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519537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5195374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6060740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6060740"/>
        <a:ext cx="2270721" cy="692292"/>
      </dsp:txXfrm>
    </dsp:sp>
    <dsp:sp modelId="{45B00069-7BB6-4D5C-9016-673F2585C284}">
      <dsp:nvSpPr>
        <dsp:cNvPr id="0" name=""/>
        <dsp:cNvSpPr/>
      </dsp:nvSpPr>
      <dsp:spPr>
        <a:xfrm>
          <a:off x="387615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ike</a:t>
          </a:r>
          <a:endParaRPr lang="zh-CN" altLang="en-US" sz="2500" kern="1200"/>
        </a:p>
      </dsp:txBody>
      <dsp:txXfrm>
        <a:off x="3876150" y="6926106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656839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656839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926106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79147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791473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656839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522205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38757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387571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374177"/>
          <a:ext cx="287048" cy="17776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777645"/>
              </a:lnTo>
              <a:lnTo>
                <a:pt x="287048" y="17776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972115" y="7217983"/>
        <a:ext cx="90033" cy="90033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374177"/>
          <a:ext cx="287048" cy="12306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230677"/>
              </a:lnTo>
              <a:lnTo>
                <a:pt x="287048" y="12306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85539" y="6957923"/>
        <a:ext cx="63185" cy="63185"/>
      </dsp:txXfrm>
    </dsp:sp>
    <dsp:sp modelId="{2A9CE0A3-CD32-42CB-B810-863C196DC7EF}">
      <dsp:nvSpPr>
        <dsp:cNvPr id="0" name=""/>
        <dsp:cNvSpPr/>
      </dsp:nvSpPr>
      <dsp:spPr>
        <a:xfrm>
          <a:off x="7595899" y="678440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911233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5873607" y="6374177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566773"/>
        <a:ext cx="25034" cy="25034"/>
      </dsp:txXfrm>
    </dsp:sp>
    <dsp:sp modelId="{81ACF7FA-B099-40F5-95DF-D5D0D173EDC1}">
      <dsp:nvSpPr>
        <dsp:cNvPr id="0" name=""/>
        <dsp:cNvSpPr/>
      </dsp:nvSpPr>
      <dsp:spPr>
        <a:xfrm>
          <a:off x="5873607" y="6237435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297857"/>
        <a:ext cx="15897" cy="15897"/>
      </dsp:txXfrm>
    </dsp:sp>
    <dsp:sp modelId="{FFE6EA94-E597-43CD-B696-4D5C38F81B91}">
      <dsp:nvSpPr>
        <dsp:cNvPr id="0" name=""/>
        <dsp:cNvSpPr/>
      </dsp:nvSpPr>
      <dsp:spPr>
        <a:xfrm>
          <a:off x="7595899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5817297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5543814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5690467"/>
          <a:ext cx="287048" cy="683709"/>
        </a:xfrm>
        <a:custGeom>
          <a:avLst/>
          <a:gdLst/>
          <a:ahLst/>
          <a:cxnLst/>
          <a:rect l="0" t="0" r="0" b="0"/>
          <a:pathLst>
            <a:path>
              <a:moveTo>
                <a:pt x="0" y="683709"/>
              </a:moveTo>
              <a:lnTo>
                <a:pt x="143524" y="683709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8593" y="6013784"/>
        <a:ext cx="37076" cy="37076"/>
      </dsp:txXfrm>
    </dsp:sp>
    <dsp:sp modelId="{CE5622EA-E03C-42DF-B2F8-357F11A84187}">
      <dsp:nvSpPr>
        <dsp:cNvPr id="0" name=""/>
        <dsp:cNvSpPr/>
      </dsp:nvSpPr>
      <dsp:spPr>
        <a:xfrm>
          <a:off x="7595899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277328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4315872"/>
        <a:ext cx="14352" cy="14352"/>
      </dsp:txXfrm>
    </dsp:sp>
    <dsp:sp modelId="{51256108-3E04-409B-BF38-F3E9918F32C3}">
      <dsp:nvSpPr>
        <dsp:cNvPr id="0" name=""/>
        <dsp:cNvSpPr/>
      </dsp:nvSpPr>
      <dsp:spPr>
        <a:xfrm>
          <a:off x="7595899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4449878"/>
        <a:ext cx="19823" cy="19823"/>
      </dsp:txXfrm>
    </dsp:sp>
    <dsp:sp modelId="{9CDE94DE-324B-445A-9036-F23E3DC8ED39}">
      <dsp:nvSpPr>
        <dsp:cNvPr id="0" name=""/>
        <dsp:cNvSpPr/>
      </dsp:nvSpPr>
      <dsp:spPr>
        <a:xfrm>
          <a:off x="5873607" y="4596532"/>
          <a:ext cx="287048" cy="1777645"/>
        </a:xfrm>
        <a:custGeom>
          <a:avLst/>
          <a:gdLst/>
          <a:ahLst/>
          <a:cxnLst/>
          <a:rect l="0" t="0" r="0" b="0"/>
          <a:pathLst>
            <a:path>
              <a:moveTo>
                <a:pt x="0" y="1777645"/>
              </a:moveTo>
              <a:lnTo>
                <a:pt x="143524" y="177764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972115" y="5440338"/>
        <a:ext cx="90033" cy="90033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6495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649524"/>
              </a:lnTo>
              <a:lnTo>
                <a:pt x="287048" y="6495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7086" y="6031662"/>
        <a:ext cx="35506" cy="35506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355942"/>
        <a:ext cx="19823" cy="19823"/>
      </dsp:txXfrm>
    </dsp:sp>
    <dsp:sp modelId="{65BE38A7-EFDD-42A5-8387-87F6ED284FA3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667EC47A-D406-433A-9EE9-6981B639D7B7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155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155390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377745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104261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651229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5471680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5198196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5745164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018648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6160656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6160656" y="6565616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7882948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7882948" y="6292132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7882948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7882948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41</cp:revision>
  <dcterms:created xsi:type="dcterms:W3CDTF">2018-11-26T17:45:00Z</dcterms:created>
  <dcterms:modified xsi:type="dcterms:W3CDTF">2018-12-18T18:26:00Z</dcterms:modified>
</cp:coreProperties>
</file>